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42D78" w14:textId="02A56942" w:rsidR="00D955C4" w:rsidRDefault="00EA0B37" w:rsidP="00EA0B37">
      <w:pPr>
        <w:pStyle w:val="Heading1"/>
      </w:pPr>
      <w:r>
        <w:t>FortiGate</w:t>
      </w:r>
      <w:r w:rsidR="002456A5">
        <w:t xml:space="preserve"> Basic HA</w:t>
      </w:r>
      <w:r w:rsidR="00D955C4">
        <w:t xml:space="preserve"> </w:t>
      </w:r>
      <w:r w:rsidR="00836154">
        <w:t xml:space="preserve">W/ Basic SD-WAN </w:t>
      </w:r>
      <w:r w:rsidR="00D955C4">
        <w:t xml:space="preserve">Lab Guide </w:t>
      </w:r>
    </w:p>
    <w:p w14:paraId="09D10DB1" w14:textId="77777777" w:rsidR="00D955C4" w:rsidRDefault="00D955C4" w:rsidP="00EA0B37">
      <w:pPr>
        <w:pStyle w:val="SourceCodeLanguage"/>
      </w:pPr>
      <w:r>
        <w:t>Use Case</w:t>
      </w:r>
    </w:p>
    <w:p w14:paraId="67F91438" w14:textId="29D1DBFF" w:rsidR="00EA0B37" w:rsidRDefault="00EA0B37" w:rsidP="00EA0B37">
      <w:pPr>
        <w:pStyle w:val="SourceCodeLanguage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This lab </w:t>
      </w:r>
      <w:r w:rsidRPr="00EA0B37">
        <w:rPr>
          <w:rFonts w:ascii="Times New Roman" w:eastAsia="Times New Roman" w:hAnsi="Times New Roman" w:cs="Times New Roman"/>
          <w:color w:val="auto"/>
        </w:rPr>
        <w:t>focus</w:t>
      </w:r>
      <w:r>
        <w:rPr>
          <w:rFonts w:ascii="Times New Roman" w:eastAsia="Times New Roman" w:hAnsi="Times New Roman" w:cs="Times New Roman"/>
          <w:color w:val="auto"/>
        </w:rPr>
        <w:t>es</w:t>
      </w:r>
      <w:r w:rsidRPr="00EA0B37">
        <w:rPr>
          <w:rFonts w:ascii="Times New Roman" w:eastAsia="Times New Roman" w:hAnsi="Times New Roman" w:cs="Times New Roman"/>
          <w:color w:val="auto"/>
        </w:rPr>
        <w:t xml:space="preserve"> on configuring High Availability (HA) for your FortiGate firewalls</w:t>
      </w:r>
      <w:r>
        <w:rPr>
          <w:rFonts w:ascii="Times New Roman" w:eastAsia="Times New Roman" w:hAnsi="Times New Roman" w:cs="Times New Roman"/>
          <w:color w:val="auto"/>
        </w:rPr>
        <w:t xml:space="preserve"> with basic SD-WAN configured</w:t>
      </w:r>
      <w:r w:rsidRPr="00EA0B37">
        <w:rPr>
          <w:rFonts w:ascii="Times New Roman" w:eastAsia="Times New Roman" w:hAnsi="Times New Roman" w:cs="Times New Roman"/>
          <w:color w:val="auto"/>
        </w:rPr>
        <w:t>. HA is a critical component of network design, providing redundancy and fault tolerance to ensure uninterrupted network services. By configuring HA, you create a failover mechanism, where if one FortiGate device encounters an issue, the other takes over seamlessly, minimizing downtime.</w:t>
      </w:r>
    </w:p>
    <w:p w14:paraId="07352519" w14:textId="74547AD4" w:rsidR="00EA0B37" w:rsidRDefault="00EA0B37" w:rsidP="00EA0B37">
      <w:pPr>
        <w:pStyle w:val="SourceCodeLanguage"/>
        <w:rPr>
          <w:rFonts w:ascii="Times New Roman" w:eastAsia="Times New Roman" w:hAnsi="Times New Roman" w:cs="Times New Roman"/>
          <w:color w:val="auto"/>
        </w:rPr>
      </w:pPr>
      <w:r w:rsidRPr="00EA0B37">
        <w:rPr>
          <w:rFonts w:ascii="Times New Roman" w:eastAsia="Times New Roman" w:hAnsi="Times New Roman" w:cs="Times New Roman"/>
          <w:color w:val="auto"/>
        </w:rPr>
        <w:t>Before we begin, let's take a look at the required components and key steps involved.</w:t>
      </w:r>
    </w:p>
    <w:p w14:paraId="0BF832CF" w14:textId="75BA4D51" w:rsidR="00D955C4" w:rsidRDefault="00D955C4" w:rsidP="00EA0B37">
      <w:pPr>
        <w:pStyle w:val="SourceCodeLanguage"/>
      </w:pPr>
      <w:r>
        <w:t>Prerequisites</w:t>
      </w:r>
    </w:p>
    <w:p w14:paraId="4BC1F329" w14:textId="77777777" w:rsidR="00D955C4" w:rsidRDefault="00D955C4" w:rsidP="00714120">
      <w:pPr>
        <w:pStyle w:val="ListParagraph"/>
        <w:numPr>
          <w:ilvl w:val="0"/>
          <w:numId w:val="4"/>
        </w:numPr>
        <w:spacing w:after="0" w:line="240" w:lineRule="auto"/>
        <w:ind w:left="475" w:hanging="475"/>
      </w:pPr>
      <w:r>
        <w:t xml:space="preserve">GNS3 / </w:t>
      </w:r>
      <w:r>
        <w:rPr>
          <w:rStyle w:val="Emphasis"/>
        </w:rPr>
        <w:t>EVE</w:t>
      </w:r>
      <w:r>
        <w:t>-</w:t>
      </w:r>
      <w:r>
        <w:rPr>
          <w:rStyle w:val="Emphasis"/>
        </w:rPr>
        <w:t>NG environment</w:t>
      </w:r>
    </w:p>
    <w:p w14:paraId="6A9A3C11" w14:textId="6F64A6A4" w:rsidR="00D955C4" w:rsidRDefault="00EA0B37" w:rsidP="00714120">
      <w:pPr>
        <w:pStyle w:val="ListParagraph"/>
        <w:numPr>
          <w:ilvl w:val="0"/>
          <w:numId w:val="4"/>
        </w:numPr>
        <w:spacing w:after="0" w:line="240" w:lineRule="auto"/>
        <w:ind w:left="475" w:hanging="475"/>
      </w:pPr>
      <w:r>
        <w:t>FortiGate</w:t>
      </w:r>
      <w:r w:rsidR="00D955C4" w:rsidRPr="00D56C2E">
        <w:t xml:space="preserve"> firewall images </w:t>
      </w:r>
    </w:p>
    <w:p w14:paraId="39FF3FA7" w14:textId="327C3CE8" w:rsidR="00D955C4" w:rsidRDefault="00D955C4" w:rsidP="00714120">
      <w:pPr>
        <w:pStyle w:val="ListParagraph"/>
        <w:numPr>
          <w:ilvl w:val="0"/>
          <w:numId w:val="4"/>
        </w:numPr>
        <w:spacing w:after="0" w:line="240" w:lineRule="auto"/>
        <w:ind w:left="475" w:hanging="475"/>
      </w:pPr>
      <w:r>
        <w:t>Cisco images</w:t>
      </w:r>
    </w:p>
    <w:p w14:paraId="1039BD97" w14:textId="77777777" w:rsidR="00D955C4" w:rsidRDefault="00D955C4" w:rsidP="00EA0B37">
      <w:pPr>
        <w:pStyle w:val="SourceCodeLanguage"/>
      </w:pPr>
      <w:r>
        <w:t>Required Components</w:t>
      </w:r>
    </w:p>
    <w:p w14:paraId="122B0E1E" w14:textId="0B65DA86" w:rsidR="00D955C4" w:rsidRDefault="00D955C4" w:rsidP="00714120">
      <w:pPr>
        <w:numPr>
          <w:ilvl w:val="0"/>
          <w:numId w:val="30"/>
        </w:numPr>
        <w:spacing w:before="100" w:beforeAutospacing="1" w:after="0" w:line="240" w:lineRule="auto"/>
      </w:pPr>
      <w:r>
        <w:rPr>
          <w:rStyle w:val="Strong"/>
        </w:rPr>
        <w:t xml:space="preserve">Network devices preconfigured; </w:t>
      </w:r>
      <w:r w:rsidR="00EA0B37" w:rsidRPr="00EA0B37">
        <w:rPr>
          <w:rStyle w:val="Strong"/>
          <w:b w:val="0"/>
          <w:bCs w:val="0"/>
        </w:rPr>
        <w:t>This lab assumes that you have a network device acting as an ISP connection, already configured and providing access to the internet. Ensure that your network is operational up to this point.</w:t>
      </w:r>
    </w:p>
    <w:p w14:paraId="18C95A96" w14:textId="535C4EBF" w:rsidR="00D955C4" w:rsidRDefault="00EA0B37" w:rsidP="00714120">
      <w:pPr>
        <w:numPr>
          <w:ilvl w:val="0"/>
          <w:numId w:val="30"/>
        </w:numPr>
        <w:spacing w:before="100" w:beforeAutospacing="1" w:after="0" w:line="240" w:lineRule="auto"/>
      </w:pPr>
      <w:r>
        <w:rPr>
          <w:rStyle w:val="Strong"/>
        </w:rPr>
        <w:t>FortiGate</w:t>
      </w:r>
      <w:r w:rsidR="00D955C4">
        <w:rPr>
          <w:rStyle w:val="Strong"/>
        </w:rPr>
        <w:t xml:space="preserve"> </w:t>
      </w:r>
      <w:r>
        <w:rPr>
          <w:rStyle w:val="Strong"/>
        </w:rPr>
        <w:t>KVM image</w:t>
      </w:r>
      <w:r w:rsidR="00D955C4">
        <w:t xml:space="preserve">: </w:t>
      </w:r>
      <w:r w:rsidRPr="00EA0B37">
        <w:t>You will need a FortiGate virtual machine (KVM image) where all the configurations in this lab will be implemented. Ensure that you have this VM set up and ready for use</w:t>
      </w:r>
      <w:r w:rsidR="00D955C4">
        <w:t>.</w:t>
      </w:r>
    </w:p>
    <w:p w14:paraId="7FA4DD1E" w14:textId="77777777" w:rsidR="00D955C4" w:rsidRDefault="00D955C4" w:rsidP="00EA0B37">
      <w:pPr>
        <w:pStyle w:val="SourceCodeLanguage"/>
      </w:pPr>
      <w:r>
        <w:t>Key Steps</w:t>
      </w:r>
    </w:p>
    <w:p w14:paraId="2F0EF8A1" w14:textId="217ECD88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Network Topology</w:t>
      </w:r>
      <w:r>
        <w:t xml:space="preserve">: </w:t>
      </w:r>
      <w:r w:rsidR="00EA0B37" w:rsidRPr="00EA0B37">
        <w:t>We'll design the layout of our network, including the placement of FortiGate firewalls, to ensure proper traffic flow and security.</w:t>
      </w:r>
    </w:p>
    <w:p w14:paraId="72C3C3AD" w14:textId="6405933E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Initial Configuration</w:t>
      </w:r>
      <w:r>
        <w:t xml:space="preserve">: Set up the basic configurations on the </w:t>
      </w:r>
      <w:r w:rsidR="00EA0B37">
        <w:t>FortiGate</w:t>
      </w:r>
      <w:r>
        <w:t xml:space="preserve"> firewall.</w:t>
      </w:r>
    </w:p>
    <w:p w14:paraId="5B36C6BF" w14:textId="52FD70D1" w:rsidR="00D955C4" w:rsidRDefault="00EA0B37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Configure FortiGate FW1A</w:t>
      </w:r>
      <w:r w:rsidR="00D955C4">
        <w:t xml:space="preserve">: </w:t>
      </w:r>
      <w:r w:rsidRPr="00EA0B37">
        <w:t>We'll focus on configuring one of the FortiGate devices for High Availability, ensuring redundancy and fault tolerance.</w:t>
      </w:r>
    </w:p>
    <w:p w14:paraId="75E4C40F" w14:textId="050E1874" w:rsidR="00EA0B37" w:rsidRDefault="00EA0B37" w:rsidP="00EA0B37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>Configure FortiGate FW1B</w:t>
      </w:r>
      <w:r>
        <w:t xml:space="preserve">: </w:t>
      </w:r>
      <w:r w:rsidRPr="00EA0B37">
        <w:t>Similar to Step III, we'll configure the second FortiGate device for High Availability to establish a robust HA setup.</w:t>
      </w:r>
    </w:p>
    <w:p w14:paraId="7CD45828" w14:textId="6CF6DD2D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 w:rsidRPr="00D955C4">
        <w:rPr>
          <w:rStyle w:val="Strong"/>
        </w:rPr>
        <w:t xml:space="preserve">Configure </w:t>
      </w:r>
      <w:r w:rsidR="00EA0B37">
        <w:rPr>
          <w:rStyle w:val="Strong"/>
        </w:rPr>
        <w:t>Basic SD-WAN</w:t>
      </w:r>
      <w:r>
        <w:t xml:space="preserve"> </w:t>
      </w:r>
      <w:r w:rsidR="00EA0B37">
        <w:t>–</w:t>
      </w:r>
      <w:r w:rsidR="00EA0B37" w:rsidRPr="00EA0B37">
        <w:t>We'll delve into SD-WAN configuration to optimize traffic routing over two ISP links, enhancing network performance and reliability.</w:t>
      </w:r>
    </w:p>
    <w:p w14:paraId="52F631DF" w14:textId="65373F8F" w:rsidR="00D955C4" w:rsidRDefault="00D955C4" w:rsidP="00D0554B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 w:rsidRPr="00D955C4">
        <w:rPr>
          <w:rStyle w:val="Strong"/>
        </w:rPr>
        <w:t xml:space="preserve">Configure </w:t>
      </w:r>
      <w:r w:rsidR="00EA0B37">
        <w:rPr>
          <w:rStyle w:val="Strong"/>
        </w:rPr>
        <w:t xml:space="preserve">Static Route - </w:t>
      </w:r>
      <w:r w:rsidR="00EA0B37" w:rsidRPr="00EA0B37">
        <w:t>We'll set up static routes to enable efficient routing over the ISP links, directing traffic appropriately.</w:t>
      </w:r>
    </w:p>
    <w:p w14:paraId="31D355C0" w14:textId="3596B5FA" w:rsidR="00EA0B37" w:rsidRDefault="00EA0B37" w:rsidP="00EA0B37">
      <w:pPr>
        <w:pStyle w:val="ListParagraph"/>
        <w:numPr>
          <w:ilvl w:val="0"/>
          <w:numId w:val="34"/>
        </w:numPr>
        <w:spacing w:before="100" w:beforeAutospacing="1" w:after="0" w:line="240" w:lineRule="auto"/>
      </w:pPr>
      <w:r>
        <w:rPr>
          <w:rStyle w:val="Strong"/>
        </w:rPr>
        <w:t xml:space="preserve">Configure Firewall Policy and Test connectivity - </w:t>
      </w:r>
      <w:r w:rsidRPr="00EA0B37">
        <w:rPr>
          <w:rStyle w:val="Strong"/>
          <w:b w:val="0"/>
          <w:bCs w:val="0"/>
        </w:rPr>
        <w:t>In this final step, we'll create firewall policies to control traffic flow and test connectivity to ensure that our network operates as expected.</w:t>
      </w:r>
      <w:r w:rsidR="00527591" w:rsidRPr="00EA0B37">
        <w:rPr>
          <w:b/>
          <w:bCs/>
        </w:rPr>
        <w:br w:type="page"/>
      </w:r>
    </w:p>
    <w:p w14:paraId="3B6427D9" w14:textId="77777777" w:rsidR="00714120" w:rsidRDefault="00714120" w:rsidP="00714120">
      <w:pPr>
        <w:spacing w:after="0" w:line="240" w:lineRule="auto"/>
      </w:pPr>
    </w:p>
    <w:p w14:paraId="5DEE26F8" w14:textId="77777777" w:rsidR="00714120" w:rsidRDefault="00714120" w:rsidP="00EA0B37">
      <w:pPr>
        <w:pStyle w:val="SourceCodeLanguage"/>
      </w:pPr>
      <w:r>
        <w:t>Lab Topology</w:t>
      </w:r>
    </w:p>
    <w:p w14:paraId="1459D53C" w14:textId="6122AEBC" w:rsidR="00714120" w:rsidRDefault="00714120" w:rsidP="00714120">
      <w:pPr>
        <w:pStyle w:val="NormalWeb"/>
      </w:pPr>
      <w:r>
        <w:t xml:space="preserve">A detailed topology will be outlined in the lab guide, indicating the network layout and connections between the control node and the </w:t>
      </w:r>
      <w:r w:rsidR="00EA0B37">
        <w:t>FortiGate</w:t>
      </w:r>
      <w:r>
        <w:t xml:space="preserve"> firewall.</w:t>
      </w:r>
    </w:p>
    <w:p w14:paraId="15309870" w14:textId="76D504A0" w:rsidR="00714120" w:rsidRDefault="00A621AD" w:rsidP="004B5D1C">
      <w:pPr>
        <w:pStyle w:val="NormalWeb"/>
        <w:jc w:val="center"/>
      </w:pPr>
      <w:r>
        <w:rPr>
          <w:noProof/>
        </w:rPr>
        <w:drawing>
          <wp:inline distT="0" distB="0" distL="0" distR="0" wp14:anchorId="37AB3670" wp14:editId="7717175C">
            <wp:extent cx="2946400" cy="4182266"/>
            <wp:effectExtent l="0" t="0" r="6350" b="8890"/>
            <wp:docPr id="887464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418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6301E" w14:textId="0CB06B77" w:rsidR="00714120" w:rsidRDefault="00C875E9" w:rsidP="00714120">
      <w:pPr>
        <w:pStyle w:val="NormalWeb"/>
      </w:pPr>
      <w:r>
        <w:t>*</w:t>
      </w:r>
      <w:proofErr w:type="gramStart"/>
      <w:r>
        <w:t>please</w:t>
      </w:r>
      <w:proofErr w:type="gramEnd"/>
      <w:r>
        <w:t xml:space="preserve"> note that in highlighted in red we don’t spend much time on the configuration </w:t>
      </w:r>
      <w:proofErr w:type="spellStart"/>
      <w:r>
        <w:t>its</w:t>
      </w:r>
      <w:proofErr w:type="spellEnd"/>
      <w:r>
        <w:t xml:space="preserve"> up to you to decide to build this out the same</w:t>
      </w:r>
    </w:p>
    <w:p w14:paraId="344E7DA7" w14:textId="77777777" w:rsidR="00714120" w:rsidRDefault="00714120" w:rsidP="00EA0B37">
      <w:pPr>
        <w:pStyle w:val="SourceCodeLanguage"/>
      </w:pPr>
      <w:r>
        <w:t>Lab Devices Information</w:t>
      </w:r>
    </w:p>
    <w:tbl>
      <w:tblPr>
        <w:tblStyle w:val="TableGrid"/>
        <w:tblW w:w="9540" w:type="dxa"/>
        <w:tblInd w:w="458" w:type="dxa"/>
        <w:tblLook w:val="04A0" w:firstRow="1" w:lastRow="0" w:firstColumn="1" w:lastColumn="0" w:noHBand="0" w:noVBand="1"/>
      </w:tblPr>
      <w:tblGrid>
        <w:gridCol w:w="1980"/>
        <w:gridCol w:w="4230"/>
        <w:gridCol w:w="3330"/>
      </w:tblGrid>
      <w:tr w:rsidR="001D66AE" w14:paraId="19C51141" w14:textId="3F60A72A" w:rsidTr="00527591">
        <w:tc>
          <w:tcPr>
            <w:tcW w:w="1980" w:type="dxa"/>
          </w:tcPr>
          <w:p w14:paraId="1FC13DAB" w14:textId="1446CD70" w:rsidR="001D66AE" w:rsidRDefault="001D66AE" w:rsidP="00D955C4">
            <w:r>
              <w:t>Hostname</w:t>
            </w:r>
          </w:p>
        </w:tc>
        <w:tc>
          <w:tcPr>
            <w:tcW w:w="4230" w:type="dxa"/>
          </w:tcPr>
          <w:p w14:paraId="536799E5" w14:textId="09E3E3E6" w:rsidR="001D66AE" w:rsidRDefault="001D66AE" w:rsidP="00D955C4">
            <w:r>
              <w:t>Description</w:t>
            </w:r>
          </w:p>
        </w:tc>
        <w:tc>
          <w:tcPr>
            <w:tcW w:w="3330" w:type="dxa"/>
          </w:tcPr>
          <w:p w14:paraId="4887B8B0" w14:textId="226C725C" w:rsidR="001D66AE" w:rsidRDefault="001D66AE" w:rsidP="00D955C4">
            <w:r>
              <w:t>Route-table</w:t>
            </w:r>
          </w:p>
        </w:tc>
      </w:tr>
      <w:tr w:rsidR="001D66AE" w14:paraId="51C4545F" w14:textId="00F8D204" w:rsidTr="00527591">
        <w:tc>
          <w:tcPr>
            <w:tcW w:w="1980" w:type="dxa"/>
          </w:tcPr>
          <w:p w14:paraId="0743A8DB" w14:textId="22430DB7" w:rsidR="001D66AE" w:rsidRDefault="001D66AE" w:rsidP="00D955C4">
            <w:r w:rsidRPr="0057725A">
              <w:t>FW1A</w:t>
            </w:r>
            <w:r>
              <w:t>/</w:t>
            </w:r>
            <w:r w:rsidRPr="0057725A">
              <w:t>FW1</w:t>
            </w:r>
            <w:r>
              <w:t>B</w:t>
            </w:r>
          </w:p>
        </w:tc>
        <w:tc>
          <w:tcPr>
            <w:tcW w:w="4230" w:type="dxa"/>
          </w:tcPr>
          <w:p w14:paraId="49B18325" w14:textId="4037A044" w:rsidR="001D66AE" w:rsidRDefault="00EA0B37" w:rsidP="00D955C4">
            <w:r>
              <w:t>FortiGate</w:t>
            </w:r>
            <w:r w:rsidR="001D66AE">
              <w:t xml:space="preserve"> firewalls where we will setup HA</w:t>
            </w:r>
          </w:p>
        </w:tc>
        <w:tc>
          <w:tcPr>
            <w:tcW w:w="3330" w:type="dxa"/>
          </w:tcPr>
          <w:p w14:paraId="26F3E9D2" w14:textId="56237F9F" w:rsidR="001D66AE" w:rsidRDefault="001D66AE" w:rsidP="00D955C4">
            <w:r>
              <w:t>192.168.1.1/24 (WAN1)</w:t>
            </w:r>
          </w:p>
          <w:p w14:paraId="3A38F647" w14:textId="18DB9336" w:rsidR="001D66AE" w:rsidRDefault="001D66AE" w:rsidP="006C3464">
            <w:r>
              <w:t>192.168.2.1/24 (WAN2)</w:t>
            </w:r>
          </w:p>
          <w:p w14:paraId="4F2E38FF" w14:textId="72B5F4B1" w:rsidR="001D66AE" w:rsidRDefault="001D66AE" w:rsidP="00D955C4">
            <w:r w:rsidRPr="00D64299">
              <w:t>10.0.1.254</w:t>
            </w:r>
            <w:r>
              <w:t>/24 (LAN)</w:t>
            </w:r>
          </w:p>
          <w:p w14:paraId="0B3A6C8D" w14:textId="1104B1B1" w:rsidR="001D66AE" w:rsidRDefault="001D66AE" w:rsidP="00D955C4">
            <w:r w:rsidRPr="001D66AE">
              <w:t>10.254.254.200</w:t>
            </w:r>
            <w:r>
              <w:t>/24(MGT)</w:t>
            </w:r>
          </w:p>
          <w:p w14:paraId="3A00F503" w14:textId="113A9B6B" w:rsidR="001D66AE" w:rsidRDefault="001D66AE" w:rsidP="00D955C4">
            <w:r>
              <w:t>0.0.0.0/0 (Static Default)</w:t>
            </w:r>
          </w:p>
        </w:tc>
      </w:tr>
      <w:tr w:rsidR="001D66AE" w14:paraId="1BBDE99C" w14:textId="0B388B35" w:rsidTr="00527591">
        <w:tc>
          <w:tcPr>
            <w:tcW w:w="1980" w:type="dxa"/>
          </w:tcPr>
          <w:p w14:paraId="73E5AA02" w14:textId="06B1DC8B" w:rsidR="001D66AE" w:rsidRDefault="001D66AE" w:rsidP="00D955C4">
            <w:r>
              <w:t xml:space="preserve"> L2-INT-SW1/2</w:t>
            </w:r>
          </w:p>
        </w:tc>
        <w:tc>
          <w:tcPr>
            <w:tcW w:w="4230" w:type="dxa"/>
          </w:tcPr>
          <w:p w14:paraId="14DB959D" w14:textId="77777777" w:rsidR="001D66AE" w:rsidRDefault="001D66AE" w:rsidP="00D955C4">
            <w:r>
              <w:t>I86bi_linux_l2</w:t>
            </w:r>
          </w:p>
          <w:p w14:paraId="4CB80556" w14:textId="64FCE70B" w:rsidR="001D66AE" w:rsidRDefault="001D66AE" w:rsidP="00D955C4">
            <w:r>
              <w:t>Cisco basic L2 switch</w:t>
            </w:r>
          </w:p>
        </w:tc>
        <w:tc>
          <w:tcPr>
            <w:tcW w:w="3330" w:type="dxa"/>
          </w:tcPr>
          <w:p w14:paraId="4AB1A2C3" w14:textId="30F71A2C" w:rsidR="001D66AE" w:rsidRDefault="001D66AE" w:rsidP="00D955C4">
            <w:r>
              <w:t>L2</w:t>
            </w:r>
          </w:p>
        </w:tc>
      </w:tr>
      <w:tr w:rsidR="001D66AE" w14:paraId="5D9A0C9F" w14:textId="47B38FB2" w:rsidTr="00527591">
        <w:tc>
          <w:tcPr>
            <w:tcW w:w="1980" w:type="dxa"/>
          </w:tcPr>
          <w:p w14:paraId="5FB7C62F" w14:textId="49B0A816" w:rsidR="001D66AE" w:rsidRDefault="001D66AE" w:rsidP="001D66AE">
            <w:r>
              <w:t xml:space="preserve"> L2-</w:t>
            </w:r>
            <w:r w:rsidR="00780A1B">
              <w:t>EXT</w:t>
            </w:r>
            <w:r>
              <w:t>-SW1/2</w:t>
            </w:r>
          </w:p>
        </w:tc>
        <w:tc>
          <w:tcPr>
            <w:tcW w:w="4230" w:type="dxa"/>
          </w:tcPr>
          <w:p w14:paraId="716D3D52" w14:textId="77777777" w:rsidR="001D66AE" w:rsidRDefault="001D66AE" w:rsidP="001D66AE">
            <w:r>
              <w:t>I86bi_linux_l2</w:t>
            </w:r>
          </w:p>
          <w:p w14:paraId="283AE1FA" w14:textId="06D65480" w:rsidR="001D66AE" w:rsidRDefault="001D66AE" w:rsidP="001D66AE">
            <w:r>
              <w:t>Cisco basic L2 switch</w:t>
            </w:r>
          </w:p>
        </w:tc>
        <w:tc>
          <w:tcPr>
            <w:tcW w:w="3330" w:type="dxa"/>
          </w:tcPr>
          <w:p w14:paraId="75FBF2AF" w14:textId="76AA02CD" w:rsidR="001D66AE" w:rsidRDefault="001D66AE" w:rsidP="001D66AE">
            <w:r>
              <w:t>L2</w:t>
            </w:r>
          </w:p>
        </w:tc>
      </w:tr>
      <w:tr w:rsidR="001D66AE" w14:paraId="1A6B004B" w14:textId="65BCE6B6" w:rsidTr="00527591">
        <w:tc>
          <w:tcPr>
            <w:tcW w:w="1980" w:type="dxa"/>
          </w:tcPr>
          <w:p w14:paraId="79E32313" w14:textId="5BB85C33" w:rsidR="001D66AE" w:rsidRDefault="001D66AE" w:rsidP="001D66AE">
            <w:r>
              <w:t>ISP</w:t>
            </w:r>
            <w:r w:rsidR="004B5D1C">
              <w:t>1/2</w:t>
            </w:r>
          </w:p>
        </w:tc>
        <w:tc>
          <w:tcPr>
            <w:tcW w:w="4230" w:type="dxa"/>
          </w:tcPr>
          <w:p w14:paraId="1B4C0644" w14:textId="77777777" w:rsidR="001D66AE" w:rsidRDefault="001D66AE" w:rsidP="001D66AE">
            <w:r>
              <w:t>Pfsense-2.6.0</w:t>
            </w:r>
          </w:p>
          <w:p w14:paraId="19C57EA6" w14:textId="3BFF5A34" w:rsidR="001D66AE" w:rsidRDefault="00780A1B" w:rsidP="001D66AE">
            <w:r>
              <w:t xml:space="preserve">Acting as ISP and Default GW for </w:t>
            </w:r>
            <w:r w:rsidR="00EA0B37">
              <w:t>FortiGate</w:t>
            </w:r>
            <w:r>
              <w:t xml:space="preserve"> ISP links 1/2</w:t>
            </w:r>
          </w:p>
        </w:tc>
        <w:tc>
          <w:tcPr>
            <w:tcW w:w="3330" w:type="dxa"/>
          </w:tcPr>
          <w:p w14:paraId="2D59B008" w14:textId="33B55AAA" w:rsidR="008124DC" w:rsidRDefault="008124DC" w:rsidP="008124DC">
            <w:r>
              <w:t>192.168.1.254/24 (LAN1)</w:t>
            </w:r>
          </w:p>
          <w:p w14:paraId="21A4C1E2" w14:textId="1AD49362" w:rsidR="008124DC" w:rsidRDefault="008124DC" w:rsidP="008124DC">
            <w:r>
              <w:t>192.168.1.254/24 (LAN2)</w:t>
            </w:r>
          </w:p>
          <w:p w14:paraId="48986BC3" w14:textId="5DA87C1B" w:rsidR="001D66AE" w:rsidRDefault="001D66AE" w:rsidP="001D66AE"/>
        </w:tc>
      </w:tr>
    </w:tbl>
    <w:p w14:paraId="0278FF1C" w14:textId="0F855AB8" w:rsidR="00D0554B" w:rsidRDefault="00D0554B"/>
    <w:p w14:paraId="23E7D873" w14:textId="4716B54D" w:rsidR="00D0554B" w:rsidRDefault="00D0554B" w:rsidP="00EA0B37">
      <w:pPr>
        <w:pStyle w:val="Heading1"/>
      </w:pPr>
      <w:r>
        <w:lastRenderedPageBreak/>
        <w:t xml:space="preserve">Step 0: </w:t>
      </w:r>
      <w:r w:rsidR="00EA0B37">
        <w:t>Initial configurations</w:t>
      </w:r>
    </w:p>
    <w:p w14:paraId="56B9D8AB" w14:textId="755C8E7C" w:rsidR="009831EA" w:rsidRPr="009831EA" w:rsidRDefault="009831EA" w:rsidP="009831EA">
      <w:pPr>
        <w:pStyle w:val="BodyText"/>
      </w:pPr>
      <w:r>
        <w:t>We will start with the initial Firewall configuration. Configuring LAN, WAN1/2 and MG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6609"/>
      </w:tblGrid>
      <w:tr w:rsidR="00D0554B" w14:paraId="1DC6B471" w14:textId="77777777" w:rsidTr="00D0554B">
        <w:tc>
          <w:tcPr>
            <w:tcW w:w="1885" w:type="dxa"/>
          </w:tcPr>
          <w:p w14:paraId="4DEFE11B" w14:textId="0CCC65B9" w:rsidR="00D0554B" w:rsidRPr="00D0554B" w:rsidRDefault="00700542" w:rsidP="00D0554B">
            <w:pPr>
              <w:pStyle w:val="Heading2"/>
            </w:pPr>
            <w:r w:rsidRPr="00700542">
              <w:rPr>
                <w:color w:val="auto"/>
              </w:rPr>
              <w:t>FW1</w:t>
            </w:r>
            <w:r>
              <w:rPr>
                <w:color w:val="auto"/>
              </w:rPr>
              <w:t>A</w:t>
            </w:r>
          </w:p>
        </w:tc>
        <w:tc>
          <w:tcPr>
            <w:tcW w:w="6609" w:type="dxa"/>
          </w:tcPr>
          <w:p w14:paraId="0A7187D3" w14:textId="77777777" w:rsidR="00BE6B34" w:rsidRDefault="00BE6B34" w:rsidP="00BE6B34">
            <w:pPr>
              <w:pStyle w:val="Abstract"/>
              <w:contextualSpacing/>
            </w:pPr>
            <w:proofErr w:type="gramStart"/>
            <w:r>
              <w:t>!{ FW</w:t>
            </w:r>
            <w:proofErr w:type="gramEnd"/>
            <w:r>
              <w:t>1A Configuration:</w:t>
            </w:r>
          </w:p>
          <w:p w14:paraId="40746F90" w14:textId="77777777" w:rsidR="00BE6B34" w:rsidRDefault="00BE6B34" w:rsidP="00BE6B34">
            <w:pPr>
              <w:pStyle w:val="Abstract"/>
              <w:contextualSpacing/>
            </w:pPr>
            <w:r>
              <w:t>====================</w:t>
            </w:r>
          </w:p>
          <w:p w14:paraId="4DE8ACD8" w14:textId="77777777" w:rsidR="00BE6B34" w:rsidRDefault="00BE6B34" w:rsidP="00BE6B34">
            <w:pPr>
              <w:pStyle w:val="Abstract"/>
              <w:contextualSpacing/>
            </w:pPr>
          </w:p>
          <w:p w14:paraId="723BC9E2" w14:textId="77777777" w:rsidR="00BE6B34" w:rsidRDefault="00BE6B34" w:rsidP="00BE6B34">
            <w:pPr>
              <w:pStyle w:val="Abstract"/>
              <w:contextualSpacing/>
            </w:pPr>
            <w:r>
              <w:t xml:space="preserve">config system global </w:t>
            </w:r>
          </w:p>
          <w:p w14:paraId="7ABCE71F" w14:textId="77777777" w:rsidR="00BE6B34" w:rsidRDefault="00BE6B34" w:rsidP="00BE6B34">
            <w:pPr>
              <w:pStyle w:val="Abstract"/>
              <w:contextualSpacing/>
            </w:pPr>
            <w:r>
              <w:t>set hostname FW1A</w:t>
            </w:r>
          </w:p>
          <w:p w14:paraId="3BFB9290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admintimeout</w:t>
            </w:r>
            <w:proofErr w:type="spellEnd"/>
            <w:r>
              <w:t xml:space="preserve"> 480</w:t>
            </w:r>
          </w:p>
          <w:p w14:paraId="3D32735B" w14:textId="77777777" w:rsidR="00BE6B34" w:rsidRDefault="00BE6B34" w:rsidP="00BE6B34">
            <w:pPr>
              <w:pStyle w:val="Abstract"/>
              <w:contextualSpacing/>
            </w:pPr>
            <w:r>
              <w:t>end</w:t>
            </w:r>
          </w:p>
          <w:p w14:paraId="53804A1E" w14:textId="77777777" w:rsidR="00BE6B34" w:rsidRDefault="00BE6B34" w:rsidP="00BE6B34">
            <w:pPr>
              <w:pStyle w:val="Abstract"/>
              <w:contextualSpacing/>
            </w:pPr>
          </w:p>
          <w:p w14:paraId="7BA8357D" w14:textId="77777777" w:rsidR="00BE6B34" w:rsidRDefault="00BE6B34" w:rsidP="00BE6B34">
            <w:pPr>
              <w:pStyle w:val="Abstract"/>
              <w:contextualSpacing/>
            </w:pPr>
            <w:r>
              <w:t xml:space="preserve">config system interface </w:t>
            </w:r>
          </w:p>
          <w:p w14:paraId="7F18FF62" w14:textId="77777777" w:rsidR="00BE6B34" w:rsidRDefault="00BE6B34" w:rsidP="00BE6B34">
            <w:pPr>
              <w:pStyle w:val="Abstract"/>
              <w:contextualSpacing/>
            </w:pPr>
            <w:r>
              <w:t>edit port1</w:t>
            </w:r>
          </w:p>
          <w:p w14:paraId="7D0A3FEB" w14:textId="3390C185" w:rsidR="00BE6B34" w:rsidRDefault="00BE6B34" w:rsidP="00BE6B34">
            <w:pPr>
              <w:pStyle w:val="Abstract"/>
              <w:contextualSpacing/>
            </w:pPr>
            <w:r>
              <w:t>set alias MGT</w:t>
            </w:r>
          </w:p>
          <w:p w14:paraId="0D431B2D" w14:textId="77777777" w:rsidR="00BE6B34" w:rsidRDefault="00BE6B34" w:rsidP="00BE6B34">
            <w:pPr>
              <w:pStyle w:val="Abstract"/>
              <w:contextualSpacing/>
            </w:pPr>
            <w:r>
              <w:t>set mode static</w:t>
            </w:r>
          </w:p>
          <w:p w14:paraId="62764A1D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ip</w:t>
            </w:r>
            <w:proofErr w:type="spellEnd"/>
            <w:r>
              <w:t xml:space="preserve"> 10.254.254.200 255.255.255.0</w:t>
            </w:r>
          </w:p>
          <w:p w14:paraId="6F062049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allowaccess</w:t>
            </w:r>
            <w:proofErr w:type="spellEnd"/>
            <w:r>
              <w:t xml:space="preserve"> ping https </w:t>
            </w:r>
            <w:proofErr w:type="spellStart"/>
            <w:r>
              <w:t>ssh</w:t>
            </w:r>
            <w:proofErr w:type="spellEnd"/>
            <w:r>
              <w:t xml:space="preserve"> http</w:t>
            </w:r>
          </w:p>
          <w:p w14:paraId="591183FC" w14:textId="77777777" w:rsidR="00BE6B34" w:rsidRDefault="00BE6B34" w:rsidP="00BE6B34">
            <w:pPr>
              <w:pStyle w:val="Abstract"/>
              <w:contextualSpacing/>
            </w:pPr>
            <w:r>
              <w:t>end</w:t>
            </w:r>
          </w:p>
          <w:p w14:paraId="100130F1" w14:textId="77777777" w:rsidR="00BE6B34" w:rsidRDefault="00BE6B34" w:rsidP="00BE6B34">
            <w:pPr>
              <w:pStyle w:val="Abstract"/>
              <w:contextualSpacing/>
            </w:pPr>
          </w:p>
          <w:p w14:paraId="18BF5197" w14:textId="77777777" w:rsidR="00BE6B34" w:rsidRDefault="00BE6B34" w:rsidP="00BE6B34">
            <w:pPr>
              <w:pStyle w:val="Abstract"/>
              <w:contextualSpacing/>
            </w:pPr>
            <w:r>
              <w:t xml:space="preserve">config system interface </w:t>
            </w:r>
          </w:p>
          <w:p w14:paraId="7EA9BEA1" w14:textId="77777777" w:rsidR="00BE6B34" w:rsidRDefault="00BE6B34" w:rsidP="00BE6B34">
            <w:pPr>
              <w:pStyle w:val="Abstract"/>
              <w:contextualSpacing/>
            </w:pPr>
            <w:r>
              <w:t>edit port3</w:t>
            </w:r>
          </w:p>
          <w:p w14:paraId="51033035" w14:textId="77777777" w:rsidR="00BE6B34" w:rsidRDefault="00BE6B34" w:rsidP="00BE6B34">
            <w:pPr>
              <w:pStyle w:val="Abstract"/>
              <w:contextualSpacing/>
            </w:pPr>
            <w:r>
              <w:t>set alias WAN-1</w:t>
            </w:r>
          </w:p>
          <w:p w14:paraId="025D35B4" w14:textId="77777777" w:rsidR="00BE6B34" w:rsidRDefault="00BE6B34" w:rsidP="00BE6B34">
            <w:pPr>
              <w:pStyle w:val="Abstract"/>
              <w:contextualSpacing/>
            </w:pPr>
            <w:r>
              <w:t>set mode static</w:t>
            </w:r>
          </w:p>
          <w:p w14:paraId="4CE1E2B4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ip</w:t>
            </w:r>
            <w:proofErr w:type="spellEnd"/>
            <w:r>
              <w:t xml:space="preserve"> 192.168.1.1 255.255.255.0</w:t>
            </w:r>
          </w:p>
          <w:p w14:paraId="10C2E298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allowaccess</w:t>
            </w:r>
            <w:proofErr w:type="spellEnd"/>
            <w:r>
              <w:t xml:space="preserve"> ping</w:t>
            </w:r>
          </w:p>
          <w:p w14:paraId="1F7BAB7A" w14:textId="77777777" w:rsidR="00BE6B34" w:rsidRDefault="00BE6B34" w:rsidP="00BE6B34">
            <w:pPr>
              <w:pStyle w:val="Abstract"/>
              <w:contextualSpacing/>
            </w:pPr>
            <w:r>
              <w:t>set role wan</w:t>
            </w:r>
          </w:p>
          <w:p w14:paraId="666E1B05" w14:textId="77777777" w:rsidR="00BE6B34" w:rsidRDefault="00BE6B34" w:rsidP="00BE6B34">
            <w:pPr>
              <w:pStyle w:val="Abstract"/>
              <w:contextualSpacing/>
            </w:pPr>
            <w:r>
              <w:t>end</w:t>
            </w:r>
          </w:p>
          <w:p w14:paraId="290F7565" w14:textId="77777777" w:rsidR="00BE6B34" w:rsidRDefault="00BE6B34" w:rsidP="00BE6B34">
            <w:pPr>
              <w:pStyle w:val="Abstract"/>
              <w:contextualSpacing/>
            </w:pPr>
            <w:r>
              <w:t xml:space="preserve">   </w:t>
            </w:r>
          </w:p>
          <w:p w14:paraId="511770B8" w14:textId="77777777" w:rsidR="00BE6B34" w:rsidRDefault="00BE6B34" w:rsidP="00BE6B34">
            <w:pPr>
              <w:pStyle w:val="Abstract"/>
              <w:contextualSpacing/>
            </w:pPr>
            <w:r>
              <w:t xml:space="preserve">config system interface </w:t>
            </w:r>
          </w:p>
          <w:p w14:paraId="0B4C1232" w14:textId="77777777" w:rsidR="00BE6B34" w:rsidRDefault="00BE6B34" w:rsidP="00BE6B34">
            <w:pPr>
              <w:pStyle w:val="Abstract"/>
              <w:contextualSpacing/>
            </w:pPr>
            <w:r>
              <w:t>edit port4</w:t>
            </w:r>
          </w:p>
          <w:p w14:paraId="0062C95B" w14:textId="77777777" w:rsidR="00BE6B34" w:rsidRDefault="00BE6B34" w:rsidP="00BE6B34">
            <w:pPr>
              <w:pStyle w:val="Abstract"/>
              <w:contextualSpacing/>
            </w:pPr>
            <w:r>
              <w:t>set alias WAN-2</w:t>
            </w:r>
          </w:p>
          <w:p w14:paraId="68D35C95" w14:textId="77777777" w:rsidR="00BE6B34" w:rsidRDefault="00BE6B34" w:rsidP="00BE6B34">
            <w:pPr>
              <w:pStyle w:val="Abstract"/>
              <w:contextualSpacing/>
            </w:pPr>
            <w:r>
              <w:t>set mode static</w:t>
            </w:r>
          </w:p>
          <w:p w14:paraId="0F93A6A3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ip</w:t>
            </w:r>
            <w:proofErr w:type="spellEnd"/>
            <w:r>
              <w:t xml:space="preserve"> 192.168.2.1 255.255.255.0</w:t>
            </w:r>
          </w:p>
          <w:p w14:paraId="2E6C694C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allowaccess</w:t>
            </w:r>
            <w:proofErr w:type="spellEnd"/>
            <w:r>
              <w:t xml:space="preserve"> ping</w:t>
            </w:r>
          </w:p>
          <w:p w14:paraId="1010574A" w14:textId="77777777" w:rsidR="00BE6B34" w:rsidRDefault="00BE6B34" w:rsidP="00BE6B34">
            <w:pPr>
              <w:pStyle w:val="Abstract"/>
              <w:contextualSpacing/>
            </w:pPr>
            <w:r>
              <w:t>set role wan</w:t>
            </w:r>
          </w:p>
          <w:p w14:paraId="5DF15AB8" w14:textId="77777777" w:rsidR="00BE6B34" w:rsidRDefault="00BE6B34" w:rsidP="00BE6B34">
            <w:pPr>
              <w:pStyle w:val="Abstract"/>
              <w:contextualSpacing/>
            </w:pPr>
            <w:r>
              <w:t>end</w:t>
            </w:r>
          </w:p>
          <w:p w14:paraId="0F321E76" w14:textId="77777777" w:rsidR="00BE6B34" w:rsidRDefault="00BE6B34" w:rsidP="00BE6B34">
            <w:pPr>
              <w:pStyle w:val="Abstract"/>
              <w:contextualSpacing/>
            </w:pPr>
          </w:p>
          <w:p w14:paraId="10C751A3" w14:textId="77777777" w:rsidR="00BE6B34" w:rsidRDefault="00BE6B34" w:rsidP="00BE6B34">
            <w:pPr>
              <w:pStyle w:val="Abstract"/>
              <w:contextualSpacing/>
            </w:pPr>
            <w:r>
              <w:t xml:space="preserve">config system interface </w:t>
            </w:r>
          </w:p>
          <w:p w14:paraId="4993999B" w14:textId="77777777" w:rsidR="00BE6B34" w:rsidRDefault="00BE6B34" w:rsidP="00BE6B34">
            <w:pPr>
              <w:pStyle w:val="Abstract"/>
              <w:contextualSpacing/>
            </w:pPr>
            <w:r>
              <w:t>edit port2</w:t>
            </w:r>
          </w:p>
          <w:p w14:paraId="3E789C69" w14:textId="77777777" w:rsidR="00BE6B34" w:rsidRDefault="00BE6B34" w:rsidP="00BE6B34">
            <w:pPr>
              <w:pStyle w:val="Abstract"/>
              <w:contextualSpacing/>
            </w:pPr>
            <w:r>
              <w:t>set alias LAN</w:t>
            </w:r>
          </w:p>
          <w:p w14:paraId="34153E77" w14:textId="77777777" w:rsidR="00BE6B34" w:rsidRDefault="00BE6B34" w:rsidP="00BE6B34">
            <w:pPr>
              <w:pStyle w:val="Abstract"/>
              <w:contextualSpacing/>
            </w:pPr>
            <w:r>
              <w:t>set mode static</w:t>
            </w:r>
          </w:p>
          <w:p w14:paraId="2E0A184C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ip</w:t>
            </w:r>
            <w:proofErr w:type="spellEnd"/>
            <w:r>
              <w:t xml:space="preserve"> 10.0.1.254 255.255.255.0</w:t>
            </w:r>
          </w:p>
          <w:p w14:paraId="5452F6DF" w14:textId="77777777" w:rsidR="00BE6B34" w:rsidRDefault="00BE6B34" w:rsidP="00BE6B34">
            <w:pPr>
              <w:pStyle w:val="Abstract"/>
              <w:contextualSpacing/>
            </w:pPr>
            <w:r>
              <w:t xml:space="preserve">set </w:t>
            </w:r>
            <w:proofErr w:type="spellStart"/>
            <w:r>
              <w:t>allowaccess</w:t>
            </w:r>
            <w:proofErr w:type="spellEnd"/>
            <w:r>
              <w:t xml:space="preserve"> ping</w:t>
            </w:r>
          </w:p>
          <w:p w14:paraId="0DD5ABFF" w14:textId="77777777" w:rsidR="00BE6B34" w:rsidRDefault="00BE6B34" w:rsidP="00BE6B34">
            <w:pPr>
              <w:pStyle w:val="Abstract"/>
              <w:contextualSpacing/>
            </w:pPr>
            <w:r>
              <w:t xml:space="preserve">set role </w:t>
            </w:r>
            <w:proofErr w:type="spellStart"/>
            <w:r>
              <w:t>lan</w:t>
            </w:r>
            <w:proofErr w:type="spellEnd"/>
          </w:p>
          <w:p w14:paraId="59340717" w14:textId="77777777" w:rsidR="00BE6B34" w:rsidRDefault="00BE6B34" w:rsidP="00BE6B34">
            <w:pPr>
              <w:pStyle w:val="Abstract"/>
              <w:contextualSpacing/>
            </w:pPr>
            <w:r>
              <w:t>end</w:t>
            </w:r>
          </w:p>
          <w:p w14:paraId="3C00D2B3" w14:textId="77777777" w:rsidR="00BE6B34" w:rsidRDefault="00BE6B34" w:rsidP="00BE6B34">
            <w:pPr>
              <w:pStyle w:val="Abstract"/>
              <w:contextualSpacing/>
            </w:pPr>
          </w:p>
          <w:p w14:paraId="069FF299" w14:textId="77777777" w:rsidR="00BE6B34" w:rsidRDefault="00BE6B34" w:rsidP="00BE6B34">
            <w:pPr>
              <w:pStyle w:val="Abstract"/>
              <w:contextualSpacing/>
            </w:pPr>
            <w:r>
              <w:t xml:space="preserve">config system </w:t>
            </w:r>
            <w:proofErr w:type="spellStart"/>
            <w:r>
              <w:t>dns</w:t>
            </w:r>
            <w:proofErr w:type="spellEnd"/>
          </w:p>
          <w:p w14:paraId="412A9BB1" w14:textId="77777777" w:rsidR="00BE6B34" w:rsidRDefault="00BE6B34" w:rsidP="00BE6B34">
            <w:pPr>
              <w:pStyle w:val="Abstract"/>
              <w:contextualSpacing/>
            </w:pPr>
            <w:r>
              <w:t>set primary 8.8.8.8</w:t>
            </w:r>
          </w:p>
          <w:p w14:paraId="1AA3B36A" w14:textId="77777777" w:rsidR="00BE6B34" w:rsidRDefault="00BE6B34" w:rsidP="00BE6B34">
            <w:pPr>
              <w:pStyle w:val="Abstract"/>
              <w:contextualSpacing/>
            </w:pPr>
            <w:r>
              <w:t>set secondary 1.1.1.1</w:t>
            </w:r>
          </w:p>
          <w:p w14:paraId="069BB04A" w14:textId="1526A262" w:rsidR="00D0554B" w:rsidRDefault="00BE6B34" w:rsidP="00BE6B34">
            <w:pPr>
              <w:pStyle w:val="Abstract"/>
              <w:contextualSpacing/>
            </w:pPr>
            <w:r>
              <w:t>end</w:t>
            </w:r>
          </w:p>
        </w:tc>
      </w:tr>
      <w:tr w:rsidR="00D0554B" w14:paraId="11EDFF88" w14:textId="77777777" w:rsidTr="00D0554B">
        <w:tc>
          <w:tcPr>
            <w:tcW w:w="1885" w:type="dxa"/>
          </w:tcPr>
          <w:p w14:paraId="6B05174F" w14:textId="63BE55FC" w:rsidR="00D0554B" w:rsidRPr="00D0554B" w:rsidRDefault="00700542" w:rsidP="00D0554B">
            <w:pPr>
              <w:pStyle w:val="Heading2"/>
            </w:pPr>
            <w:r w:rsidRPr="00700542">
              <w:rPr>
                <w:color w:val="auto"/>
              </w:rPr>
              <w:t>FW1</w:t>
            </w:r>
            <w:r w:rsidR="00D7036C">
              <w:rPr>
                <w:color w:val="auto"/>
              </w:rPr>
              <w:t>B</w:t>
            </w:r>
          </w:p>
        </w:tc>
        <w:tc>
          <w:tcPr>
            <w:tcW w:w="6609" w:type="dxa"/>
          </w:tcPr>
          <w:p w14:paraId="3E82FC0A" w14:textId="77777777" w:rsidR="00D7036C" w:rsidRDefault="00D7036C" w:rsidP="00D7036C">
            <w:pPr>
              <w:pStyle w:val="Abstract"/>
            </w:pPr>
            <w:r>
              <w:t xml:space="preserve">config system global </w:t>
            </w:r>
          </w:p>
          <w:p w14:paraId="420BD06B" w14:textId="77777777" w:rsidR="00D7036C" w:rsidRDefault="00D7036C" w:rsidP="00D7036C">
            <w:pPr>
              <w:pStyle w:val="Abstract"/>
            </w:pPr>
            <w:r>
              <w:t>set hostname FW1A</w:t>
            </w:r>
          </w:p>
          <w:p w14:paraId="5A4768F8" w14:textId="77777777" w:rsidR="00D7036C" w:rsidRDefault="00D7036C" w:rsidP="00D7036C">
            <w:pPr>
              <w:pStyle w:val="Abstract"/>
            </w:pPr>
            <w:r>
              <w:t xml:space="preserve">set </w:t>
            </w:r>
            <w:proofErr w:type="spellStart"/>
            <w:r>
              <w:t>admintimeout</w:t>
            </w:r>
            <w:proofErr w:type="spellEnd"/>
            <w:r>
              <w:t xml:space="preserve"> 480</w:t>
            </w:r>
          </w:p>
          <w:p w14:paraId="0092D29B" w14:textId="77777777" w:rsidR="00D7036C" w:rsidRDefault="00D7036C" w:rsidP="00D7036C">
            <w:pPr>
              <w:pStyle w:val="Abstract"/>
            </w:pPr>
            <w:r>
              <w:t>end</w:t>
            </w:r>
          </w:p>
          <w:p w14:paraId="1BA635FD" w14:textId="77777777" w:rsidR="00D7036C" w:rsidRDefault="00D7036C" w:rsidP="00D7036C">
            <w:pPr>
              <w:pStyle w:val="Abstract"/>
            </w:pPr>
          </w:p>
          <w:p w14:paraId="5271EECC" w14:textId="77777777" w:rsidR="00D7036C" w:rsidRDefault="00D7036C" w:rsidP="00D7036C">
            <w:pPr>
              <w:pStyle w:val="Abstract"/>
            </w:pPr>
            <w:r>
              <w:t xml:space="preserve">config system interface </w:t>
            </w:r>
          </w:p>
          <w:p w14:paraId="77E2DCD0" w14:textId="77777777" w:rsidR="00D7036C" w:rsidRDefault="00D7036C" w:rsidP="00D7036C">
            <w:pPr>
              <w:pStyle w:val="Abstract"/>
            </w:pPr>
            <w:r>
              <w:t>edit port1</w:t>
            </w:r>
          </w:p>
          <w:p w14:paraId="553E11D8" w14:textId="77777777" w:rsidR="00D7036C" w:rsidRDefault="00D7036C" w:rsidP="00D7036C">
            <w:pPr>
              <w:pStyle w:val="Abstract"/>
            </w:pPr>
            <w:r>
              <w:t>set alias MGMT</w:t>
            </w:r>
          </w:p>
          <w:p w14:paraId="493F7617" w14:textId="77777777" w:rsidR="00D7036C" w:rsidRDefault="00D7036C" w:rsidP="00D7036C">
            <w:pPr>
              <w:pStyle w:val="Abstract"/>
            </w:pPr>
            <w:r>
              <w:t>set mode static</w:t>
            </w:r>
          </w:p>
          <w:p w14:paraId="22A23C67" w14:textId="77777777" w:rsidR="00D7036C" w:rsidRDefault="00D7036C" w:rsidP="00D7036C">
            <w:pPr>
              <w:pStyle w:val="Abstract"/>
            </w:pPr>
            <w:r>
              <w:t xml:space="preserve">set </w:t>
            </w:r>
            <w:proofErr w:type="spellStart"/>
            <w:r>
              <w:t>ip</w:t>
            </w:r>
            <w:proofErr w:type="spellEnd"/>
            <w:r>
              <w:t xml:space="preserve"> 10.254.254.201 255.255.255.0</w:t>
            </w:r>
          </w:p>
          <w:p w14:paraId="44F41269" w14:textId="77777777" w:rsidR="00D7036C" w:rsidRDefault="00D7036C" w:rsidP="00D7036C">
            <w:pPr>
              <w:pStyle w:val="Abstract"/>
            </w:pPr>
            <w:r>
              <w:lastRenderedPageBreak/>
              <w:t xml:space="preserve">set </w:t>
            </w:r>
            <w:proofErr w:type="spellStart"/>
            <w:r>
              <w:t>allowaccess</w:t>
            </w:r>
            <w:proofErr w:type="spellEnd"/>
            <w:r>
              <w:t xml:space="preserve"> ping https </w:t>
            </w:r>
            <w:proofErr w:type="spellStart"/>
            <w:r>
              <w:t>ssh</w:t>
            </w:r>
            <w:proofErr w:type="spellEnd"/>
            <w:r>
              <w:t xml:space="preserve"> http</w:t>
            </w:r>
          </w:p>
          <w:p w14:paraId="3D5C1DBF" w14:textId="62731B90" w:rsidR="00D0554B" w:rsidRDefault="00D7036C" w:rsidP="00D7036C">
            <w:pPr>
              <w:pStyle w:val="Abstract"/>
            </w:pPr>
            <w:r>
              <w:t>end</w:t>
            </w:r>
          </w:p>
        </w:tc>
      </w:tr>
    </w:tbl>
    <w:p w14:paraId="23D8D659" w14:textId="223E38A6" w:rsidR="008B0302" w:rsidRDefault="0083652A" w:rsidP="008B0302">
      <w:pPr>
        <w:pStyle w:val="Abstract"/>
      </w:pPr>
      <w:r>
        <w:lastRenderedPageBreak/>
        <w:t xml:space="preserve">Validate that routing table </w:t>
      </w:r>
      <w:r w:rsidR="008B0302">
        <w:t>matches</w:t>
      </w:r>
      <w:r>
        <w:t xml:space="preserve"> expected configs </w:t>
      </w:r>
      <w:r w:rsidR="004E55D1">
        <w:t>using expected comma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4E55D1" w14:paraId="71B99F42" w14:textId="77777777" w:rsidTr="00A93CF9">
        <w:tc>
          <w:tcPr>
            <w:tcW w:w="8494" w:type="dxa"/>
            <w:shd w:val="clear" w:color="auto" w:fill="000000" w:themeFill="text1"/>
          </w:tcPr>
          <w:p w14:paraId="7764D12D" w14:textId="3AE528AB" w:rsidR="004E55D1" w:rsidRDefault="00A93CF9" w:rsidP="004E55D1">
            <w:pPr>
              <w:pStyle w:val="BodyText"/>
            </w:pPr>
            <w:r w:rsidRPr="00A93CF9">
              <w:t>get router info routing-table all</w:t>
            </w:r>
          </w:p>
        </w:tc>
      </w:tr>
    </w:tbl>
    <w:p w14:paraId="272E19D0" w14:textId="77777777" w:rsidR="004E55D1" w:rsidRPr="004E55D1" w:rsidRDefault="004E55D1" w:rsidP="004E55D1">
      <w:pPr>
        <w:pStyle w:val="BodyText"/>
      </w:pPr>
    </w:p>
    <w:p w14:paraId="3F72B50A" w14:textId="77777777" w:rsidR="004E55D1" w:rsidRPr="004E55D1" w:rsidRDefault="004E55D1" w:rsidP="008B0302">
      <w:pPr>
        <w:pStyle w:val="Abstract"/>
        <w:rPr>
          <w:b/>
          <w:bCs/>
        </w:rPr>
      </w:pPr>
      <w:r w:rsidRPr="004E55D1">
        <w:rPr>
          <w:b/>
          <w:bCs/>
        </w:rPr>
        <w:t>FW1A</w:t>
      </w:r>
    </w:p>
    <w:p w14:paraId="4E5D6175" w14:textId="45C845B3" w:rsidR="004E55D1" w:rsidRPr="004E55D1" w:rsidRDefault="004E55D1" w:rsidP="004E55D1">
      <w:pPr>
        <w:pStyle w:val="BodyText"/>
      </w:pPr>
      <w:r w:rsidRPr="004E55D1">
        <w:rPr>
          <w:noProof/>
        </w:rPr>
        <w:drawing>
          <wp:inline distT="0" distB="0" distL="0" distR="0" wp14:anchorId="2F26C6B6" wp14:editId="1680CD42">
            <wp:extent cx="5400040" cy="1767840"/>
            <wp:effectExtent l="0" t="0" r="0" b="3810"/>
            <wp:docPr id="53516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1684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69C1A" w14:textId="01A906CB" w:rsidR="004E55D1" w:rsidRDefault="004E55D1" w:rsidP="004E55D1">
      <w:pPr>
        <w:pStyle w:val="Abstract"/>
        <w:rPr>
          <w:b/>
          <w:bCs/>
        </w:rPr>
      </w:pPr>
      <w:r w:rsidRPr="004E55D1">
        <w:rPr>
          <w:b/>
          <w:bCs/>
        </w:rPr>
        <w:t>FW1</w:t>
      </w:r>
      <w:r>
        <w:rPr>
          <w:b/>
          <w:bCs/>
        </w:rPr>
        <w:t>B</w:t>
      </w:r>
    </w:p>
    <w:p w14:paraId="72B6A748" w14:textId="6F6BBBFD" w:rsidR="004E55D1" w:rsidRPr="004E55D1" w:rsidRDefault="00A93CF9" w:rsidP="004E55D1">
      <w:pPr>
        <w:pStyle w:val="BodyText"/>
      </w:pPr>
      <w:r w:rsidRPr="00A93CF9">
        <w:rPr>
          <w:noProof/>
        </w:rPr>
        <w:drawing>
          <wp:inline distT="0" distB="0" distL="0" distR="0" wp14:anchorId="1317CCAD" wp14:editId="7047E365">
            <wp:extent cx="5400040" cy="1513840"/>
            <wp:effectExtent l="0" t="0" r="0" b="0"/>
            <wp:docPr id="1980166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669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79790" w14:textId="13D07705" w:rsidR="00821E60" w:rsidRDefault="00050512" w:rsidP="008B0302">
      <w:pPr>
        <w:pStyle w:val="Abstract"/>
      </w:pPr>
      <w:r>
        <w:br w:type="page"/>
      </w:r>
    </w:p>
    <w:p w14:paraId="4911FCE7" w14:textId="45697E37" w:rsidR="00821E60" w:rsidRDefault="00687CAF" w:rsidP="00EA0B37">
      <w:pPr>
        <w:pStyle w:val="Heading1"/>
      </w:pPr>
      <w:r>
        <w:lastRenderedPageBreak/>
        <w:t xml:space="preserve">Step 1: Configure </w:t>
      </w:r>
      <w:r w:rsidR="00EA0B37">
        <w:t>FortiGate</w:t>
      </w:r>
      <w:r w:rsidR="00F73A85">
        <w:t xml:space="preserve"> FW1A</w:t>
      </w:r>
    </w:p>
    <w:p w14:paraId="325F4E16" w14:textId="757BA595" w:rsidR="00821E60" w:rsidRPr="00EA0B37" w:rsidRDefault="009E34FD" w:rsidP="00EA0B37">
      <w:pPr>
        <w:pStyle w:val="BodyText"/>
        <w:rPr>
          <w:rStyle w:val="BodyTextChar"/>
        </w:rPr>
      </w:pPr>
      <w:r w:rsidRPr="00EA0B37">
        <w:rPr>
          <w:rStyle w:val="BodyTextChar"/>
        </w:rPr>
        <w:t xml:space="preserve">First, </w:t>
      </w:r>
      <w:r w:rsidR="00E544CF" w:rsidRPr="00EA0B37">
        <w:rPr>
          <w:rStyle w:val="BodyTextChar"/>
        </w:rPr>
        <w:t xml:space="preserve">we login into the </w:t>
      </w:r>
      <w:r w:rsidR="00EA0B37">
        <w:rPr>
          <w:rStyle w:val="BodyTextChar"/>
        </w:rPr>
        <w:t>FortiGate</w:t>
      </w:r>
      <w:r w:rsidRPr="00EA0B37">
        <w:rPr>
          <w:rStyle w:val="BodyTextChar"/>
        </w:rPr>
        <w:t>;</w:t>
      </w:r>
    </w:p>
    <w:p w14:paraId="34AF665A" w14:textId="54334352" w:rsidR="00821E60" w:rsidRDefault="00E544CF" w:rsidP="002F097E">
      <w:pPr>
        <w:spacing w:after="0" w:line="240" w:lineRule="auto"/>
      </w:pPr>
      <w:r>
        <w:t>V</w:t>
      </w:r>
      <w:r w:rsidR="00687CAF">
        <w:t xml:space="preserve">isit your </w:t>
      </w:r>
      <w:r w:rsidR="00EA0B37">
        <w:t>FortiGate</w:t>
      </w:r>
      <w:r w:rsidR="00866FA1">
        <w:t xml:space="preserve"> </w:t>
      </w:r>
      <w:r w:rsidR="00687CAF">
        <w:t xml:space="preserve">through the GUI using http (use the </w:t>
      </w:r>
      <w:proofErr w:type="spellStart"/>
      <w:r w:rsidR="00687CAF">
        <w:t>ip</w:t>
      </w:r>
      <w:proofErr w:type="spellEnd"/>
      <w:r w:rsidR="00687CAF">
        <w:t xml:space="preserve"> you just configured)</w:t>
      </w:r>
    </w:p>
    <w:p w14:paraId="47F64D28" w14:textId="6999D058" w:rsidR="00821E60" w:rsidRDefault="00687CAF" w:rsidP="002F097E">
      <w:pPr>
        <w:spacing w:after="0" w:line="240" w:lineRule="auto"/>
      </w:pPr>
      <w:r>
        <w:t>https://10.254.254.</w:t>
      </w:r>
      <w:r w:rsidR="00866FA1">
        <w:t>201</w:t>
      </w:r>
    </w:p>
    <w:p w14:paraId="67501873" w14:textId="450C8D02" w:rsidR="00050512" w:rsidRDefault="00342005" w:rsidP="00342005">
      <w:pPr>
        <w:jc w:val="center"/>
      </w:pPr>
      <w:r w:rsidRPr="00342005">
        <w:rPr>
          <w:noProof/>
        </w:rPr>
        <w:drawing>
          <wp:inline distT="0" distB="0" distL="0" distR="0" wp14:anchorId="0D8A6D0E" wp14:editId="3ED166C3">
            <wp:extent cx="4931833" cy="3987106"/>
            <wp:effectExtent l="0" t="0" r="2540" b="0"/>
            <wp:docPr id="1172001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016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9373" cy="399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9CB21" w14:textId="50AE6F17" w:rsidR="00821E60" w:rsidRDefault="009E34FD" w:rsidP="004A5AC9">
      <w:r>
        <w:t>C</w:t>
      </w:r>
      <w:r w:rsidR="007C420A">
        <w:t xml:space="preserve">onfigure </w:t>
      </w:r>
      <w:r w:rsidR="004E79D6">
        <w:t>HA</w:t>
      </w:r>
    </w:p>
    <w:p w14:paraId="2A8A2B03" w14:textId="5A3AA7A5" w:rsidR="007C420A" w:rsidRDefault="00845E54" w:rsidP="007C420A">
      <w:r>
        <w:t>Navigate to</w:t>
      </w:r>
      <w:r w:rsidR="007C420A">
        <w:t xml:space="preserve"> </w:t>
      </w:r>
      <w:r w:rsidR="004E79D6" w:rsidRPr="00483782">
        <w:rPr>
          <w:b/>
          <w:bCs/>
        </w:rPr>
        <w:t>System -&gt; HA</w:t>
      </w:r>
    </w:p>
    <w:p w14:paraId="3DE3A637" w14:textId="783B3A15" w:rsidR="00B7310D" w:rsidRDefault="00B7310D" w:rsidP="00B7310D">
      <w:pPr>
        <w:jc w:val="center"/>
      </w:pPr>
      <w:r w:rsidRPr="00B7310D">
        <w:rPr>
          <w:noProof/>
        </w:rPr>
        <w:drawing>
          <wp:inline distT="0" distB="0" distL="0" distR="0" wp14:anchorId="13302AB9" wp14:editId="39E3AEAF">
            <wp:extent cx="4381725" cy="1320868"/>
            <wp:effectExtent l="0" t="0" r="0" b="0"/>
            <wp:docPr id="166327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74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1725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73729" w14:textId="77777777" w:rsidR="004A5AC9" w:rsidRDefault="004A5AC9">
      <w:r>
        <w:br w:type="page"/>
      </w:r>
    </w:p>
    <w:p w14:paraId="167F7B7B" w14:textId="2B1DBC17" w:rsidR="00B7310D" w:rsidRDefault="004A5AC9" w:rsidP="007C420A">
      <w:pPr>
        <w:rPr>
          <w:b/>
          <w:bCs/>
        </w:rPr>
      </w:pPr>
      <w:r>
        <w:lastRenderedPageBreak/>
        <w:t>Select -</w:t>
      </w:r>
      <w:r w:rsidR="00483782">
        <w:t xml:space="preserve">&gt; </w:t>
      </w:r>
      <w:r w:rsidR="00483782" w:rsidRPr="00483782">
        <w:rPr>
          <w:b/>
          <w:bCs/>
        </w:rPr>
        <w:t>Active-Passive</w:t>
      </w:r>
    </w:p>
    <w:p w14:paraId="703FF9DE" w14:textId="79AE0D34" w:rsidR="00F7507C" w:rsidRPr="00F7507C" w:rsidRDefault="00F7507C" w:rsidP="007C420A">
      <w:r w:rsidRPr="00F7507C">
        <w:t>Configure th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7"/>
        <w:gridCol w:w="2978"/>
        <w:gridCol w:w="2429"/>
      </w:tblGrid>
      <w:tr w:rsidR="00FD1281" w14:paraId="0C3A8328" w14:textId="77777777" w:rsidTr="00FD1281">
        <w:tc>
          <w:tcPr>
            <w:tcW w:w="3087" w:type="dxa"/>
          </w:tcPr>
          <w:p w14:paraId="4305870E" w14:textId="7963B7F9" w:rsidR="00FD1281" w:rsidRDefault="004C6F8F" w:rsidP="007C420A">
            <w:r>
              <w:t>Name</w:t>
            </w:r>
          </w:p>
        </w:tc>
        <w:tc>
          <w:tcPr>
            <w:tcW w:w="2978" w:type="dxa"/>
          </w:tcPr>
          <w:p w14:paraId="461B0F9C" w14:textId="2433D772" w:rsidR="00FD1281" w:rsidRDefault="004C6F8F" w:rsidP="007C420A">
            <w:r>
              <w:t>Value</w:t>
            </w:r>
          </w:p>
        </w:tc>
        <w:tc>
          <w:tcPr>
            <w:tcW w:w="2429" w:type="dxa"/>
          </w:tcPr>
          <w:p w14:paraId="1732A040" w14:textId="3964D264" w:rsidR="00FD1281" w:rsidRDefault="004C6F8F" w:rsidP="007C420A">
            <w:r>
              <w:t>Info</w:t>
            </w:r>
          </w:p>
        </w:tc>
      </w:tr>
      <w:tr w:rsidR="00FD1281" w14:paraId="22EA3C0F" w14:textId="44BD3458" w:rsidTr="00FD1281">
        <w:tc>
          <w:tcPr>
            <w:tcW w:w="3087" w:type="dxa"/>
          </w:tcPr>
          <w:p w14:paraId="6B552D45" w14:textId="3071E790" w:rsidR="00FD1281" w:rsidRDefault="00FD1281" w:rsidP="007C420A">
            <w:r>
              <w:t>Device priority</w:t>
            </w:r>
          </w:p>
        </w:tc>
        <w:tc>
          <w:tcPr>
            <w:tcW w:w="2978" w:type="dxa"/>
          </w:tcPr>
          <w:p w14:paraId="3DB6A524" w14:textId="6C7A47F1" w:rsidR="00FD1281" w:rsidRDefault="00FD1281" w:rsidP="007C420A">
            <w:r>
              <w:t xml:space="preserve">150 </w:t>
            </w:r>
          </w:p>
        </w:tc>
        <w:tc>
          <w:tcPr>
            <w:tcW w:w="2429" w:type="dxa"/>
          </w:tcPr>
          <w:p w14:paraId="298DDF80" w14:textId="2A26CEAE" w:rsidR="00FD1281" w:rsidRDefault="00FD1281" w:rsidP="007C420A">
            <w:r>
              <w:t>(We want FW1A to be Primary)</w:t>
            </w:r>
          </w:p>
        </w:tc>
      </w:tr>
      <w:tr w:rsidR="00FD1281" w14:paraId="56E14C51" w14:textId="4769C1EA" w:rsidTr="00FD1281">
        <w:tc>
          <w:tcPr>
            <w:tcW w:w="3087" w:type="dxa"/>
          </w:tcPr>
          <w:p w14:paraId="0AFB88FF" w14:textId="26B680C3" w:rsidR="00FD1281" w:rsidRPr="007C420A" w:rsidRDefault="00FD1281" w:rsidP="007C420A">
            <w:r>
              <w:t>Group name</w:t>
            </w:r>
          </w:p>
        </w:tc>
        <w:tc>
          <w:tcPr>
            <w:tcW w:w="2978" w:type="dxa"/>
          </w:tcPr>
          <w:p w14:paraId="6EC356AE" w14:textId="0AB3DD0E" w:rsidR="00FD1281" w:rsidRDefault="00FD1281" w:rsidP="007C420A">
            <w:r>
              <w:t>HA</w:t>
            </w:r>
            <w:r w:rsidR="00ED2185">
              <w:t>-Pair</w:t>
            </w:r>
          </w:p>
        </w:tc>
        <w:tc>
          <w:tcPr>
            <w:tcW w:w="2429" w:type="dxa"/>
          </w:tcPr>
          <w:p w14:paraId="3F410E4B" w14:textId="77777777" w:rsidR="00FD1281" w:rsidRDefault="00FD1281" w:rsidP="007C420A"/>
        </w:tc>
      </w:tr>
      <w:tr w:rsidR="00FD1281" w14:paraId="4F441DBD" w14:textId="2011DC47" w:rsidTr="00FD1281">
        <w:tc>
          <w:tcPr>
            <w:tcW w:w="3087" w:type="dxa"/>
          </w:tcPr>
          <w:p w14:paraId="308DBEC6" w14:textId="1F615E6B" w:rsidR="00FD1281" w:rsidRPr="007C420A" w:rsidRDefault="00FD1281" w:rsidP="007C420A">
            <w:r>
              <w:t>Password</w:t>
            </w:r>
          </w:p>
        </w:tc>
        <w:tc>
          <w:tcPr>
            <w:tcW w:w="2978" w:type="dxa"/>
          </w:tcPr>
          <w:p w14:paraId="48DC876C" w14:textId="0137173F" w:rsidR="00FD1281" w:rsidRDefault="00FD1281" w:rsidP="007C420A">
            <w:r>
              <w:t>123456</w:t>
            </w:r>
          </w:p>
        </w:tc>
        <w:tc>
          <w:tcPr>
            <w:tcW w:w="2429" w:type="dxa"/>
          </w:tcPr>
          <w:p w14:paraId="683C5F97" w14:textId="77777777" w:rsidR="00FD1281" w:rsidRDefault="00FD1281" w:rsidP="007C420A"/>
        </w:tc>
      </w:tr>
      <w:tr w:rsidR="00FD1281" w14:paraId="04D2CE82" w14:textId="0075E0AC" w:rsidTr="00FD1281">
        <w:tc>
          <w:tcPr>
            <w:tcW w:w="3087" w:type="dxa"/>
          </w:tcPr>
          <w:p w14:paraId="687844E4" w14:textId="41C1494C" w:rsidR="00FD1281" w:rsidRDefault="00FD1281" w:rsidP="007C420A">
            <w:r>
              <w:t>Session pickup</w:t>
            </w:r>
          </w:p>
        </w:tc>
        <w:tc>
          <w:tcPr>
            <w:tcW w:w="2978" w:type="dxa"/>
          </w:tcPr>
          <w:p w14:paraId="68F7C87A" w14:textId="73C13EDC" w:rsidR="00FD1281" w:rsidRDefault="00FD1281" w:rsidP="007C420A">
            <w:r>
              <w:t>Enable</w:t>
            </w:r>
          </w:p>
        </w:tc>
        <w:tc>
          <w:tcPr>
            <w:tcW w:w="2429" w:type="dxa"/>
          </w:tcPr>
          <w:p w14:paraId="4538DE62" w14:textId="6CF7C2E7" w:rsidR="00FD1281" w:rsidRDefault="004C6F8F" w:rsidP="007C420A">
            <w:r>
              <w:t>This is enabled so that session is not dropped</w:t>
            </w:r>
          </w:p>
        </w:tc>
      </w:tr>
      <w:tr w:rsidR="00FD1281" w14:paraId="36FE63D3" w14:textId="0CA1F596" w:rsidTr="00FD1281">
        <w:tc>
          <w:tcPr>
            <w:tcW w:w="3087" w:type="dxa"/>
          </w:tcPr>
          <w:p w14:paraId="709EAFFF" w14:textId="621F0BB2" w:rsidR="00FD1281" w:rsidRDefault="00FD1281" w:rsidP="007C420A">
            <w:r>
              <w:t>Monitor Interfaces</w:t>
            </w:r>
          </w:p>
        </w:tc>
        <w:tc>
          <w:tcPr>
            <w:tcW w:w="2978" w:type="dxa"/>
          </w:tcPr>
          <w:p w14:paraId="2DB5F5EB" w14:textId="77777777" w:rsidR="00FD1281" w:rsidRDefault="004C6F8F" w:rsidP="007C420A">
            <w:r>
              <w:t>MGMT</w:t>
            </w:r>
          </w:p>
          <w:p w14:paraId="7A6E2B56" w14:textId="77777777" w:rsidR="004C6F8F" w:rsidRDefault="004C6F8F" w:rsidP="007C420A">
            <w:r>
              <w:t>LAN</w:t>
            </w:r>
          </w:p>
          <w:p w14:paraId="4031BDE2" w14:textId="77777777" w:rsidR="004C6F8F" w:rsidRDefault="004C6F8F" w:rsidP="007C420A">
            <w:r>
              <w:t>WAN-1</w:t>
            </w:r>
          </w:p>
          <w:p w14:paraId="12D2AB32" w14:textId="2FB29A52" w:rsidR="004C6F8F" w:rsidRDefault="004C6F8F" w:rsidP="007C420A">
            <w:r>
              <w:t>WAN-2</w:t>
            </w:r>
          </w:p>
        </w:tc>
        <w:tc>
          <w:tcPr>
            <w:tcW w:w="2429" w:type="dxa"/>
          </w:tcPr>
          <w:p w14:paraId="3C572694" w14:textId="1F23F031" w:rsidR="00FD1281" w:rsidRDefault="004C6F8F" w:rsidP="007C420A">
            <w:r>
              <w:t xml:space="preserve">Interfaces to be monitored so that </w:t>
            </w:r>
            <w:r w:rsidR="00EA0B37">
              <w:t>FortiGate</w:t>
            </w:r>
            <w:r>
              <w:t xml:space="preserve"> fails over </w:t>
            </w:r>
            <w:r w:rsidR="000B4851">
              <w:t>to passive if one of the links fails</w:t>
            </w:r>
          </w:p>
        </w:tc>
      </w:tr>
      <w:tr w:rsidR="00FD1281" w14:paraId="5884CF4F" w14:textId="0597CFD0" w:rsidTr="00FD1281">
        <w:tc>
          <w:tcPr>
            <w:tcW w:w="3087" w:type="dxa"/>
          </w:tcPr>
          <w:p w14:paraId="2CE1C069" w14:textId="103A57BA" w:rsidR="00FD1281" w:rsidRDefault="00C07264" w:rsidP="007C420A">
            <w:r>
              <w:t>Heartbeat interfaces</w:t>
            </w:r>
          </w:p>
        </w:tc>
        <w:tc>
          <w:tcPr>
            <w:tcW w:w="2978" w:type="dxa"/>
          </w:tcPr>
          <w:p w14:paraId="6B9F4772" w14:textId="095FE548" w:rsidR="00FD1281" w:rsidRDefault="00C07264" w:rsidP="007C420A">
            <w:r>
              <w:t>Port6</w:t>
            </w:r>
          </w:p>
        </w:tc>
        <w:tc>
          <w:tcPr>
            <w:tcW w:w="2429" w:type="dxa"/>
          </w:tcPr>
          <w:p w14:paraId="2C0C15B6" w14:textId="1DD07A1C" w:rsidR="00FD1281" w:rsidRDefault="00B979AF" w:rsidP="007C420A">
            <w:r>
              <w:t>Interface to use for HA</w:t>
            </w:r>
          </w:p>
        </w:tc>
      </w:tr>
    </w:tbl>
    <w:p w14:paraId="6A7E20A3" w14:textId="5920CEB0" w:rsidR="00845E54" w:rsidRDefault="0008528D" w:rsidP="0008528D">
      <w:pPr>
        <w:jc w:val="center"/>
      </w:pPr>
      <w:r w:rsidRPr="0008528D">
        <w:rPr>
          <w:noProof/>
        </w:rPr>
        <w:drawing>
          <wp:inline distT="0" distB="0" distL="0" distR="0" wp14:anchorId="2A8C3388" wp14:editId="4C9BA2D5">
            <wp:extent cx="2152614" cy="2125133"/>
            <wp:effectExtent l="0" t="0" r="635" b="8890"/>
            <wp:docPr id="2020253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2535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5046" cy="213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2FD3F" w14:textId="3ADBFEEB" w:rsidR="00845E54" w:rsidRDefault="005C2706" w:rsidP="005C2706">
      <w:pPr>
        <w:jc w:val="center"/>
        <w:rPr>
          <w:b/>
          <w:bCs/>
        </w:rPr>
      </w:pPr>
      <w:r w:rsidRPr="005C2706">
        <w:rPr>
          <w:b/>
          <w:bCs/>
        </w:rPr>
        <w:t xml:space="preserve">Click [Ok] </w:t>
      </w:r>
      <w:r w:rsidR="0008528D">
        <w:rPr>
          <w:b/>
          <w:bCs/>
        </w:rPr>
        <w:t>to</w:t>
      </w:r>
      <w:r w:rsidRPr="005C2706">
        <w:rPr>
          <w:b/>
          <w:bCs/>
        </w:rPr>
        <w:t xml:space="preserve"> commit changes</w:t>
      </w:r>
    </w:p>
    <w:p w14:paraId="33063191" w14:textId="433A3586" w:rsidR="0008528D" w:rsidRPr="00C04C51" w:rsidRDefault="00085042" w:rsidP="005C2706">
      <w:pPr>
        <w:jc w:val="center"/>
        <w:rPr>
          <w:b/>
          <w:bCs/>
          <w:sz w:val="22"/>
          <w:szCs w:val="22"/>
        </w:rPr>
      </w:pPr>
      <w:r w:rsidRPr="00C04C51">
        <w:rPr>
          <w:b/>
          <w:bCs/>
          <w:sz w:val="22"/>
          <w:szCs w:val="22"/>
        </w:rPr>
        <w:t>Go back to your lab and make sure port6 from FW1A to port6 on FW1B</w:t>
      </w:r>
      <w:r w:rsidR="00687CAF">
        <w:rPr>
          <w:b/>
          <w:bCs/>
          <w:sz w:val="22"/>
          <w:szCs w:val="22"/>
        </w:rPr>
        <w:t xml:space="preserve"> is in place</w:t>
      </w:r>
    </w:p>
    <w:p w14:paraId="5E8715BE" w14:textId="5F691E85" w:rsidR="00085042" w:rsidRPr="005C2706" w:rsidRDefault="00687CAF" w:rsidP="005C2706">
      <w:pPr>
        <w:jc w:val="center"/>
        <w:rPr>
          <w:b/>
          <w:bCs/>
        </w:rPr>
      </w:pPr>
      <w:r w:rsidRPr="00687CAF">
        <w:rPr>
          <w:b/>
          <w:bCs/>
          <w:noProof/>
        </w:rPr>
        <w:drawing>
          <wp:inline distT="0" distB="0" distL="0" distR="0" wp14:anchorId="5EC4C5C2" wp14:editId="3DE37D77">
            <wp:extent cx="4153113" cy="1593932"/>
            <wp:effectExtent l="0" t="0" r="0" b="6350"/>
            <wp:docPr id="1795253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535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3113" cy="159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C493" w14:textId="77777777" w:rsidR="005C2706" w:rsidRDefault="005C2706"/>
    <w:p w14:paraId="450B8035" w14:textId="77777777" w:rsidR="004A5AC9" w:rsidRDefault="004A5AC9">
      <w:pPr>
        <w:rPr>
          <w:rFonts w:asciiTheme="majorHAnsi" w:eastAsiaTheme="majorEastAsia" w:hAnsiTheme="majorHAnsi" w:cstheme="majorBidi"/>
          <w:b/>
          <w:bCs/>
          <w:color w:val="4F81BD"/>
          <w:sz w:val="28"/>
          <w:szCs w:val="28"/>
        </w:rPr>
      </w:pPr>
      <w:r>
        <w:br w:type="page"/>
      </w:r>
    </w:p>
    <w:p w14:paraId="1CAF9147" w14:textId="764945E2" w:rsidR="00F73A85" w:rsidRDefault="00344504" w:rsidP="00EA0B37">
      <w:pPr>
        <w:pStyle w:val="Heading1"/>
      </w:pPr>
      <w:r>
        <w:lastRenderedPageBreak/>
        <w:t xml:space="preserve">Step 2: </w:t>
      </w:r>
      <w:r w:rsidR="00F73A85">
        <w:t xml:space="preserve">Configure </w:t>
      </w:r>
      <w:r w:rsidR="00EA0B37">
        <w:t>FortiGate</w:t>
      </w:r>
      <w:r w:rsidR="00F73A85">
        <w:t xml:space="preserve"> FW1B</w:t>
      </w:r>
    </w:p>
    <w:p w14:paraId="16651222" w14:textId="638569E8" w:rsidR="00F73A85" w:rsidRPr="00EA0B37" w:rsidRDefault="00F73A85" w:rsidP="00EA0B37">
      <w:pPr>
        <w:pStyle w:val="FirstParagraph"/>
        <w:rPr>
          <w:rStyle w:val="BodyTextChar"/>
        </w:rPr>
      </w:pPr>
      <w:r w:rsidRPr="00EA0B37">
        <w:rPr>
          <w:rStyle w:val="BodyTextChar"/>
        </w:rPr>
        <w:t xml:space="preserve">First, we login into the </w:t>
      </w:r>
      <w:r w:rsidR="00EA0B37">
        <w:rPr>
          <w:rStyle w:val="BodyTextChar"/>
        </w:rPr>
        <w:t>FortiGate</w:t>
      </w:r>
      <w:r w:rsidRPr="00EA0B37">
        <w:rPr>
          <w:rStyle w:val="BodyTextChar"/>
        </w:rPr>
        <w:t>;</w:t>
      </w:r>
    </w:p>
    <w:p w14:paraId="3E7564D0" w14:textId="0621CD6C" w:rsidR="00F73A85" w:rsidRDefault="00F73A85" w:rsidP="00F73A85">
      <w:pPr>
        <w:spacing w:after="0" w:line="240" w:lineRule="auto"/>
      </w:pPr>
      <w:r>
        <w:t xml:space="preserve">Visit your </w:t>
      </w:r>
      <w:r w:rsidR="00EA0B37">
        <w:t>FortiGate</w:t>
      </w:r>
      <w:r>
        <w:t xml:space="preserve"> through the GUI using http (use the </w:t>
      </w:r>
      <w:proofErr w:type="spellStart"/>
      <w:r>
        <w:t>ip</w:t>
      </w:r>
      <w:proofErr w:type="spellEnd"/>
      <w:r>
        <w:t xml:space="preserve"> you just configured)</w:t>
      </w:r>
    </w:p>
    <w:p w14:paraId="32242846" w14:textId="4E4A130D" w:rsidR="004A5AC9" w:rsidRDefault="00C534FD" w:rsidP="00EA0B37">
      <w:pPr>
        <w:spacing w:after="0" w:line="240" w:lineRule="auto"/>
        <w:rPr>
          <w:rStyle w:val="Hyperlink"/>
        </w:rPr>
      </w:pPr>
      <w:hyperlink r:id="rId14" w:history="1">
        <w:r w:rsidR="002E6CDE" w:rsidRPr="00FE6A13">
          <w:rPr>
            <w:rStyle w:val="Hyperlink"/>
          </w:rPr>
          <w:t>https://10.254.254.200</w:t>
        </w:r>
      </w:hyperlink>
    </w:p>
    <w:p w14:paraId="7872FC0A" w14:textId="6E3C089C" w:rsidR="00EA0B37" w:rsidRPr="00EA0B37" w:rsidRDefault="00EA0B37" w:rsidP="00EA0B37">
      <w:pPr>
        <w:spacing w:after="0" w:line="240" w:lineRule="auto"/>
      </w:pPr>
      <w:r w:rsidRPr="004A5AC9">
        <w:rPr>
          <w:noProof/>
        </w:rPr>
        <w:drawing>
          <wp:inline distT="0" distB="0" distL="0" distR="0" wp14:anchorId="102347FA" wp14:editId="348D0CAD">
            <wp:extent cx="3873500" cy="2799451"/>
            <wp:effectExtent l="0" t="0" r="0" b="1270"/>
            <wp:docPr id="713830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83089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7962" cy="280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36922" w14:textId="20B6F3F3" w:rsidR="00EA0B37" w:rsidRPr="00EA0B37" w:rsidRDefault="00EA0B37" w:rsidP="00EA0B37">
      <w:pPr>
        <w:pStyle w:val="BodyText"/>
        <w:rPr>
          <w:b/>
          <w:bCs/>
        </w:rPr>
      </w:pPr>
      <w:r w:rsidRPr="00EA0B37">
        <w:rPr>
          <w:b/>
          <w:bCs/>
        </w:rPr>
        <w:t>Configure HA</w:t>
      </w:r>
    </w:p>
    <w:p w14:paraId="3029D5C0" w14:textId="77777777" w:rsidR="004A5AC9" w:rsidRDefault="004A5AC9" w:rsidP="004A5AC9">
      <w:r>
        <w:t xml:space="preserve">Navigate to </w:t>
      </w:r>
      <w:r w:rsidRPr="00483782">
        <w:rPr>
          <w:b/>
          <w:bCs/>
        </w:rPr>
        <w:t>System -&gt; HA</w:t>
      </w:r>
    </w:p>
    <w:p w14:paraId="4FF9E58A" w14:textId="77777777" w:rsidR="004A5AC9" w:rsidRDefault="004A5AC9" w:rsidP="004A5AC9">
      <w:pPr>
        <w:jc w:val="center"/>
      </w:pPr>
      <w:r w:rsidRPr="00B7310D">
        <w:rPr>
          <w:noProof/>
        </w:rPr>
        <w:drawing>
          <wp:inline distT="0" distB="0" distL="0" distR="0" wp14:anchorId="51985DAF" wp14:editId="5D4EF43D">
            <wp:extent cx="4381725" cy="1320868"/>
            <wp:effectExtent l="0" t="0" r="0" b="0"/>
            <wp:docPr id="2122114950" name="Picture 2122114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74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1725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56B41" w14:textId="77777777" w:rsidR="004A5AC9" w:rsidRDefault="004A5AC9">
      <w:r>
        <w:br w:type="page"/>
      </w:r>
    </w:p>
    <w:p w14:paraId="40E7C137" w14:textId="524EF763" w:rsidR="004A5AC9" w:rsidRDefault="004A5AC9" w:rsidP="004A5AC9">
      <w:pPr>
        <w:rPr>
          <w:b/>
          <w:bCs/>
        </w:rPr>
      </w:pPr>
      <w:r>
        <w:lastRenderedPageBreak/>
        <w:t xml:space="preserve">Select -&gt; </w:t>
      </w:r>
      <w:r w:rsidRPr="00483782">
        <w:rPr>
          <w:b/>
          <w:bCs/>
        </w:rPr>
        <w:t>Active-Passive</w:t>
      </w:r>
    </w:p>
    <w:p w14:paraId="15EC2BE8" w14:textId="77777777" w:rsidR="004A5AC9" w:rsidRPr="00F7507C" w:rsidRDefault="004A5AC9" w:rsidP="004A5AC9">
      <w:r w:rsidRPr="00F7507C">
        <w:t>Configure th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7"/>
        <w:gridCol w:w="2978"/>
        <w:gridCol w:w="2429"/>
      </w:tblGrid>
      <w:tr w:rsidR="004A5AC9" w14:paraId="2DE7CF3C" w14:textId="77777777" w:rsidTr="007A1F7E">
        <w:tc>
          <w:tcPr>
            <w:tcW w:w="3087" w:type="dxa"/>
          </w:tcPr>
          <w:p w14:paraId="205D1D5A" w14:textId="77777777" w:rsidR="004A5AC9" w:rsidRDefault="004A5AC9" w:rsidP="007A1F7E">
            <w:r>
              <w:t>Name</w:t>
            </w:r>
          </w:p>
        </w:tc>
        <w:tc>
          <w:tcPr>
            <w:tcW w:w="2978" w:type="dxa"/>
          </w:tcPr>
          <w:p w14:paraId="2F3BD6C5" w14:textId="77777777" w:rsidR="004A5AC9" w:rsidRDefault="004A5AC9" w:rsidP="007A1F7E">
            <w:r>
              <w:t>Value</w:t>
            </w:r>
          </w:p>
        </w:tc>
        <w:tc>
          <w:tcPr>
            <w:tcW w:w="2429" w:type="dxa"/>
          </w:tcPr>
          <w:p w14:paraId="25AB0B93" w14:textId="77777777" w:rsidR="004A5AC9" w:rsidRDefault="004A5AC9" w:rsidP="007A1F7E">
            <w:r>
              <w:t>Info</w:t>
            </w:r>
          </w:p>
        </w:tc>
      </w:tr>
      <w:tr w:rsidR="004A5AC9" w14:paraId="7BFC5A8D" w14:textId="77777777" w:rsidTr="007A1F7E">
        <w:tc>
          <w:tcPr>
            <w:tcW w:w="3087" w:type="dxa"/>
          </w:tcPr>
          <w:p w14:paraId="3105F98E" w14:textId="77777777" w:rsidR="004A5AC9" w:rsidRDefault="004A5AC9" w:rsidP="007A1F7E">
            <w:r>
              <w:t>Device priority</w:t>
            </w:r>
          </w:p>
        </w:tc>
        <w:tc>
          <w:tcPr>
            <w:tcW w:w="2978" w:type="dxa"/>
          </w:tcPr>
          <w:p w14:paraId="4D437E5F" w14:textId="0A3A47F8" w:rsidR="004A5AC9" w:rsidRDefault="00F27FB0" w:rsidP="007A1F7E">
            <w:r>
              <w:t>128</w:t>
            </w:r>
          </w:p>
        </w:tc>
        <w:tc>
          <w:tcPr>
            <w:tcW w:w="2429" w:type="dxa"/>
          </w:tcPr>
          <w:p w14:paraId="3153EEC9" w14:textId="77777777" w:rsidR="004A5AC9" w:rsidRDefault="004A5AC9" w:rsidP="007A1F7E">
            <w:r>
              <w:t>(We want FW1A to be Primary)</w:t>
            </w:r>
          </w:p>
        </w:tc>
      </w:tr>
      <w:tr w:rsidR="004A5AC9" w14:paraId="3D87C133" w14:textId="77777777" w:rsidTr="007A1F7E">
        <w:tc>
          <w:tcPr>
            <w:tcW w:w="3087" w:type="dxa"/>
          </w:tcPr>
          <w:p w14:paraId="1B2AC2A5" w14:textId="77777777" w:rsidR="004A5AC9" w:rsidRPr="007C420A" w:rsidRDefault="004A5AC9" w:rsidP="007A1F7E">
            <w:r>
              <w:t>Group name</w:t>
            </w:r>
          </w:p>
        </w:tc>
        <w:tc>
          <w:tcPr>
            <w:tcW w:w="2978" w:type="dxa"/>
          </w:tcPr>
          <w:p w14:paraId="5279EB50" w14:textId="5DDB7AA4" w:rsidR="004A5AC9" w:rsidRDefault="00ED2185" w:rsidP="007A1F7E">
            <w:r>
              <w:t>HA-Pair</w:t>
            </w:r>
          </w:p>
        </w:tc>
        <w:tc>
          <w:tcPr>
            <w:tcW w:w="2429" w:type="dxa"/>
          </w:tcPr>
          <w:p w14:paraId="2A453ED2" w14:textId="77777777" w:rsidR="004A5AC9" w:rsidRDefault="004A5AC9" w:rsidP="007A1F7E"/>
        </w:tc>
      </w:tr>
      <w:tr w:rsidR="004A5AC9" w14:paraId="448F99BA" w14:textId="77777777" w:rsidTr="007A1F7E">
        <w:tc>
          <w:tcPr>
            <w:tcW w:w="3087" w:type="dxa"/>
          </w:tcPr>
          <w:p w14:paraId="1C0BA33D" w14:textId="77777777" w:rsidR="004A5AC9" w:rsidRPr="007C420A" w:rsidRDefault="004A5AC9" w:rsidP="007A1F7E">
            <w:r>
              <w:t>Password</w:t>
            </w:r>
          </w:p>
        </w:tc>
        <w:tc>
          <w:tcPr>
            <w:tcW w:w="2978" w:type="dxa"/>
          </w:tcPr>
          <w:p w14:paraId="0582093F" w14:textId="77777777" w:rsidR="004A5AC9" w:rsidRDefault="004A5AC9" w:rsidP="007A1F7E">
            <w:r>
              <w:t>123456</w:t>
            </w:r>
          </w:p>
        </w:tc>
        <w:tc>
          <w:tcPr>
            <w:tcW w:w="2429" w:type="dxa"/>
          </w:tcPr>
          <w:p w14:paraId="68A95E32" w14:textId="77777777" w:rsidR="004A5AC9" w:rsidRDefault="004A5AC9" w:rsidP="007A1F7E"/>
        </w:tc>
      </w:tr>
      <w:tr w:rsidR="004A5AC9" w14:paraId="4243DB0B" w14:textId="77777777" w:rsidTr="007A1F7E">
        <w:tc>
          <w:tcPr>
            <w:tcW w:w="3087" w:type="dxa"/>
          </w:tcPr>
          <w:p w14:paraId="54094E2F" w14:textId="77777777" w:rsidR="004A5AC9" w:rsidRDefault="004A5AC9" w:rsidP="007A1F7E">
            <w:r>
              <w:t>Session pickup</w:t>
            </w:r>
          </w:p>
        </w:tc>
        <w:tc>
          <w:tcPr>
            <w:tcW w:w="2978" w:type="dxa"/>
          </w:tcPr>
          <w:p w14:paraId="04094435" w14:textId="77777777" w:rsidR="004A5AC9" w:rsidRDefault="004A5AC9" w:rsidP="007A1F7E">
            <w:r>
              <w:t>Enable</w:t>
            </w:r>
          </w:p>
        </w:tc>
        <w:tc>
          <w:tcPr>
            <w:tcW w:w="2429" w:type="dxa"/>
          </w:tcPr>
          <w:p w14:paraId="728A64A4" w14:textId="77777777" w:rsidR="004A5AC9" w:rsidRDefault="004A5AC9" w:rsidP="007A1F7E">
            <w:r>
              <w:t>This is enabled so that session is not dropped</w:t>
            </w:r>
          </w:p>
        </w:tc>
      </w:tr>
      <w:tr w:rsidR="004A5AC9" w14:paraId="4CB4D40A" w14:textId="77777777" w:rsidTr="007A1F7E">
        <w:tc>
          <w:tcPr>
            <w:tcW w:w="3087" w:type="dxa"/>
          </w:tcPr>
          <w:p w14:paraId="40370B64" w14:textId="77777777" w:rsidR="004A5AC9" w:rsidRDefault="004A5AC9" w:rsidP="007A1F7E">
            <w:r>
              <w:t>Monitor Interfaces</w:t>
            </w:r>
          </w:p>
        </w:tc>
        <w:tc>
          <w:tcPr>
            <w:tcW w:w="2978" w:type="dxa"/>
          </w:tcPr>
          <w:p w14:paraId="1ABCBF5E" w14:textId="77777777" w:rsidR="004A5AC9" w:rsidRDefault="004A5AC9" w:rsidP="007A1F7E">
            <w:r>
              <w:t>MGMT</w:t>
            </w:r>
          </w:p>
          <w:p w14:paraId="560629ED" w14:textId="7B756112" w:rsidR="004A5AC9" w:rsidRDefault="007307C6" w:rsidP="007A1F7E">
            <w:r>
              <w:t>Port2</w:t>
            </w:r>
          </w:p>
          <w:p w14:paraId="45834C74" w14:textId="71A6D81D" w:rsidR="004A5AC9" w:rsidRDefault="007307C6" w:rsidP="007A1F7E">
            <w:r>
              <w:t>Port3</w:t>
            </w:r>
          </w:p>
          <w:p w14:paraId="5918D26F" w14:textId="0CA94779" w:rsidR="004A5AC9" w:rsidRDefault="007307C6" w:rsidP="007A1F7E">
            <w:r>
              <w:t>Port4</w:t>
            </w:r>
          </w:p>
        </w:tc>
        <w:tc>
          <w:tcPr>
            <w:tcW w:w="2429" w:type="dxa"/>
          </w:tcPr>
          <w:p w14:paraId="284DD36D" w14:textId="738B8404" w:rsidR="004A5AC9" w:rsidRDefault="004A5AC9" w:rsidP="007A1F7E">
            <w:r>
              <w:t xml:space="preserve">Interfaces to be monitored so that </w:t>
            </w:r>
            <w:r w:rsidR="00EA0B37">
              <w:t>FortiGate</w:t>
            </w:r>
            <w:r>
              <w:t xml:space="preserve"> fails over to passive if one of the links fails</w:t>
            </w:r>
          </w:p>
        </w:tc>
      </w:tr>
      <w:tr w:rsidR="004A5AC9" w14:paraId="34238454" w14:textId="77777777" w:rsidTr="007A1F7E">
        <w:tc>
          <w:tcPr>
            <w:tcW w:w="3087" w:type="dxa"/>
          </w:tcPr>
          <w:p w14:paraId="50375C7F" w14:textId="77777777" w:rsidR="004A5AC9" w:rsidRDefault="004A5AC9" w:rsidP="007A1F7E">
            <w:r>
              <w:t>Heartbeat interfaces</w:t>
            </w:r>
          </w:p>
        </w:tc>
        <w:tc>
          <w:tcPr>
            <w:tcW w:w="2978" w:type="dxa"/>
          </w:tcPr>
          <w:p w14:paraId="76E45E4F" w14:textId="77777777" w:rsidR="004A5AC9" w:rsidRDefault="004A5AC9" w:rsidP="007A1F7E">
            <w:r>
              <w:t>Port6</w:t>
            </w:r>
          </w:p>
        </w:tc>
        <w:tc>
          <w:tcPr>
            <w:tcW w:w="2429" w:type="dxa"/>
          </w:tcPr>
          <w:p w14:paraId="3202E54D" w14:textId="77777777" w:rsidR="004A5AC9" w:rsidRDefault="004A5AC9" w:rsidP="007A1F7E">
            <w:r>
              <w:t>Interface to use for HA</w:t>
            </w:r>
          </w:p>
        </w:tc>
      </w:tr>
    </w:tbl>
    <w:p w14:paraId="2D7C9804" w14:textId="5527A35B" w:rsidR="00344504" w:rsidRDefault="00344504" w:rsidP="004F20A0">
      <w:pPr>
        <w:jc w:val="center"/>
      </w:pPr>
    </w:p>
    <w:p w14:paraId="71BB5DFA" w14:textId="57D4136F" w:rsidR="007307C6" w:rsidRDefault="00991AF3" w:rsidP="004F20A0">
      <w:pPr>
        <w:jc w:val="center"/>
      </w:pPr>
      <w:r w:rsidRPr="00991AF3">
        <w:rPr>
          <w:noProof/>
        </w:rPr>
        <w:drawing>
          <wp:inline distT="0" distB="0" distL="0" distR="0" wp14:anchorId="7DFA712C" wp14:editId="0EF29AFB">
            <wp:extent cx="3285067" cy="3010586"/>
            <wp:effectExtent l="0" t="0" r="0" b="0"/>
            <wp:docPr id="1541224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22475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9473" cy="3023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B2A9E" w14:textId="77777777" w:rsidR="007307C6" w:rsidRDefault="007307C6" w:rsidP="004F20A0">
      <w:pPr>
        <w:jc w:val="center"/>
      </w:pPr>
    </w:p>
    <w:p w14:paraId="33D7BFBF" w14:textId="77777777" w:rsidR="00534247" w:rsidRDefault="00534247" w:rsidP="00534247">
      <w:pPr>
        <w:jc w:val="center"/>
        <w:rPr>
          <w:b/>
          <w:bCs/>
        </w:rPr>
      </w:pPr>
      <w:r w:rsidRPr="005C2706">
        <w:rPr>
          <w:b/>
          <w:bCs/>
        </w:rPr>
        <w:t xml:space="preserve">Click [Ok] </w:t>
      </w:r>
      <w:r>
        <w:rPr>
          <w:b/>
          <w:bCs/>
        </w:rPr>
        <w:t>to</w:t>
      </w:r>
      <w:r w:rsidRPr="005C2706">
        <w:rPr>
          <w:b/>
          <w:bCs/>
        </w:rPr>
        <w:t xml:space="preserve"> commit changes</w:t>
      </w:r>
    </w:p>
    <w:p w14:paraId="3503DA89" w14:textId="320FED42" w:rsidR="007307C6" w:rsidRDefault="004D0BE3" w:rsidP="004F20A0">
      <w:pPr>
        <w:jc w:val="center"/>
      </w:pPr>
      <w:r>
        <w:t xml:space="preserve">Run below command on both </w:t>
      </w:r>
      <w:proofErr w:type="spellStart"/>
      <w:r>
        <w:t>Fw</w:t>
      </w:r>
      <w:proofErr w:type="spellEnd"/>
      <w:r>
        <w:t xml:space="preserve"> to force synchronize if ne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4D0BE3" w14:paraId="2ECDF98C" w14:textId="77777777" w:rsidTr="00D76B73">
        <w:tc>
          <w:tcPr>
            <w:tcW w:w="8494" w:type="dxa"/>
            <w:shd w:val="clear" w:color="auto" w:fill="000000" w:themeFill="text1"/>
          </w:tcPr>
          <w:p w14:paraId="6598B7BF" w14:textId="0117008B" w:rsidR="004D0BE3" w:rsidRDefault="00D76B73" w:rsidP="00D76B73">
            <w:r w:rsidRPr="00D76B73">
              <w:t>execute ha synchronize start</w:t>
            </w:r>
          </w:p>
        </w:tc>
      </w:tr>
    </w:tbl>
    <w:p w14:paraId="07FEC0B8" w14:textId="016AB3D8" w:rsidR="007307C6" w:rsidRDefault="005E13A5" w:rsidP="004F20A0">
      <w:pPr>
        <w:jc w:val="center"/>
      </w:pPr>
      <w:r>
        <w:t>As FW1A is synching status will show Not synchronized</w:t>
      </w:r>
    </w:p>
    <w:p w14:paraId="1C2340A8" w14:textId="1AB4807C" w:rsidR="005E13A5" w:rsidRDefault="005E13A5" w:rsidP="004F20A0">
      <w:pPr>
        <w:jc w:val="center"/>
      </w:pPr>
      <w:r w:rsidRPr="005E13A5">
        <w:rPr>
          <w:noProof/>
        </w:rPr>
        <w:lastRenderedPageBreak/>
        <w:drawing>
          <wp:inline distT="0" distB="0" distL="0" distR="0" wp14:anchorId="19B1C96D" wp14:editId="55710686">
            <wp:extent cx="5400040" cy="1066165"/>
            <wp:effectExtent l="0" t="0" r="0" b="635"/>
            <wp:docPr id="1963521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5217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A01F7" w14:textId="184227D3" w:rsidR="007307C6" w:rsidRDefault="005E13A5" w:rsidP="004F20A0">
      <w:pPr>
        <w:jc w:val="center"/>
      </w:pPr>
      <w:r>
        <w:t xml:space="preserve">Cli command </w:t>
      </w:r>
      <w:r w:rsidR="004E3041">
        <w:t xml:space="preserve">to see HA statu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4E3041" w14:paraId="30350E65" w14:textId="77777777" w:rsidTr="004E3041">
        <w:tc>
          <w:tcPr>
            <w:tcW w:w="8494" w:type="dxa"/>
            <w:shd w:val="clear" w:color="auto" w:fill="000000" w:themeFill="text1"/>
          </w:tcPr>
          <w:p w14:paraId="6685A5C3" w14:textId="3A210AFF" w:rsidR="004E3041" w:rsidRDefault="004E3041" w:rsidP="004E3041">
            <w:r w:rsidRPr="004E3041">
              <w:t>get system ha status</w:t>
            </w:r>
          </w:p>
        </w:tc>
      </w:tr>
    </w:tbl>
    <w:p w14:paraId="0EA24686" w14:textId="7484A095" w:rsidR="004E3041" w:rsidRDefault="004E3041" w:rsidP="004F20A0">
      <w:pPr>
        <w:jc w:val="center"/>
      </w:pPr>
    </w:p>
    <w:p w14:paraId="0D399DDC" w14:textId="7B6ED687" w:rsidR="00500603" w:rsidRDefault="00500603" w:rsidP="004F20A0">
      <w:pPr>
        <w:jc w:val="center"/>
      </w:pPr>
      <w:r>
        <w:t xml:space="preserve">Once FW1A is </w:t>
      </w:r>
      <w:r w:rsidR="008F47D0">
        <w:t xml:space="preserve">finished </w:t>
      </w:r>
      <w:r>
        <w:t xml:space="preserve">synching status will show </w:t>
      </w:r>
      <w:r w:rsidR="008F47D0">
        <w:t>as</w:t>
      </w:r>
      <w:r>
        <w:t xml:space="preserve"> synchronized</w:t>
      </w:r>
    </w:p>
    <w:p w14:paraId="49BE5C5D" w14:textId="4AA36B40" w:rsidR="008F47D0" w:rsidRDefault="008F47D0" w:rsidP="004F20A0">
      <w:pPr>
        <w:jc w:val="center"/>
      </w:pPr>
      <w:r w:rsidRPr="008F47D0">
        <w:rPr>
          <w:noProof/>
        </w:rPr>
        <w:drawing>
          <wp:inline distT="0" distB="0" distL="0" distR="0" wp14:anchorId="4DF6E841" wp14:editId="73452C35">
            <wp:extent cx="5400040" cy="1108710"/>
            <wp:effectExtent l="0" t="0" r="0" b="0"/>
            <wp:docPr id="2116722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7226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23BFC" w14:textId="4780EE65" w:rsidR="000320C7" w:rsidRDefault="00731D5E" w:rsidP="004F20A0">
      <w:pPr>
        <w:jc w:val="center"/>
      </w:pPr>
      <w:r>
        <w:t>Once FW1B has been synchronized it is in a passive state and has the exact same configuration as F</w:t>
      </w:r>
      <w:r w:rsidR="00861DC5">
        <w:t xml:space="preserve">W1B. (You will also not be able to login into </w:t>
      </w:r>
      <w:r w:rsidR="00064F73">
        <w:t xml:space="preserve">the device vail http, </w:t>
      </w:r>
      <w:proofErr w:type="spellStart"/>
      <w:r w:rsidR="00064F73">
        <w:t>ssh</w:t>
      </w:r>
      <w:proofErr w:type="spellEnd"/>
      <w:r w:rsidR="00064F73">
        <w:t xml:space="preserve"> anymore since the device now has the same </w:t>
      </w:r>
      <w:proofErr w:type="spellStart"/>
      <w:r w:rsidR="00064F73">
        <w:t>mgmt</w:t>
      </w:r>
      <w:proofErr w:type="spellEnd"/>
      <w:r w:rsidR="00064F73">
        <w:t xml:space="preserve"> device as FW1</w:t>
      </w:r>
      <w:proofErr w:type="gramStart"/>
      <w:r w:rsidR="000320C7">
        <w:t>A(</w:t>
      </w:r>
      <w:proofErr w:type="gramEnd"/>
      <w:r w:rsidR="000320C7">
        <w:t>10.254.254.201) and is just in a passive mode.</w:t>
      </w:r>
    </w:p>
    <w:p w14:paraId="3B2EC847" w14:textId="7A566058" w:rsidR="009A71BF" w:rsidRDefault="009A71BF" w:rsidP="004F20A0">
      <w:pPr>
        <w:jc w:val="center"/>
      </w:pPr>
      <w:r w:rsidRPr="009A71BF">
        <w:rPr>
          <w:noProof/>
        </w:rPr>
        <w:drawing>
          <wp:anchor distT="0" distB="0" distL="114300" distR="114300" simplePos="0" relativeHeight="251658240" behindDoc="0" locked="0" layoutInCell="1" allowOverlap="1" wp14:anchorId="5666F27C" wp14:editId="6339695F">
            <wp:simplePos x="0" y="0"/>
            <wp:positionH relativeFrom="column">
              <wp:posOffset>1701165</wp:posOffset>
            </wp:positionH>
            <wp:positionV relativeFrom="paragraph">
              <wp:posOffset>295910</wp:posOffset>
            </wp:positionV>
            <wp:extent cx="2006600" cy="3674004"/>
            <wp:effectExtent l="0" t="0" r="0" b="3175"/>
            <wp:wrapNone/>
            <wp:docPr id="327763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6318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216" cy="3684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20C7">
        <w:t>On the console you can see that FW1B</w:t>
      </w:r>
      <w:r w:rsidR="00861DC5">
        <w:t xml:space="preserve"> </w:t>
      </w:r>
      <w:r w:rsidR="000320C7">
        <w:t>has the configs of FW1A now</w:t>
      </w:r>
    </w:p>
    <w:p w14:paraId="1436BD7A" w14:textId="51FBDCF5" w:rsidR="009A71BF" w:rsidRDefault="009A71BF">
      <w:r>
        <w:br w:type="page"/>
      </w:r>
    </w:p>
    <w:p w14:paraId="5B3137EA" w14:textId="77777777" w:rsidR="00731D5E" w:rsidRDefault="00731D5E" w:rsidP="004F20A0">
      <w:pPr>
        <w:jc w:val="center"/>
      </w:pPr>
    </w:p>
    <w:p w14:paraId="01D2F6C0" w14:textId="3BDE31BF" w:rsidR="000320C7" w:rsidRDefault="000320C7" w:rsidP="004F20A0">
      <w:pPr>
        <w:jc w:val="center"/>
      </w:pPr>
    </w:p>
    <w:p w14:paraId="6D012653" w14:textId="77777777" w:rsidR="00EA0B37" w:rsidRDefault="00724EF8" w:rsidP="00EA0B37">
      <w:pPr>
        <w:pStyle w:val="Heading1"/>
      </w:pPr>
      <w:r>
        <w:t xml:space="preserve">Step 3: </w:t>
      </w:r>
      <w:r w:rsidR="00840E1C">
        <w:t>CONFIGURE BASIC SD-WAN</w:t>
      </w:r>
    </w:p>
    <w:p w14:paraId="4B05C229" w14:textId="24926868" w:rsidR="00840E1C" w:rsidRPr="00EA0B37" w:rsidRDefault="00840E1C" w:rsidP="00EA0B37">
      <w:pPr>
        <w:pStyle w:val="BodyText"/>
        <w:rPr>
          <w:b/>
          <w:bCs/>
        </w:rPr>
      </w:pPr>
      <w:r w:rsidRPr="00EA0B37">
        <w:rPr>
          <w:b/>
          <w:bCs/>
        </w:rPr>
        <w:t xml:space="preserve">First, we login into the </w:t>
      </w:r>
      <w:r w:rsidR="00EA0B37">
        <w:rPr>
          <w:b/>
          <w:bCs/>
        </w:rPr>
        <w:t>FortiGate</w:t>
      </w:r>
      <w:r w:rsidRPr="00EA0B37">
        <w:rPr>
          <w:b/>
          <w:bCs/>
        </w:rPr>
        <w:t>;</w:t>
      </w:r>
    </w:p>
    <w:p w14:paraId="36F67F54" w14:textId="1027DD89" w:rsidR="00840E1C" w:rsidRDefault="00840E1C" w:rsidP="00EA0B37">
      <w:pPr>
        <w:spacing w:after="0" w:line="240" w:lineRule="auto"/>
      </w:pPr>
      <w:r>
        <w:t xml:space="preserve">Visit your </w:t>
      </w:r>
      <w:r w:rsidR="00EA0B37">
        <w:t>FortiGate</w:t>
      </w:r>
      <w:r>
        <w:t xml:space="preserve"> through the GUI using http (use the </w:t>
      </w:r>
      <w:proofErr w:type="spellStart"/>
      <w:r>
        <w:t>ip</w:t>
      </w:r>
      <w:proofErr w:type="spellEnd"/>
      <w:r>
        <w:t xml:space="preserve"> you just configured)</w:t>
      </w:r>
    </w:p>
    <w:p w14:paraId="297F8A97" w14:textId="5D031FD0" w:rsidR="00840E1C" w:rsidRDefault="00C534FD" w:rsidP="00EA0B37">
      <w:pPr>
        <w:spacing w:after="0" w:line="240" w:lineRule="auto"/>
      </w:pPr>
      <w:hyperlink r:id="rId20" w:history="1">
        <w:r w:rsidR="00B27D4B" w:rsidRPr="00C077E4">
          <w:rPr>
            <w:rStyle w:val="Hyperlink"/>
          </w:rPr>
          <w:t>https://10.254.254.201</w:t>
        </w:r>
      </w:hyperlink>
    </w:p>
    <w:p w14:paraId="306F548A" w14:textId="615441F0" w:rsidR="00C213B8" w:rsidRDefault="00C213B8" w:rsidP="00EA0B37">
      <w:p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First step is to create </w:t>
      </w:r>
      <w:r w:rsidR="00ED044C">
        <w:rPr>
          <w:sz w:val="23"/>
          <w:szCs w:val="23"/>
        </w:rPr>
        <w:t xml:space="preserve">a </w:t>
      </w:r>
      <w:r>
        <w:rPr>
          <w:sz w:val="23"/>
          <w:szCs w:val="23"/>
        </w:rPr>
        <w:t>SD-WAN Zone:</w:t>
      </w:r>
    </w:p>
    <w:p w14:paraId="715A6523" w14:textId="77777777" w:rsidR="00EA0B37" w:rsidRDefault="00C213B8" w:rsidP="00EA0B37">
      <w:pPr>
        <w:spacing w:after="0" w:line="240" w:lineRule="auto"/>
        <w:rPr>
          <w:b/>
          <w:bCs/>
          <w:sz w:val="23"/>
          <w:szCs w:val="23"/>
        </w:rPr>
      </w:pPr>
      <w:r w:rsidRPr="00ED044C">
        <w:rPr>
          <w:sz w:val="23"/>
          <w:szCs w:val="23"/>
        </w:rPr>
        <w:t xml:space="preserve">Go to </w:t>
      </w:r>
      <w:r w:rsidRPr="00ED044C">
        <w:rPr>
          <w:b/>
          <w:bCs/>
          <w:sz w:val="23"/>
          <w:szCs w:val="23"/>
        </w:rPr>
        <w:t>Network &gt; SD-WAN Zones.</w:t>
      </w:r>
      <w:r w:rsidRPr="00ED044C">
        <w:rPr>
          <w:sz w:val="23"/>
          <w:szCs w:val="23"/>
        </w:rPr>
        <w:t xml:space="preserve"> Click </w:t>
      </w:r>
      <w:r w:rsidRPr="00ED044C">
        <w:rPr>
          <w:b/>
          <w:bCs/>
          <w:sz w:val="23"/>
          <w:szCs w:val="23"/>
        </w:rPr>
        <w:t>Create New &gt; SD-WAN Zone.</w:t>
      </w:r>
    </w:p>
    <w:p w14:paraId="3D49DF39" w14:textId="497DD9E6" w:rsidR="00EA0B37" w:rsidRDefault="00EA0B37" w:rsidP="00EA0B37">
      <w:pPr>
        <w:spacing w:after="0" w:line="240" w:lineRule="auto"/>
        <w:jc w:val="center"/>
        <w:rPr>
          <w:b/>
          <w:bCs/>
          <w:sz w:val="23"/>
          <w:szCs w:val="23"/>
        </w:rPr>
      </w:pPr>
      <w:r w:rsidRPr="00824397">
        <w:rPr>
          <w:noProof/>
        </w:rPr>
        <w:drawing>
          <wp:inline distT="0" distB="0" distL="0" distR="0" wp14:anchorId="7C1D372D" wp14:editId="07DAA566">
            <wp:extent cx="3056467" cy="2018565"/>
            <wp:effectExtent l="0" t="0" r="0" b="1270"/>
            <wp:docPr id="1152568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56811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9754" cy="202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6837" w14:textId="77777777" w:rsidR="00EA0B37" w:rsidRDefault="00EA0B37" w:rsidP="00EA0B37">
      <w:pPr>
        <w:spacing w:after="0" w:line="240" w:lineRule="auto"/>
        <w:rPr>
          <w:b/>
          <w:bCs/>
          <w:sz w:val="23"/>
          <w:szCs w:val="23"/>
        </w:rPr>
      </w:pPr>
    </w:p>
    <w:p w14:paraId="78621119" w14:textId="56055DE1" w:rsidR="00EA0B37" w:rsidRPr="00EA0B37" w:rsidRDefault="002A6513" w:rsidP="00EA0B37">
      <w:pPr>
        <w:spacing w:after="0" w:line="240" w:lineRule="auto"/>
      </w:pPr>
      <w:r w:rsidRPr="00EA0B37">
        <w:rPr>
          <w:sz w:val="23"/>
          <w:szCs w:val="23"/>
        </w:rPr>
        <w:t xml:space="preserve">Name the New SD-WAN Zone in this case </w:t>
      </w:r>
      <w:r w:rsidRPr="00EA0B37">
        <w:rPr>
          <w:b/>
          <w:bCs/>
          <w:sz w:val="23"/>
          <w:szCs w:val="23"/>
        </w:rPr>
        <w:t>SDWAN</w:t>
      </w:r>
      <w:r w:rsidRPr="00EA0B37">
        <w:rPr>
          <w:sz w:val="23"/>
          <w:szCs w:val="23"/>
        </w:rPr>
        <w:t xml:space="preserve"> and click OK to create.</w:t>
      </w:r>
    </w:p>
    <w:p w14:paraId="509DE5BE" w14:textId="77777777" w:rsidR="00EA0B37" w:rsidRDefault="00EA0B37" w:rsidP="00EA0B37">
      <w:pPr>
        <w:pStyle w:val="BodyText"/>
        <w:rPr>
          <w:rFonts w:ascii="Arial" w:hAnsi="Arial" w:cs="Arial"/>
          <w:b/>
          <w:bCs/>
          <w:sz w:val="20"/>
          <w:szCs w:val="20"/>
        </w:rPr>
      </w:pPr>
      <w:r w:rsidRPr="00F52281">
        <w:rPr>
          <w:noProof/>
        </w:rPr>
        <w:drawing>
          <wp:inline distT="0" distB="0" distL="0" distR="0" wp14:anchorId="509E329F" wp14:editId="6008DD98">
            <wp:extent cx="6051740" cy="1397000"/>
            <wp:effectExtent l="0" t="0" r="6350" b="0"/>
            <wp:docPr id="715438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43834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78973" cy="140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C85BE" w14:textId="33FEF475" w:rsidR="00384E26" w:rsidRDefault="001479F9" w:rsidP="00EA0B37">
      <w:pPr>
        <w:pStyle w:val="BodyText"/>
      </w:pPr>
      <w:r w:rsidRPr="00EA0B37">
        <w:rPr>
          <w:rFonts w:ascii="Arial" w:hAnsi="Arial" w:cs="Arial"/>
          <w:sz w:val="20"/>
          <w:szCs w:val="20"/>
        </w:rPr>
        <w:t xml:space="preserve">The New SD-WAN Zone is ready however, it is shown as </w:t>
      </w:r>
      <w:r w:rsidRPr="00EA0B37">
        <w:rPr>
          <w:rFonts w:ascii="Arial" w:hAnsi="Arial" w:cs="Arial"/>
          <w:color w:val="FF0000"/>
          <w:sz w:val="20"/>
          <w:szCs w:val="20"/>
        </w:rPr>
        <w:t xml:space="preserve">down </w:t>
      </w:r>
      <w:r w:rsidRPr="00EA0B37">
        <w:rPr>
          <w:rFonts w:ascii="Arial" w:hAnsi="Arial" w:cs="Arial"/>
          <w:sz w:val="20"/>
          <w:szCs w:val="20"/>
        </w:rPr>
        <w:t>b/c there is no interface associated with the zone.</w:t>
      </w:r>
    </w:p>
    <w:p w14:paraId="0DB6F589" w14:textId="3EF64E01" w:rsidR="00EA0B37" w:rsidRPr="00EA0B37" w:rsidRDefault="00EA0B37" w:rsidP="00EA0B37">
      <w:r w:rsidRPr="00384E26">
        <w:rPr>
          <w:noProof/>
        </w:rPr>
        <w:drawing>
          <wp:inline distT="0" distB="0" distL="0" distR="0" wp14:anchorId="0A1B4FE9" wp14:editId="0B8A528F">
            <wp:extent cx="6645910" cy="2343785"/>
            <wp:effectExtent l="0" t="0" r="2540" b="0"/>
            <wp:docPr id="175111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1106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8B7C" w14:textId="010215E3" w:rsidR="00384E26" w:rsidRDefault="00384E26" w:rsidP="00EA0B37">
      <w:r>
        <w:lastRenderedPageBreak/>
        <w:t>To add interfaces to the SD-WAN Zone.</w:t>
      </w:r>
    </w:p>
    <w:p w14:paraId="6B31934E" w14:textId="479FCC29" w:rsidR="00384E26" w:rsidRDefault="007C4510" w:rsidP="00EA0B37">
      <w:r w:rsidRPr="007C4510">
        <w:t xml:space="preserve">Go to </w:t>
      </w:r>
      <w:r w:rsidRPr="007C4510">
        <w:rPr>
          <w:b/>
          <w:bCs/>
        </w:rPr>
        <w:t>Network &gt; SD-WAN Zones</w:t>
      </w:r>
      <w:r w:rsidRPr="007C4510">
        <w:t xml:space="preserve">. Click </w:t>
      </w:r>
      <w:r w:rsidRPr="007C4510">
        <w:rPr>
          <w:b/>
          <w:bCs/>
        </w:rPr>
        <w:t>Create New &gt; SD-WAN Member.</w:t>
      </w:r>
    </w:p>
    <w:p w14:paraId="48FC1FD2" w14:textId="3855C8A2" w:rsidR="00384E26" w:rsidRDefault="007C4510" w:rsidP="00EA0B37">
      <w:r w:rsidRPr="007C4510">
        <w:rPr>
          <w:noProof/>
        </w:rPr>
        <w:drawing>
          <wp:inline distT="0" distB="0" distL="0" distR="0" wp14:anchorId="4DFED1AE" wp14:editId="2C5A05CE">
            <wp:extent cx="5575300" cy="2313541"/>
            <wp:effectExtent l="0" t="0" r="6350" b="0"/>
            <wp:docPr id="24137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3715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02141" cy="232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E2111" w14:textId="1A335C8D" w:rsidR="002D0591" w:rsidRDefault="002D0591" w:rsidP="00EA0B37">
      <w:r>
        <w:t xml:space="preserve">Set the Interface to </w:t>
      </w:r>
      <w:r w:rsidRPr="002D0591">
        <w:rPr>
          <w:b/>
          <w:bCs/>
        </w:rPr>
        <w:t>WAN-1.</w:t>
      </w:r>
      <w:r>
        <w:t xml:space="preserve"> Change the </w:t>
      </w:r>
      <w:r w:rsidRPr="002D0591">
        <w:rPr>
          <w:b/>
          <w:bCs/>
        </w:rPr>
        <w:t>SD-WAN Zone</w:t>
      </w:r>
      <w:r>
        <w:t xml:space="preserve"> to </w:t>
      </w:r>
      <w:r w:rsidRPr="002D0591">
        <w:rPr>
          <w:b/>
          <w:bCs/>
        </w:rPr>
        <w:t>SDWAN</w:t>
      </w:r>
      <w:r>
        <w:t xml:space="preserve"> created earlier.</w:t>
      </w:r>
    </w:p>
    <w:p w14:paraId="1F4BCEE1" w14:textId="09598D2D" w:rsidR="00384E26" w:rsidRDefault="002D0591" w:rsidP="00EA0B37">
      <w:r>
        <w:t xml:space="preserve">Set Gateway set to </w:t>
      </w:r>
      <w:r w:rsidRPr="002D0591">
        <w:rPr>
          <w:b/>
          <w:bCs/>
        </w:rPr>
        <w:t>192.168.</w:t>
      </w:r>
      <w:r w:rsidR="00FF7204">
        <w:rPr>
          <w:b/>
          <w:bCs/>
        </w:rPr>
        <w:t>1</w:t>
      </w:r>
      <w:r w:rsidRPr="002D0591">
        <w:rPr>
          <w:b/>
          <w:bCs/>
        </w:rPr>
        <w:t>.254</w:t>
      </w:r>
      <w:r>
        <w:t>. Leave the Cost as 0. Leave the Priority to 1. Set Status to Enable, and click OK.</w:t>
      </w:r>
    </w:p>
    <w:p w14:paraId="1D292D3B" w14:textId="6E6CF20E" w:rsidR="00384E26" w:rsidRDefault="006C3D91" w:rsidP="00EA0B37">
      <w:r w:rsidRPr="006C3D91">
        <w:rPr>
          <w:noProof/>
        </w:rPr>
        <w:drawing>
          <wp:inline distT="0" distB="0" distL="0" distR="0" wp14:anchorId="648EEF5B" wp14:editId="61D54C29">
            <wp:extent cx="6645910" cy="2315210"/>
            <wp:effectExtent l="0" t="0" r="2540" b="8890"/>
            <wp:docPr id="72237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3788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2321" w14:textId="77777777" w:rsidR="00665EDD" w:rsidRDefault="00665EDD" w:rsidP="00EA0B37"/>
    <w:p w14:paraId="704C0496" w14:textId="77777777" w:rsidR="00665EDD" w:rsidRDefault="00665EDD" w:rsidP="00EA0B37"/>
    <w:p w14:paraId="7E183F08" w14:textId="77777777" w:rsidR="00665EDD" w:rsidRDefault="00665EDD" w:rsidP="00EA0B37">
      <w:r>
        <w:br w:type="page"/>
      </w:r>
    </w:p>
    <w:p w14:paraId="02629AF3" w14:textId="7C92FDAD" w:rsidR="00384E26" w:rsidRDefault="005A3F1D" w:rsidP="00EA0B37">
      <w:r w:rsidRPr="005A3F1D">
        <w:lastRenderedPageBreak/>
        <w:t xml:space="preserve">Repeat the above steps for WAN-2, setting Gateway to the ISP's gateway: </w:t>
      </w:r>
      <w:r w:rsidRPr="00B70F3B">
        <w:rPr>
          <w:b/>
          <w:bCs/>
        </w:rPr>
        <w:t>192.168.</w:t>
      </w:r>
      <w:r w:rsidR="00B70F3B" w:rsidRPr="00B70F3B">
        <w:rPr>
          <w:b/>
          <w:bCs/>
        </w:rPr>
        <w:t>2</w:t>
      </w:r>
      <w:r w:rsidRPr="00B70F3B">
        <w:rPr>
          <w:b/>
          <w:bCs/>
        </w:rPr>
        <w:t>.254</w:t>
      </w:r>
    </w:p>
    <w:p w14:paraId="03A67175" w14:textId="03FC27E3" w:rsidR="009240CF" w:rsidRDefault="00B70F3B" w:rsidP="00EA0B37">
      <w:r w:rsidRPr="00B70F3B">
        <w:rPr>
          <w:noProof/>
        </w:rPr>
        <w:drawing>
          <wp:inline distT="0" distB="0" distL="0" distR="0" wp14:anchorId="7B92D42D" wp14:editId="5FAF3AA6">
            <wp:extent cx="6645910" cy="2288540"/>
            <wp:effectExtent l="0" t="0" r="2540" b="0"/>
            <wp:docPr id="525602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0257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0E00" w14:textId="77777777" w:rsidR="009240CF" w:rsidRDefault="009240CF" w:rsidP="00EA0B37"/>
    <w:p w14:paraId="02BA2770" w14:textId="77777777" w:rsidR="006129A6" w:rsidRDefault="006129A6" w:rsidP="00EA0B37"/>
    <w:p w14:paraId="00B78CDA" w14:textId="26487945" w:rsidR="006129A6" w:rsidRDefault="00A31C9C" w:rsidP="00EA0B37">
      <w:r>
        <w:t>Once</w:t>
      </w:r>
      <w:r w:rsidRPr="00A31C9C">
        <w:t xml:space="preserve"> both the ISPs interfaces are added to SDWAN</w:t>
      </w:r>
      <w:r>
        <w:t xml:space="preserve"> the SD-WAN </w:t>
      </w:r>
      <w:r w:rsidR="009200C3">
        <w:t>Zone should</w:t>
      </w:r>
      <w:r w:rsidRPr="00A31C9C">
        <w:t xml:space="preserve"> now </w:t>
      </w:r>
      <w:r w:rsidR="009200C3" w:rsidRPr="00A31C9C">
        <w:t>show</w:t>
      </w:r>
      <w:r w:rsidRPr="00A31C9C">
        <w:t xml:space="preserve"> up </w:t>
      </w:r>
      <w:r w:rsidR="009200C3">
        <w:t>as</w:t>
      </w:r>
      <w:r w:rsidRPr="00A31C9C">
        <w:t xml:space="preserve"> green.</w:t>
      </w:r>
    </w:p>
    <w:p w14:paraId="3B28E004" w14:textId="0E5A6791" w:rsidR="006129A6" w:rsidRDefault="00C37558" w:rsidP="00EA0B37">
      <w:r w:rsidRPr="00C37558">
        <w:rPr>
          <w:noProof/>
        </w:rPr>
        <w:drawing>
          <wp:inline distT="0" distB="0" distL="0" distR="0" wp14:anchorId="3D43CFA3" wp14:editId="07B2306C">
            <wp:extent cx="6645910" cy="2672715"/>
            <wp:effectExtent l="0" t="0" r="2540" b="0"/>
            <wp:docPr id="1410355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5587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DD1F5" w14:textId="77777777" w:rsidR="008B0A0E" w:rsidRDefault="008B0A0E" w:rsidP="00EA0B37">
      <w:r>
        <w:br w:type="page"/>
      </w:r>
    </w:p>
    <w:p w14:paraId="2E6C535C" w14:textId="11A75EEC" w:rsidR="008B0A0E" w:rsidRDefault="008B0A0E" w:rsidP="00EA0B37">
      <w:p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lastRenderedPageBreak/>
        <w:t>Configure SD-WAN Health-check:</w:t>
      </w:r>
    </w:p>
    <w:p w14:paraId="2FA9FFFB" w14:textId="77777777" w:rsidR="001A7C14" w:rsidRDefault="008B0A0E" w:rsidP="00EA0B37">
      <w:pPr>
        <w:spacing w:after="0" w:line="240" w:lineRule="auto"/>
        <w:rPr>
          <w:b/>
          <w:bCs/>
          <w:sz w:val="23"/>
          <w:szCs w:val="23"/>
        </w:rPr>
      </w:pPr>
      <w:r w:rsidRPr="00ED044C">
        <w:rPr>
          <w:sz w:val="23"/>
          <w:szCs w:val="23"/>
        </w:rPr>
        <w:t xml:space="preserve">Go to </w:t>
      </w:r>
      <w:r w:rsidRPr="00ED044C">
        <w:rPr>
          <w:b/>
          <w:bCs/>
          <w:sz w:val="23"/>
          <w:szCs w:val="23"/>
        </w:rPr>
        <w:t xml:space="preserve">Network &gt; </w:t>
      </w:r>
      <w:r w:rsidR="001A7C14">
        <w:rPr>
          <w:b/>
          <w:bCs/>
          <w:sz w:val="23"/>
          <w:szCs w:val="23"/>
        </w:rPr>
        <w:t>Performance SLS</w:t>
      </w:r>
    </w:p>
    <w:p w14:paraId="26DC3E6B" w14:textId="15E9E16D" w:rsidR="001A7C14" w:rsidRDefault="00E71642" w:rsidP="00EA0B37">
      <w:pPr>
        <w:spacing w:after="0" w:line="240" w:lineRule="auto"/>
        <w:jc w:val="center"/>
        <w:rPr>
          <w:b/>
          <w:bCs/>
          <w:sz w:val="23"/>
          <w:szCs w:val="23"/>
        </w:rPr>
      </w:pPr>
      <w:r w:rsidRPr="00E71642">
        <w:rPr>
          <w:b/>
          <w:bCs/>
          <w:noProof/>
          <w:sz w:val="23"/>
          <w:szCs w:val="23"/>
        </w:rPr>
        <w:drawing>
          <wp:inline distT="0" distB="0" distL="0" distR="0" wp14:anchorId="4879C0C1" wp14:editId="49EA2E43">
            <wp:extent cx="4601633" cy="2043167"/>
            <wp:effectExtent l="0" t="0" r="8890" b="0"/>
            <wp:docPr id="602708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70824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09733" cy="204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61758" w14:textId="77777777" w:rsidR="001A7C14" w:rsidRDefault="001A7C14" w:rsidP="00EA0B37">
      <w:pPr>
        <w:spacing w:after="0" w:line="240" w:lineRule="auto"/>
        <w:rPr>
          <w:b/>
          <w:bCs/>
          <w:sz w:val="23"/>
          <w:szCs w:val="23"/>
        </w:rPr>
      </w:pPr>
    </w:p>
    <w:p w14:paraId="0CC6C279" w14:textId="299A1E08" w:rsidR="008B0A0E" w:rsidRDefault="008B0A0E" w:rsidP="00EA0B37">
      <w:pPr>
        <w:spacing w:after="0" w:line="240" w:lineRule="auto"/>
      </w:pPr>
      <w:r w:rsidRPr="00ED044C">
        <w:rPr>
          <w:sz w:val="23"/>
          <w:szCs w:val="23"/>
        </w:rPr>
        <w:t xml:space="preserve"> Click </w:t>
      </w:r>
      <w:r w:rsidRPr="00ED044C">
        <w:rPr>
          <w:b/>
          <w:bCs/>
          <w:sz w:val="23"/>
          <w:szCs w:val="23"/>
        </w:rPr>
        <w:t xml:space="preserve">Create New </w:t>
      </w:r>
      <w:r w:rsidR="001A7C14">
        <w:rPr>
          <w:b/>
          <w:bCs/>
          <w:sz w:val="23"/>
          <w:szCs w:val="23"/>
        </w:rPr>
        <w:t xml:space="preserve">and </w:t>
      </w:r>
      <w:r w:rsidR="00E71642">
        <w:rPr>
          <w:b/>
          <w:bCs/>
          <w:sz w:val="23"/>
          <w:szCs w:val="23"/>
        </w:rPr>
        <w:t>Fill out</w:t>
      </w:r>
      <w:r w:rsidR="001A7C14">
        <w:rPr>
          <w:b/>
          <w:bCs/>
          <w:sz w:val="23"/>
          <w:szCs w:val="23"/>
        </w:rPr>
        <w:t xml:space="preserve"> with below</w:t>
      </w:r>
    </w:p>
    <w:p w14:paraId="458D5442" w14:textId="77777777" w:rsidR="004C3FB5" w:rsidRDefault="004C3FB5" w:rsidP="00EA0B37">
      <w:r w:rsidRPr="004C3FB5">
        <w:rPr>
          <w:noProof/>
        </w:rPr>
        <w:drawing>
          <wp:inline distT="0" distB="0" distL="0" distR="0" wp14:anchorId="36F7167B" wp14:editId="40264925">
            <wp:extent cx="5389033" cy="3045684"/>
            <wp:effectExtent l="0" t="0" r="2540" b="2540"/>
            <wp:docPr id="44290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061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7016" cy="305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87CD" w14:textId="77777777" w:rsidR="00B77A08" w:rsidRDefault="00D949ED" w:rsidP="00EA0B37">
      <w:r>
        <w:t xml:space="preserve">You should Now see the new </w:t>
      </w:r>
      <w:r w:rsidR="00B77A08">
        <w:t>SLA in the list</w:t>
      </w:r>
    </w:p>
    <w:p w14:paraId="38C140A9" w14:textId="77777777" w:rsidR="00A56178" w:rsidRDefault="00B77A08" w:rsidP="00EA0B37">
      <w:r w:rsidRPr="00B77A08">
        <w:rPr>
          <w:noProof/>
        </w:rPr>
        <w:drawing>
          <wp:inline distT="0" distB="0" distL="0" distR="0" wp14:anchorId="1E6FD2AA" wp14:editId="133F47D2">
            <wp:extent cx="4461933" cy="2728916"/>
            <wp:effectExtent l="0" t="0" r="0" b="0"/>
            <wp:docPr id="354615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61571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9041" cy="273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CF11" w14:textId="77777777" w:rsidR="00A56178" w:rsidRDefault="00A56178" w:rsidP="00EA0B37"/>
    <w:p w14:paraId="42FF650D" w14:textId="77777777" w:rsidR="00BB7BF5" w:rsidRDefault="00A56178" w:rsidP="00EA0B37">
      <w:r>
        <w:t xml:space="preserve">This </w:t>
      </w:r>
      <w:r w:rsidR="00BB7BF5">
        <w:t>step configuration can also be done vail CLI as Su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B7BF5" w14:paraId="3831791C" w14:textId="77777777" w:rsidTr="00D12D8F">
        <w:tc>
          <w:tcPr>
            <w:tcW w:w="10456" w:type="dxa"/>
            <w:shd w:val="clear" w:color="auto" w:fill="000000" w:themeFill="text1"/>
          </w:tcPr>
          <w:p w14:paraId="676EBB6C" w14:textId="77777777" w:rsidR="0054767D" w:rsidRDefault="0054767D" w:rsidP="00EA0B37">
            <w:r>
              <w:t xml:space="preserve">config system </w:t>
            </w:r>
            <w:proofErr w:type="spellStart"/>
            <w:r>
              <w:t>sdwan</w:t>
            </w:r>
            <w:proofErr w:type="spellEnd"/>
          </w:p>
          <w:p w14:paraId="1E19100E" w14:textId="77777777" w:rsidR="0054767D" w:rsidRDefault="0054767D" w:rsidP="00EA0B37">
            <w:r>
              <w:t>config zone</w:t>
            </w:r>
          </w:p>
          <w:p w14:paraId="42899931" w14:textId="77777777" w:rsidR="0054767D" w:rsidRDefault="0054767D" w:rsidP="00EA0B37">
            <w:r>
              <w:t>edit "SDWAN"</w:t>
            </w:r>
          </w:p>
          <w:p w14:paraId="33C6B7CE" w14:textId="77777777" w:rsidR="0054767D" w:rsidRDefault="0054767D" w:rsidP="00EA0B37">
            <w:r>
              <w:t>end</w:t>
            </w:r>
          </w:p>
          <w:p w14:paraId="69862CDB" w14:textId="77777777" w:rsidR="0054767D" w:rsidRDefault="0054767D" w:rsidP="00EA0B37"/>
          <w:p w14:paraId="5B73B149" w14:textId="77777777" w:rsidR="0054767D" w:rsidRDefault="0054767D" w:rsidP="00EA0B37">
            <w:r>
              <w:t xml:space="preserve">config system </w:t>
            </w:r>
            <w:proofErr w:type="spellStart"/>
            <w:r>
              <w:t>sdwan</w:t>
            </w:r>
            <w:proofErr w:type="spellEnd"/>
          </w:p>
          <w:p w14:paraId="006534A9" w14:textId="77777777" w:rsidR="0054767D" w:rsidRDefault="0054767D" w:rsidP="00EA0B37">
            <w:r>
              <w:t>set status enable</w:t>
            </w:r>
          </w:p>
          <w:p w14:paraId="45A1E387" w14:textId="77777777" w:rsidR="0054767D" w:rsidRDefault="0054767D" w:rsidP="00EA0B37">
            <w:r>
              <w:t>config members</w:t>
            </w:r>
          </w:p>
          <w:p w14:paraId="6EA28B5B" w14:textId="77777777" w:rsidR="0054767D" w:rsidRDefault="0054767D" w:rsidP="00EA0B37">
            <w:r>
              <w:t>edit 1</w:t>
            </w:r>
          </w:p>
          <w:p w14:paraId="6CC91E10" w14:textId="77777777" w:rsidR="0054767D" w:rsidRDefault="0054767D" w:rsidP="00EA0B37">
            <w:r>
              <w:t>set interface port1</w:t>
            </w:r>
          </w:p>
          <w:p w14:paraId="7A933D53" w14:textId="77777777" w:rsidR="0054767D" w:rsidRDefault="0054767D" w:rsidP="00EA0B37">
            <w:r>
              <w:t>set zone "SDWAN"</w:t>
            </w:r>
          </w:p>
          <w:p w14:paraId="7DA4A08B" w14:textId="77777777" w:rsidR="0054767D" w:rsidRDefault="0054767D" w:rsidP="00EA0B37">
            <w:r>
              <w:t>set gateway 192.168.1.254</w:t>
            </w:r>
          </w:p>
          <w:p w14:paraId="2FAFFD64" w14:textId="77777777" w:rsidR="0054767D" w:rsidRDefault="0054767D" w:rsidP="00EA0B37">
            <w:r>
              <w:t>next</w:t>
            </w:r>
          </w:p>
          <w:p w14:paraId="0D98B9C7" w14:textId="77777777" w:rsidR="0054767D" w:rsidRDefault="0054767D" w:rsidP="00EA0B37">
            <w:r>
              <w:t>edit 2</w:t>
            </w:r>
          </w:p>
          <w:p w14:paraId="371BAF9B" w14:textId="77777777" w:rsidR="0054767D" w:rsidRDefault="0054767D" w:rsidP="00EA0B37">
            <w:r>
              <w:t>set interface port2</w:t>
            </w:r>
          </w:p>
          <w:p w14:paraId="3C2C9C82" w14:textId="77777777" w:rsidR="0054767D" w:rsidRDefault="0054767D" w:rsidP="00EA0B37">
            <w:r>
              <w:t>set zone "SDWAN"</w:t>
            </w:r>
          </w:p>
          <w:p w14:paraId="167D00D8" w14:textId="77777777" w:rsidR="0054767D" w:rsidRDefault="0054767D" w:rsidP="00EA0B37">
            <w:r>
              <w:t>set gateway 192.168.2.254</w:t>
            </w:r>
          </w:p>
          <w:p w14:paraId="54961B3C" w14:textId="77777777" w:rsidR="0054767D" w:rsidRDefault="0054767D" w:rsidP="00EA0B37">
            <w:r>
              <w:t>next</w:t>
            </w:r>
          </w:p>
          <w:p w14:paraId="31D93E28" w14:textId="77777777" w:rsidR="00BB7BF5" w:rsidRDefault="0054767D" w:rsidP="00EA0B37">
            <w:r>
              <w:t>end</w:t>
            </w:r>
          </w:p>
          <w:p w14:paraId="0AD7A71A" w14:textId="77777777" w:rsidR="00D12D8F" w:rsidRDefault="00D12D8F" w:rsidP="00EA0B37">
            <w:r>
              <w:t xml:space="preserve">config system </w:t>
            </w:r>
            <w:proofErr w:type="spellStart"/>
            <w:r>
              <w:t>sdwan</w:t>
            </w:r>
            <w:proofErr w:type="spellEnd"/>
          </w:p>
          <w:p w14:paraId="0E323490" w14:textId="77777777" w:rsidR="00D12D8F" w:rsidRDefault="00D12D8F" w:rsidP="00EA0B37">
            <w:r>
              <w:t>set load-balance-mode source-</w:t>
            </w:r>
            <w:proofErr w:type="spellStart"/>
            <w:r>
              <w:t>dest</w:t>
            </w:r>
            <w:proofErr w:type="spellEnd"/>
            <w:r>
              <w:t>-</w:t>
            </w:r>
            <w:proofErr w:type="spellStart"/>
            <w:r>
              <w:t>ip</w:t>
            </w:r>
            <w:proofErr w:type="spellEnd"/>
            <w:r>
              <w:t>-based</w:t>
            </w:r>
          </w:p>
          <w:p w14:paraId="371740EB" w14:textId="77777777" w:rsidR="00D12D8F" w:rsidRDefault="00D12D8F" w:rsidP="00EA0B37">
            <w:r>
              <w:t>end</w:t>
            </w:r>
          </w:p>
          <w:p w14:paraId="12225196" w14:textId="77777777" w:rsidR="00D12D8F" w:rsidRDefault="00D12D8F" w:rsidP="00EA0B37"/>
          <w:p w14:paraId="49A0B5A4" w14:textId="77777777" w:rsidR="00D12D8F" w:rsidRDefault="00D12D8F" w:rsidP="00EA0B37">
            <w:r>
              <w:t xml:space="preserve">config system </w:t>
            </w:r>
            <w:proofErr w:type="spellStart"/>
            <w:r>
              <w:t>sdwan</w:t>
            </w:r>
            <w:proofErr w:type="spellEnd"/>
          </w:p>
          <w:p w14:paraId="35653FBA" w14:textId="77777777" w:rsidR="00D12D8F" w:rsidRDefault="00D12D8F" w:rsidP="00EA0B37">
            <w:r>
              <w:t>config health-check</w:t>
            </w:r>
          </w:p>
          <w:p w14:paraId="084A92AC" w14:textId="77777777" w:rsidR="00D12D8F" w:rsidRDefault="00D12D8F" w:rsidP="00EA0B37">
            <w:r>
              <w:t xml:space="preserve">edit </w:t>
            </w:r>
            <w:proofErr w:type="spellStart"/>
            <w:r>
              <w:t>dnssrv</w:t>
            </w:r>
            <w:proofErr w:type="spellEnd"/>
          </w:p>
          <w:p w14:paraId="2FE98AA1" w14:textId="77777777" w:rsidR="00D12D8F" w:rsidRDefault="00D12D8F" w:rsidP="00EA0B37">
            <w:r>
              <w:t>set server 8.8.8.8</w:t>
            </w:r>
          </w:p>
          <w:p w14:paraId="2D781A88" w14:textId="77777777" w:rsidR="00D12D8F" w:rsidRDefault="00D12D8F" w:rsidP="00EA0B37">
            <w:r>
              <w:t>set update-static-route enable</w:t>
            </w:r>
          </w:p>
          <w:p w14:paraId="739E974A" w14:textId="77777777" w:rsidR="00D12D8F" w:rsidRDefault="00D12D8F" w:rsidP="00EA0B37">
            <w:r>
              <w:t>set members 1 2</w:t>
            </w:r>
          </w:p>
          <w:p w14:paraId="261EE174" w14:textId="77777777" w:rsidR="00D12D8F" w:rsidRDefault="00D12D8F" w:rsidP="00EA0B37">
            <w:r>
              <w:t>next</w:t>
            </w:r>
          </w:p>
          <w:p w14:paraId="09BBE474" w14:textId="77777777" w:rsidR="00D12D8F" w:rsidRDefault="00D12D8F" w:rsidP="00EA0B37">
            <w:r>
              <w:t>end</w:t>
            </w:r>
          </w:p>
          <w:p w14:paraId="0AD56933" w14:textId="0837EA4B" w:rsidR="0054767D" w:rsidRDefault="00D12D8F" w:rsidP="00EA0B37">
            <w:r>
              <w:t>end</w:t>
            </w:r>
          </w:p>
        </w:tc>
      </w:tr>
    </w:tbl>
    <w:p w14:paraId="49A397C8" w14:textId="5C1C413B" w:rsidR="00665EDD" w:rsidRDefault="00665EDD" w:rsidP="00EA0B37">
      <w:r>
        <w:br w:type="page"/>
      </w:r>
    </w:p>
    <w:p w14:paraId="18841341" w14:textId="77777777" w:rsidR="00665EDD" w:rsidRPr="00384E26" w:rsidRDefault="00665EDD" w:rsidP="00EA0B37"/>
    <w:p w14:paraId="30A09230" w14:textId="59096F42" w:rsidR="00952EF4" w:rsidRDefault="00952EF4" w:rsidP="00EA0B37">
      <w:pPr>
        <w:pStyle w:val="Heading1"/>
      </w:pPr>
      <w:r>
        <w:t xml:space="preserve">Step 4: Configure </w:t>
      </w:r>
      <w:r w:rsidR="00665EDD">
        <w:t>Static Route</w:t>
      </w:r>
    </w:p>
    <w:p w14:paraId="2A17C30E" w14:textId="7BF6252E" w:rsidR="00B36DA3" w:rsidRDefault="00B36DA3" w:rsidP="00EA0B37">
      <w:pPr>
        <w:pStyle w:val="BodyText"/>
      </w:pPr>
      <w:r>
        <w:t>The next step is</w:t>
      </w:r>
      <w:r w:rsidR="002101C3">
        <w:t xml:space="preserve"> to</w:t>
      </w:r>
      <w:r>
        <w:t xml:space="preserve"> configure static routes so that your </w:t>
      </w:r>
      <w:r w:rsidR="002101C3">
        <w:t>ISP links are used as the default gateway.</w:t>
      </w:r>
    </w:p>
    <w:p w14:paraId="12C3EBCC" w14:textId="77777777" w:rsidR="002101C3" w:rsidRDefault="002101C3" w:rsidP="00EA0B37">
      <w:r w:rsidRPr="002101C3">
        <w:t xml:space="preserve">Go to </w:t>
      </w:r>
      <w:r w:rsidRPr="002101C3">
        <w:rPr>
          <w:b/>
          <w:bCs/>
        </w:rPr>
        <w:t>Network &gt; Static Routes</w:t>
      </w:r>
      <w:r w:rsidRPr="002101C3">
        <w:t xml:space="preserve">. Click </w:t>
      </w:r>
      <w:r w:rsidRPr="002101C3">
        <w:rPr>
          <w:b/>
          <w:bCs/>
        </w:rPr>
        <w:t>Create New.</w:t>
      </w:r>
      <w:r w:rsidRPr="002101C3">
        <w:t xml:space="preserve"> The New Static Route page opens. Set Destination to </w:t>
      </w:r>
      <w:r w:rsidRPr="002101C3">
        <w:rPr>
          <w:b/>
          <w:bCs/>
        </w:rPr>
        <w:t>Subnet</w:t>
      </w:r>
      <w:r w:rsidRPr="002101C3">
        <w:t xml:space="preserve">, and leave the IP address and subnet mask as </w:t>
      </w:r>
      <w:r w:rsidRPr="002101C3">
        <w:rPr>
          <w:b/>
          <w:bCs/>
        </w:rPr>
        <w:t>0.0.0.0/0.0.0.0</w:t>
      </w:r>
      <w:r w:rsidRPr="002101C3">
        <w:t xml:space="preserve">. </w:t>
      </w:r>
    </w:p>
    <w:p w14:paraId="7EE55525" w14:textId="0139BF1D" w:rsidR="002101C3" w:rsidRDefault="002101C3" w:rsidP="00EA0B37">
      <w:r w:rsidRPr="002101C3">
        <w:t>From the Interface drop-down list, select SDWAN. Ensure that Status is Enabled. Click OK</w:t>
      </w:r>
    </w:p>
    <w:p w14:paraId="11E1F1F2" w14:textId="06EC1DD9" w:rsidR="002101C3" w:rsidRDefault="00F54B90" w:rsidP="00EA0B37">
      <w:r w:rsidRPr="00F54B90">
        <w:rPr>
          <w:noProof/>
        </w:rPr>
        <w:drawing>
          <wp:inline distT="0" distB="0" distL="0" distR="0" wp14:anchorId="2B41CA73" wp14:editId="5D48AA5C">
            <wp:extent cx="5439833" cy="1390364"/>
            <wp:effectExtent l="0" t="0" r="0" b="635"/>
            <wp:docPr id="1998485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48561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58543" cy="1395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F13EE" w14:textId="5B10FF17" w:rsidR="002101C3" w:rsidRDefault="00054BB9" w:rsidP="00EA0B37">
      <w:r w:rsidRPr="00054BB9">
        <w:rPr>
          <w:noProof/>
        </w:rPr>
        <w:drawing>
          <wp:inline distT="0" distB="0" distL="0" distR="0" wp14:anchorId="3616ED79" wp14:editId="1A175B09">
            <wp:extent cx="6645910" cy="2392680"/>
            <wp:effectExtent l="0" t="0" r="2540" b="7620"/>
            <wp:docPr id="1686703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70314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FC8BD" w14:textId="763FB9EF" w:rsidR="002101C3" w:rsidRPr="002101C3" w:rsidRDefault="00B75830" w:rsidP="00EA0B37">
      <w:r w:rsidRPr="00B75830">
        <w:rPr>
          <w:noProof/>
        </w:rPr>
        <w:drawing>
          <wp:inline distT="0" distB="0" distL="0" distR="0" wp14:anchorId="05CCF88B" wp14:editId="20B7ED33">
            <wp:extent cx="6645910" cy="1440180"/>
            <wp:effectExtent l="0" t="0" r="2540" b="7620"/>
            <wp:docPr id="238832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3276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029C" w14:textId="1077935B" w:rsidR="009E34FD" w:rsidRDefault="00D12D8F" w:rsidP="00EA0B37">
      <w:pPr>
        <w:rPr>
          <w:sz w:val="22"/>
          <w:szCs w:val="22"/>
        </w:rPr>
      </w:pPr>
      <w:r>
        <w:rPr>
          <w:sz w:val="22"/>
          <w:szCs w:val="22"/>
        </w:rPr>
        <w:t>Configuration above can be done vail CLI as we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12D8F" w14:paraId="228C7A1C" w14:textId="77777777" w:rsidTr="00D12D8F">
        <w:tc>
          <w:tcPr>
            <w:tcW w:w="10456" w:type="dxa"/>
          </w:tcPr>
          <w:p w14:paraId="717779D0" w14:textId="77777777" w:rsidR="00DB390D" w:rsidRPr="00DB390D" w:rsidRDefault="00DB390D" w:rsidP="00EA0B37">
            <w:pPr>
              <w:rPr>
                <w:sz w:val="22"/>
                <w:szCs w:val="22"/>
              </w:rPr>
            </w:pPr>
            <w:r w:rsidRPr="00DB390D">
              <w:rPr>
                <w:sz w:val="22"/>
                <w:szCs w:val="22"/>
              </w:rPr>
              <w:t>config router static</w:t>
            </w:r>
          </w:p>
          <w:p w14:paraId="0F89183A" w14:textId="77777777" w:rsidR="00DB390D" w:rsidRPr="00DB390D" w:rsidRDefault="00DB390D" w:rsidP="00EA0B37">
            <w:pPr>
              <w:rPr>
                <w:sz w:val="22"/>
                <w:szCs w:val="22"/>
              </w:rPr>
            </w:pPr>
            <w:r w:rsidRPr="00DB390D">
              <w:rPr>
                <w:sz w:val="22"/>
                <w:szCs w:val="22"/>
              </w:rPr>
              <w:t>edit 1</w:t>
            </w:r>
          </w:p>
          <w:p w14:paraId="19731FB2" w14:textId="77777777" w:rsidR="00DB390D" w:rsidRPr="00DB390D" w:rsidRDefault="00DB390D" w:rsidP="00EA0B37">
            <w:pPr>
              <w:rPr>
                <w:sz w:val="22"/>
                <w:szCs w:val="22"/>
              </w:rPr>
            </w:pPr>
            <w:r w:rsidRPr="00DB390D">
              <w:rPr>
                <w:sz w:val="22"/>
                <w:szCs w:val="22"/>
              </w:rPr>
              <w:t xml:space="preserve">set </w:t>
            </w:r>
            <w:proofErr w:type="spellStart"/>
            <w:r w:rsidRPr="00DB390D">
              <w:rPr>
                <w:sz w:val="22"/>
                <w:szCs w:val="22"/>
              </w:rPr>
              <w:t>sdwan</w:t>
            </w:r>
            <w:proofErr w:type="spellEnd"/>
            <w:r w:rsidRPr="00DB390D">
              <w:rPr>
                <w:sz w:val="22"/>
                <w:szCs w:val="22"/>
              </w:rPr>
              <w:t>-zone SDWAN</w:t>
            </w:r>
          </w:p>
          <w:p w14:paraId="7093B319" w14:textId="77777777" w:rsidR="00DB390D" w:rsidRPr="00DB390D" w:rsidRDefault="00DB390D" w:rsidP="00EA0B37">
            <w:pPr>
              <w:rPr>
                <w:sz w:val="22"/>
                <w:szCs w:val="22"/>
              </w:rPr>
            </w:pPr>
            <w:r w:rsidRPr="00DB390D">
              <w:rPr>
                <w:sz w:val="22"/>
                <w:szCs w:val="22"/>
              </w:rPr>
              <w:t>next</w:t>
            </w:r>
          </w:p>
          <w:p w14:paraId="405BF32A" w14:textId="6D4AB233" w:rsidR="00D12D8F" w:rsidRDefault="00DB390D" w:rsidP="00EA0B37">
            <w:pPr>
              <w:rPr>
                <w:sz w:val="22"/>
                <w:szCs w:val="22"/>
              </w:rPr>
            </w:pPr>
            <w:r w:rsidRPr="00DB390D">
              <w:rPr>
                <w:sz w:val="22"/>
                <w:szCs w:val="22"/>
              </w:rPr>
              <w:t>end</w:t>
            </w:r>
          </w:p>
        </w:tc>
      </w:tr>
    </w:tbl>
    <w:p w14:paraId="4138C76A" w14:textId="77777777" w:rsidR="00D12D8F" w:rsidRPr="009E34FD" w:rsidRDefault="00D12D8F" w:rsidP="00EA0B37">
      <w:pPr>
        <w:rPr>
          <w:sz w:val="22"/>
          <w:szCs w:val="22"/>
        </w:rPr>
      </w:pPr>
    </w:p>
    <w:p w14:paraId="424D879F" w14:textId="1B9CF173" w:rsidR="009E34FD" w:rsidRDefault="009E34FD" w:rsidP="00EA0B37">
      <w:pPr>
        <w:pStyle w:val="BodyText"/>
      </w:pPr>
    </w:p>
    <w:p w14:paraId="78681D63" w14:textId="6EE798B9" w:rsidR="00293005" w:rsidRDefault="00293005" w:rsidP="00EA0B37">
      <w:pPr>
        <w:rPr>
          <w:rFonts w:asciiTheme="majorHAnsi" w:eastAsiaTheme="majorEastAsia" w:hAnsiTheme="majorHAnsi" w:cstheme="majorBidi"/>
          <w:b/>
          <w:bCs/>
          <w:color w:val="4F81BD"/>
          <w:sz w:val="28"/>
          <w:szCs w:val="28"/>
        </w:rPr>
      </w:pPr>
    </w:p>
    <w:p w14:paraId="40B6A79B" w14:textId="316CC183" w:rsidR="00293005" w:rsidRDefault="00293005" w:rsidP="00EA0B37">
      <w:pPr>
        <w:pStyle w:val="Heading1"/>
      </w:pPr>
      <w:r>
        <w:t xml:space="preserve">Step 5: </w:t>
      </w:r>
      <w:r w:rsidR="00460330">
        <w:t xml:space="preserve">Configure </w:t>
      </w:r>
      <w:r w:rsidR="00B75830">
        <w:t>Firewall Policy and Test connectivity</w:t>
      </w:r>
    </w:p>
    <w:p w14:paraId="794C474C" w14:textId="66490C15" w:rsidR="00E34704" w:rsidRDefault="00E34704" w:rsidP="00E34704">
      <w:pPr>
        <w:pStyle w:val="BodyText"/>
      </w:pPr>
      <w:r w:rsidRPr="00E34704">
        <w:t xml:space="preserve">To allow data to move between your LAN and </w:t>
      </w:r>
      <w:r>
        <w:t xml:space="preserve">ISP links </w:t>
      </w:r>
      <w:r w:rsidRPr="00E34704">
        <w:t xml:space="preserve">a firewall policy must be set up. This policy serves as a rule that tells the </w:t>
      </w:r>
      <w:r w:rsidR="00EA0B37">
        <w:t>FortiGate</w:t>
      </w:r>
      <w:r w:rsidRPr="00E34704">
        <w:t xml:space="preserve"> device to let traffic from the LAN reach the </w:t>
      </w:r>
      <w:r>
        <w:t xml:space="preserve">ISP Links </w:t>
      </w:r>
      <w:r w:rsidRPr="00E34704">
        <w:t>and vice versa.</w:t>
      </w:r>
    </w:p>
    <w:p w14:paraId="5BA4EDE3" w14:textId="77777777" w:rsidR="00F71D50" w:rsidRDefault="001B2821" w:rsidP="001B2821">
      <w:r w:rsidRPr="001B2821">
        <w:t xml:space="preserve">Go to </w:t>
      </w:r>
      <w:r w:rsidRPr="001B2821">
        <w:rPr>
          <w:b/>
          <w:bCs/>
        </w:rPr>
        <w:t>Policy &amp; Objects &gt; Firewall Policy</w:t>
      </w:r>
      <w:r w:rsidRPr="001B2821">
        <w:t xml:space="preserve">. Click Create New. </w:t>
      </w:r>
    </w:p>
    <w:p w14:paraId="7DA9590D" w14:textId="14A01876" w:rsidR="00F71D50" w:rsidRDefault="00F71D50" w:rsidP="001B2821">
      <w:r w:rsidRPr="00F71D50">
        <w:rPr>
          <w:noProof/>
        </w:rPr>
        <w:drawing>
          <wp:inline distT="0" distB="0" distL="0" distR="0" wp14:anchorId="5CD72F9F" wp14:editId="08F92557">
            <wp:extent cx="6645910" cy="1259205"/>
            <wp:effectExtent l="0" t="0" r="2540" b="0"/>
            <wp:docPr id="721706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70692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F992E" w14:textId="61470C22" w:rsidR="001B2821" w:rsidRDefault="001B2821" w:rsidP="001B2821">
      <w:r w:rsidRPr="001B2821">
        <w:t xml:space="preserve">The </w:t>
      </w:r>
      <w:r w:rsidRPr="005B7F36">
        <w:rPr>
          <w:b/>
          <w:bCs/>
        </w:rPr>
        <w:t>New Policy</w:t>
      </w:r>
      <w:r w:rsidRPr="001B2821">
        <w:t xml:space="preserve"> page opens. Set the name, incoming interface, outgoing interface, source, destination, schedule, service, action details as below and </w:t>
      </w:r>
      <w:proofErr w:type="gramStart"/>
      <w:r w:rsidRPr="005B7F36">
        <w:rPr>
          <w:b/>
          <w:bCs/>
        </w:rPr>
        <w:t>Enable</w:t>
      </w:r>
      <w:proofErr w:type="gramEnd"/>
      <w:r w:rsidRPr="001B2821">
        <w:t xml:space="preserve"> the policy, then click OK</w:t>
      </w:r>
    </w:p>
    <w:p w14:paraId="1DF732D3" w14:textId="1F3A377F" w:rsidR="00CE7F75" w:rsidRDefault="00782FE5" w:rsidP="00782FE5">
      <w:pPr>
        <w:jc w:val="center"/>
      </w:pPr>
      <w:r w:rsidRPr="00782FE5">
        <w:rPr>
          <w:noProof/>
        </w:rPr>
        <w:drawing>
          <wp:inline distT="0" distB="0" distL="0" distR="0" wp14:anchorId="39456596" wp14:editId="7C2579F3">
            <wp:extent cx="3103034" cy="4217231"/>
            <wp:effectExtent l="0" t="0" r="2540" b="0"/>
            <wp:docPr id="1107872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87210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14333" cy="423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BABC" w14:textId="4D362E54" w:rsidR="00CE7F75" w:rsidRDefault="00CE7F75"/>
    <w:p w14:paraId="0A6D6900" w14:textId="41A50763" w:rsidR="00DB390D" w:rsidRDefault="00DB390D">
      <w:r>
        <w:t>Firewall policy can be created vail CLI as we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B390D" w14:paraId="50248AD0" w14:textId="77777777" w:rsidTr="00DD1AE2">
        <w:tc>
          <w:tcPr>
            <w:tcW w:w="10456" w:type="dxa"/>
            <w:shd w:val="clear" w:color="auto" w:fill="000000" w:themeFill="text1"/>
          </w:tcPr>
          <w:p w14:paraId="77A20BBB" w14:textId="77777777" w:rsidR="00DD1AE2" w:rsidRDefault="00DD1AE2" w:rsidP="00DD1AE2">
            <w:r>
              <w:t>config firewall policy</w:t>
            </w:r>
          </w:p>
          <w:p w14:paraId="1EA8FA93" w14:textId="77777777" w:rsidR="00DD1AE2" w:rsidRDefault="00DD1AE2" w:rsidP="00DD1AE2">
            <w:r>
              <w:t>edit 1</w:t>
            </w:r>
          </w:p>
          <w:p w14:paraId="53A193C5" w14:textId="77777777" w:rsidR="00DD1AE2" w:rsidRDefault="00DD1AE2" w:rsidP="00DD1AE2">
            <w:r>
              <w:t>set name LAN-to-ISP</w:t>
            </w:r>
          </w:p>
          <w:p w14:paraId="78AED982" w14:textId="77777777" w:rsidR="00DD1AE2" w:rsidRDefault="00DD1AE2" w:rsidP="00DD1AE2">
            <w:r>
              <w:t xml:space="preserve">set </w:t>
            </w:r>
            <w:proofErr w:type="spellStart"/>
            <w:r>
              <w:t>srcintf</w:t>
            </w:r>
            <w:proofErr w:type="spellEnd"/>
            <w:r>
              <w:t xml:space="preserve"> port2</w:t>
            </w:r>
          </w:p>
          <w:p w14:paraId="66DB5479" w14:textId="77777777" w:rsidR="00DD1AE2" w:rsidRDefault="00DD1AE2" w:rsidP="00DD1AE2">
            <w:r>
              <w:t xml:space="preserve">set </w:t>
            </w:r>
            <w:proofErr w:type="spellStart"/>
            <w:r>
              <w:t>dstintf</w:t>
            </w:r>
            <w:proofErr w:type="spellEnd"/>
            <w:r>
              <w:t xml:space="preserve"> SDWAN</w:t>
            </w:r>
          </w:p>
          <w:p w14:paraId="074496BA" w14:textId="77777777" w:rsidR="00DD1AE2" w:rsidRDefault="00DD1AE2" w:rsidP="00DD1AE2">
            <w:r>
              <w:t xml:space="preserve">set </w:t>
            </w:r>
            <w:proofErr w:type="spellStart"/>
            <w:r>
              <w:t>srcaddr</w:t>
            </w:r>
            <w:proofErr w:type="spellEnd"/>
            <w:r>
              <w:t xml:space="preserve"> all</w:t>
            </w:r>
          </w:p>
          <w:p w14:paraId="6D571F34" w14:textId="77777777" w:rsidR="00DD1AE2" w:rsidRDefault="00DD1AE2" w:rsidP="00DD1AE2">
            <w:r>
              <w:t xml:space="preserve">set </w:t>
            </w:r>
            <w:proofErr w:type="spellStart"/>
            <w:r>
              <w:t>dstaddr</w:t>
            </w:r>
            <w:proofErr w:type="spellEnd"/>
            <w:r>
              <w:t xml:space="preserve"> all</w:t>
            </w:r>
          </w:p>
          <w:p w14:paraId="42551297" w14:textId="77777777" w:rsidR="00DD1AE2" w:rsidRDefault="00DD1AE2" w:rsidP="00DD1AE2">
            <w:r>
              <w:t>set action accept</w:t>
            </w:r>
          </w:p>
          <w:p w14:paraId="54B6F8B4" w14:textId="77777777" w:rsidR="00DD1AE2" w:rsidRDefault="00DD1AE2" w:rsidP="00DD1AE2">
            <w:r>
              <w:t>set schedule always</w:t>
            </w:r>
          </w:p>
          <w:p w14:paraId="0A700708" w14:textId="77777777" w:rsidR="00DD1AE2" w:rsidRDefault="00DD1AE2" w:rsidP="00DD1AE2">
            <w:r>
              <w:t>set service ALL</w:t>
            </w:r>
          </w:p>
          <w:p w14:paraId="06CA7821" w14:textId="77777777" w:rsidR="00DD1AE2" w:rsidRDefault="00DD1AE2" w:rsidP="00DD1AE2">
            <w:r>
              <w:t xml:space="preserve">set </w:t>
            </w:r>
            <w:proofErr w:type="spellStart"/>
            <w:r>
              <w:t>logtraffic</w:t>
            </w:r>
            <w:proofErr w:type="spellEnd"/>
            <w:r>
              <w:t xml:space="preserve"> all</w:t>
            </w:r>
          </w:p>
          <w:p w14:paraId="206F42A3" w14:textId="77777777" w:rsidR="00DD1AE2" w:rsidRDefault="00DD1AE2" w:rsidP="00DD1AE2">
            <w:r>
              <w:t xml:space="preserve">set </w:t>
            </w:r>
            <w:proofErr w:type="spellStart"/>
            <w:r>
              <w:t>nat</w:t>
            </w:r>
            <w:proofErr w:type="spellEnd"/>
            <w:r>
              <w:t xml:space="preserve"> enable</w:t>
            </w:r>
          </w:p>
          <w:p w14:paraId="675C26FA" w14:textId="77777777" w:rsidR="00DD1AE2" w:rsidRDefault="00DD1AE2" w:rsidP="00DD1AE2">
            <w:r>
              <w:t>set status enable</w:t>
            </w:r>
          </w:p>
          <w:p w14:paraId="555034C3" w14:textId="77777777" w:rsidR="00DD1AE2" w:rsidRDefault="00DD1AE2" w:rsidP="00DD1AE2">
            <w:r>
              <w:t>next</w:t>
            </w:r>
          </w:p>
          <w:p w14:paraId="4A0580A1" w14:textId="010504EB" w:rsidR="00DB390D" w:rsidRDefault="00DD1AE2" w:rsidP="00DD1AE2">
            <w:r>
              <w:t>end</w:t>
            </w:r>
          </w:p>
        </w:tc>
      </w:tr>
    </w:tbl>
    <w:p w14:paraId="29E36328" w14:textId="77777777" w:rsidR="00DB390D" w:rsidRDefault="00DB390D"/>
    <w:p w14:paraId="77801CC5" w14:textId="77777777" w:rsidR="00DD1AE2" w:rsidRDefault="00DD1AE2">
      <w:pPr>
        <w:rPr>
          <w:b/>
          <w:bCs/>
        </w:rPr>
      </w:pPr>
      <w:r>
        <w:rPr>
          <w:b/>
          <w:bCs/>
        </w:rPr>
        <w:br w:type="page"/>
      </w:r>
    </w:p>
    <w:p w14:paraId="1B06B7E3" w14:textId="73900797" w:rsidR="00CE7F75" w:rsidRPr="00CE7F75" w:rsidRDefault="00CE7F75" w:rsidP="00CE7F75">
      <w:pPr>
        <w:rPr>
          <w:b/>
          <w:bCs/>
        </w:rPr>
      </w:pPr>
      <w:r w:rsidRPr="00CE7F75">
        <w:rPr>
          <w:b/>
          <w:bCs/>
        </w:rPr>
        <w:lastRenderedPageBreak/>
        <w:t>Testing and Verification:</w:t>
      </w:r>
    </w:p>
    <w:p w14:paraId="24E924EC" w14:textId="109BD032" w:rsidR="001B2821" w:rsidRDefault="00CE7F75" w:rsidP="00CE7F75">
      <w:r>
        <w:t>Let’s ping</w:t>
      </w:r>
      <w:r w:rsidR="00722AC1">
        <w:t xml:space="preserve">/browse </w:t>
      </w:r>
      <w:r>
        <w:t xml:space="preserve">from internal LAN computer </w:t>
      </w:r>
      <w:r w:rsidR="00722AC1">
        <w:t>Desktop1</w:t>
      </w:r>
      <w:r>
        <w:t xml:space="preserve"> to </w:t>
      </w:r>
      <w:r w:rsidR="00722AC1">
        <w:t>the internet using</w:t>
      </w:r>
      <w:r>
        <w:t xml:space="preserve"> two different IPs or domain in this case </w:t>
      </w:r>
      <w:r w:rsidR="00722AC1">
        <w:t>Youtube</w:t>
      </w:r>
      <w:r>
        <w:t xml:space="preserve">.com and </w:t>
      </w:r>
      <w:r w:rsidR="00722AC1">
        <w:t>Google</w:t>
      </w:r>
      <w:r>
        <w:t>.com</w:t>
      </w:r>
    </w:p>
    <w:p w14:paraId="41E187B7" w14:textId="3EE23AD1" w:rsidR="00CE1FA7" w:rsidRDefault="00CE1FA7" w:rsidP="00CE7F75">
      <w:r>
        <w:t>First,</w:t>
      </w:r>
      <w:r w:rsidR="004B32FF">
        <w:t xml:space="preserve"> we have to assign our desktop </w:t>
      </w:r>
      <w:proofErr w:type="gramStart"/>
      <w:r w:rsidR="004B32FF">
        <w:t>a</w:t>
      </w:r>
      <w:proofErr w:type="gramEnd"/>
      <w:r w:rsidR="004B32FF">
        <w:t xml:space="preserve"> IP</w:t>
      </w:r>
      <w:r>
        <w:t xml:space="preserve"> with the LAN range before we can do any testing</w:t>
      </w:r>
    </w:p>
    <w:p w14:paraId="25E30497" w14:textId="3F895EBE" w:rsidR="004B32FF" w:rsidRDefault="004B32FF" w:rsidP="00CE7F75">
      <w:r>
        <w:t xml:space="preserve">We can use </w:t>
      </w:r>
      <w:r w:rsidRPr="004B32FF">
        <w:rPr>
          <w:b/>
          <w:bCs/>
        </w:rPr>
        <w:t>10.0.1.10</w:t>
      </w:r>
      <w:r>
        <w:t xml:space="preserve"> for Desktop1 and </w:t>
      </w:r>
      <w:r w:rsidRPr="004B32FF">
        <w:rPr>
          <w:b/>
          <w:bCs/>
        </w:rPr>
        <w:t>10.0.1.20</w:t>
      </w:r>
      <w:r>
        <w:t xml:space="preserve"> for Desktop2</w:t>
      </w:r>
    </w:p>
    <w:p w14:paraId="14DDD4A4" w14:textId="3F061FEA" w:rsidR="00812DBB" w:rsidRDefault="00812DBB" w:rsidP="00812DBB">
      <w:pPr>
        <w:jc w:val="center"/>
      </w:pPr>
      <w:r w:rsidRPr="00812DBB">
        <w:rPr>
          <w:noProof/>
        </w:rPr>
        <w:drawing>
          <wp:inline distT="0" distB="0" distL="0" distR="0" wp14:anchorId="69031B1D" wp14:editId="64382F1B">
            <wp:extent cx="2954867" cy="1577160"/>
            <wp:effectExtent l="0" t="0" r="0" b="4445"/>
            <wp:docPr id="1957847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84773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83076" cy="1592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413D" w14:textId="382B2C9D" w:rsidR="00812DBB" w:rsidRDefault="00A6402E" w:rsidP="00A6402E">
      <w:pPr>
        <w:jc w:val="center"/>
      </w:pPr>
      <w:r w:rsidRPr="00A6402E">
        <w:rPr>
          <w:noProof/>
        </w:rPr>
        <w:drawing>
          <wp:inline distT="0" distB="0" distL="0" distR="0" wp14:anchorId="6B5B5ABD" wp14:editId="554ACB2D">
            <wp:extent cx="3636433" cy="2826175"/>
            <wp:effectExtent l="0" t="0" r="2540" b="0"/>
            <wp:docPr id="1975816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81630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52010" cy="283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DA4A" w14:textId="668733CB" w:rsidR="00A6402E" w:rsidRDefault="00DD7EE0" w:rsidP="00A6402E">
      <w:pPr>
        <w:jc w:val="center"/>
      </w:pPr>
      <w:r w:rsidRPr="00DD7EE0">
        <w:rPr>
          <w:noProof/>
        </w:rPr>
        <w:lastRenderedPageBreak/>
        <w:drawing>
          <wp:inline distT="0" distB="0" distL="0" distR="0" wp14:anchorId="6BDADA5F" wp14:editId="1C992809">
            <wp:extent cx="3805767" cy="3135958"/>
            <wp:effectExtent l="0" t="0" r="4445" b="7620"/>
            <wp:docPr id="947477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477399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11753" cy="3140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5FA5" w14:textId="19E531DE" w:rsidR="00DD7EE0" w:rsidRDefault="00DD7EE0" w:rsidP="00DD7EE0">
      <w:r>
        <w:t xml:space="preserve">Validate that </w:t>
      </w:r>
      <w:r w:rsidR="00626EF8">
        <w:t>yo</w:t>
      </w:r>
      <w:r w:rsidR="009D5014">
        <w:t>u can reach your default Gateway (10.0.1.254 in our case)</w:t>
      </w:r>
    </w:p>
    <w:p w14:paraId="66C66D85" w14:textId="2E494D2C" w:rsidR="009D5014" w:rsidRDefault="00487F55" w:rsidP="00487F55">
      <w:pPr>
        <w:jc w:val="center"/>
      </w:pPr>
      <w:r w:rsidRPr="00487F55">
        <w:rPr>
          <w:noProof/>
        </w:rPr>
        <w:drawing>
          <wp:inline distT="0" distB="0" distL="0" distR="0" wp14:anchorId="4D226EB8" wp14:editId="57008403">
            <wp:extent cx="2747433" cy="2571168"/>
            <wp:effectExtent l="0" t="0" r="0" b="635"/>
            <wp:docPr id="1969939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93931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52572" cy="257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51DE2" w14:textId="28EE1E1A" w:rsidR="007010A3" w:rsidRDefault="007010A3" w:rsidP="00C534FD">
      <w:pPr>
        <w:jc w:val="center"/>
      </w:pPr>
      <w:r w:rsidRPr="007010A3">
        <w:rPr>
          <w:noProof/>
        </w:rPr>
        <w:drawing>
          <wp:inline distT="0" distB="0" distL="0" distR="0" wp14:anchorId="0BF240BC" wp14:editId="7F00BF38">
            <wp:extent cx="2671233" cy="2893511"/>
            <wp:effectExtent l="0" t="0" r="0" b="2540"/>
            <wp:docPr id="1588539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53964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74665" cy="289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5124D" w14:textId="5B658C65" w:rsidR="007010A3" w:rsidRDefault="007010A3" w:rsidP="007010A3">
      <w:pPr>
        <w:jc w:val="center"/>
      </w:pPr>
      <w:r>
        <w:lastRenderedPageBreak/>
        <w:t>Validate that you can ping/br</w:t>
      </w:r>
      <w:r w:rsidR="00B853DA">
        <w:t>owse to</w:t>
      </w:r>
      <w:r>
        <w:t xml:space="preserve"> google.com</w:t>
      </w:r>
      <w:r w:rsidR="00B853DA">
        <w:t>/</w:t>
      </w:r>
      <w:r w:rsidR="00751DC4">
        <w:t>YouTube</w:t>
      </w:r>
      <w:r w:rsidR="00B853DA">
        <w:t xml:space="preserve"> on both Desktop thus validating that </w:t>
      </w:r>
      <w:r w:rsidR="00471F44">
        <w:t>Firewall Rules are in place and routing is working to your ISP links.</w:t>
      </w:r>
    </w:p>
    <w:p w14:paraId="5328C21F" w14:textId="629CCBD8" w:rsidR="00471F44" w:rsidRDefault="001921AB" w:rsidP="007010A3">
      <w:pPr>
        <w:jc w:val="center"/>
      </w:pPr>
      <w:r w:rsidRPr="001921AB">
        <w:rPr>
          <w:noProof/>
        </w:rPr>
        <w:drawing>
          <wp:inline distT="0" distB="0" distL="0" distR="0" wp14:anchorId="34450685" wp14:editId="1CA85048">
            <wp:extent cx="3592384" cy="1981200"/>
            <wp:effectExtent l="0" t="0" r="8255" b="0"/>
            <wp:docPr id="82920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0295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18510" cy="199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53E8E" w14:textId="649958DD" w:rsidR="00DF54F2" w:rsidRDefault="00DF54F2" w:rsidP="00DF54F2">
      <w:pPr>
        <w:jc w:val="center"/>
      </w:pPr>
      <w:r w:rsidRPr="00DF54F2">
        <w:rPr>
          <w:noProof/>
        </w:rPr>
        <w:drawing>
          <wp:inline distT="0" distB="0" distL="0" distR="0" wp14:anchorId="2E4C4636" wp14:editId="1DD66785">
            <wp:extent cx="4119033" cy="1480191"/>
            <wp:effectExtent l="0" t="0" r="0" b="5715"/>
            <wp:docPr id="730916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916696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30773" cy="148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E8543" w14:textId="3DE9AA40" w:rsidR="001921AB" w:rsidRDefault="00751DC4" w:rsidP="007010A3">
      <w:pPr>
        <w:jc w:val="center"/>
      </w:pPr>
      <w:r w:rsidRPr="00751DC4">
        <w:rPr>
          <w:noProof/>
        </w:rPr>
        <w:drawing>
          <wp:inline distT="0" distB="0" distL="0" distR="0" wp14:anchorId="213ADA65" wp14:editId="5B192446">
            <wp:extent cx="3314700" cy="2195759"/>
            <wp:effectExtent l="0" t="0" r="0" b="0"/>
            <wp:docPr id="141645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532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32048" cy="2207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2BCBF" w14:textId="46824DD2" w:rsidR="003F3AC1" w:rsidRDefault="00E16EA2" w:rsidP="00E16EA2">
      <w:pPr>
        <w:jc w:val="center"/>
      </w:pPr>
      <w:r w:rsidRPr="00E16EA2">
        <w:rPr>
          <w:noProof/>
        </w:rPr>
        <w:drawing>
          <wp:inline distT="0" distB="0" distL="0" distR="0" wp14:anchorId="0FF04FB4" wp14:editId="023889C0">
            <wp:extent cx="4551473" cy="2040466"/>
            <wp:effectExtent l="0" t="0" r="1905" b="0"/>
            <wp:docPr id="753410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1076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74524" cy="205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3AC1">
        <w:br w:type="page"/>
      </w:r>
    </w:p>
    <w:p w14:paraId="759C0A02" w14:textId="5E0BFD83" w:rsidR="00DF54F2" w:rsidRDefault="003F3AC1" w:rsidP="007010A3">
      <w:pPr>
        <w:jc w:val="center"/>
      </w:pPr>
      <w:r>
        <w:lastRenderedPageBreak/>
        <w:t xml:space="preserve">IF you want to test HA on the firewalls you can </w:t>
      </w:r>
      <w:r w:rsidR="00311327">
        <w:t>shut down</w:t>
      </w:r>
      <w:r>
        <w:t xml:space="preserve"> the primary firewall to simulate a </w:t>
      </w:r>
      <w:r w:rsidR="00564FBA">
        <w:t>Power</w:t>
      </w:r>
      <w:r>
        <w:t xml:space="preserve"> </w:t>
      </w:r>
      <w:r w:rsidR="00311327">
        <w:t xml:space="preserve">failure </w:t>
      </w:r>
      <w:r w:rsidR="00564FBA">
        <w:t xml:space="preserve">on the Active Firewall </w:t>
      </w:r>
      <w:r w:rsidR="00311327">
        <w:t xml:space="preserve">or bring down one of the monitored links which would also cause the firewall to failover. You can run a continues </w:t>
      </w:r>
      <w:r w:rsidR="00564FBA">
        <w:t>ping from your Desktop and notice how the session is kept alive even in the case of the simulated link/power failure.</w:t>
      </w:r>
    </w:p>
    <w:p w14:paraId="71AEAFD3" w14:textId="77777777" w:rsidR="003F54A1" w:rsidRDefault="003F54A1" w:rsidP="00395B33"/>
    <w:p w14:paraId="4997CCBF" w14:textId="103E0D93" w:rsidR="00395B33" w:rsidRDefault="00395B33" w:rsidP="00395B33">
      <w:r>
        <w:t xml:space="preserve">Simulate Power failure </w:t>
      </w:r>
    </w:p>
    <w:p w14:paraId="61405230" w14:textId="4FB1B6AB" w:rsidR="003F54A1" w:rsidRDefault="003F54A1" w:rsidP="007010A3">
      <w:pPr>
        <w:jc w:val="center"/>
      </w:pPr>
      <w:r>
        <w:t>Ping test</w:t>
      </w:r>
    </w:p>
    <w:p w14:paraId="5F7B6BD6" w14:textId="71B64942" w:rsidR="00DF54F2" w:rsidRDefault="00070842" w:rsidP="007010A3">
      <w:pPr>
        <w:jc w:val="center"/>
      </w:pPr>
      <w:r w:rsidRPr="00070842">
        <w:rPr>
          <w:noProof/>
        </w:rPr>
        <w:drawing>
          <wp:inline distT="0" distB="0" distL="0" distR="0" wp14:anchorId="79256594" wp14:editId="62BE5D7B">
            <wp:extent cx="4724400" cy="2696691"/>
            <wp:effectExtent l="0" t="0" r="0" b="8890"/>
            <wp:docPr id="896298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29806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53659" cy="2713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B52F6" w14:textId="497F54E8" w:rsidR="003F54A1" w:rsidRDefault="003F54A1" w:rsidP="007010A3">
      <w:pPr>
        <w:jc w:val="center"/>
      </w:pPr>
      <w:r>
        <w:t xml:space="preserve">Pings continue even after FW1A power failure </w:t>
      </w:r>
    </w:p>
    <w:p w14:paraId="144FF8DC" w14:textId="3F703D51" w:rsidR="00DF54F2" w:rsidRDefault="003F54A1" w:rsidP="007010A3">
      <w:pPr>
        <w:jc w:val="center"/>
      </w:pPr>
      <w:r w:rsidRPr="003F54A1">
        <w:rPr>
          <w:noProof/>
        </w:rPr>
        <w:drawing>
          <wp:inline distT="0" distB="0" distL="0" distR="0" wp14:anchorId="4FED151B" wp14:editId="78C91262">
            <wp:extent cx="4021667" cy="2185288"/>
            <wp:effectExtent l="0" t="0" r="0" b="5715"/>
            <wp:docPr id="1199615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61598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8832" cy="2189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521D" w14:textId="379B6EEF" w:rsidR="00395B33" w:rsidRDefault="00395B33">
      <w:r>
        <w:br w:type="page"/>
      </w:r>
    </w:p>
    <w:p w14:paraId="130CED8A" w14:textId="77777777" w:rsidR="00B3644C" w:rsidRPr="00675526" w:rsidRDefault="00395B33" w:rsidP="00B3644C">
      <w:pPr>
        <w:rPr>
          <w:b/>
          <w:bCs/>
        </w:rPr>
      </w:pPr>
      <w:r w:rsidRPr="00675526">
        <w:rPr>
          <w:b/>
          <w:bCs/>
        </w:rPr>
        <w:lastRenderedPageBreak/>
        <w:t>Simulate Link Failure</w:t>
      </w:r>
    </w:p>
    <w:p w14:paraId="60FB98F2" w14:textId="227F91E6" w:rsidR="00DF54F2" w:rsidRDefault="00395B33" w:rsidP="007010A3">
      <w:pPr>
        <w:jc w:val="center"/>
      </w:pPr>
      <w:r>
        <w:t xml:space="preserve"> </w:t>
      </w:r>
      <w:r w:rsidR="00B3644C">
        <w:t xml:space="preserve">Currently FW1B is Primary after simulated Hardware failure </w:t>
      </w:r>
    </w:p>
    <w:p w14:paraId="5CDCED11" w14:textId="53F07699" w:rsidR="00B3644C" w:rsidRDefault="008D2C07" w:rsidP="007010A3">
      <w:pPr>
        <w:jc w:val="center"/>
      </w:pPr>
      <w:r w:rsidRPr="008D2C07">
        <w:rPr>
          <w:noProof/>
        </w:rPr>
        <w:drawing>
          <wp:inline distT="0" distB="0" distL="0" distR="0" wp14:anchorId="4B02A532" wp14:editId="1AE0104E">
            <wp:extent cx="3395133" cy="1082835"/>
            <wp:effectExtent l="0" t="0" r="0" b="3175"/>
            <wp:docPr id="1219644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64417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05851" cy="108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BFA7" w14:textId="385023D6" w:rsidR="008D2C07" w:rsidRDefault="00421C0C" w:rsidP="008D2C07">
      <w:pPr>
        <w:jc w:val="center"/>
      </w:pPr>
      <w:r>
        <w:t xml:space="preserve">Suspend Port2 on FW1B </w:t>
      </w:r>
      <w:r w:rsidR="008D2C07">
        <w:t>while running a ping test for a link failure simulation. Since Port2(LAN) is a monitored link, FW1B should failover to FW1A as Primary and no pings should fail.</w:t>
      </w:r>
    </w:p>
    <w:p w14:paraId="5327104C" w14:textId="6A5BEB76" w:rsidR="008D2C07" w:rsidRDefault="00876687" w:rsidP="008D2C07">
      <w:pPr>
        <w:jc w:val="center"/>
      </w:pPr>
      <w:r w:rsidRPr="00876687">
        <w:rPr>
          <w:noProof/>
        </w:rPr>
        <w:drawing>
          <wp:inline distT="0" distB="0" distL="0" distR="0" wp14:anchorId="7F76E6A8" wp14:editId="502E5AA0">
            <wp:extent cx="3471334" cy="1838819"/>
            <wp:effectExtent l="0" t="0" r="0" b="9525"/>
            <wp:docPr id="235031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03141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509831" cy="185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5526">
        <w:t>.</w:t>
      </w:r>
    </w:p>
    <w:p w14:paraId="370A7803" w14:textId="6ECD8C4B" w:rsidR="00675526" w:rsidRDefault="00675526" w:rsidP="008D2C07">
      <w:pPr>
        <w:jc w:val="center"/>
      </w:pPr>
      <w:r>
        <w:t xml:space="preserve">No ping loss and FW1A is back to being Primary </w:t>
      </w:r>
    </w:p>
    <w:p w14:paraId="40099EE7" w14:textId="5F036CA6" w:rsidR="00675526" w:rsidRDefault="00675526" w:rsidP="008D2C07">
      <w:pPr>
        <w:jc w:val="center"/>
      </w:pPr>
      <w:r w:rsidRPr="00675526">
        <w:rPr>
          <w:noProof/>
        </w:rPr>
        <w:drawing>
          <wp:inline distT="0" distB="0" distL="0" distR="0" wp14:anchorId="216C17DD" wp14:editId="0FC17722">
            <wp:extent cx="3886200" cy="2009937"/>
            <wp:effectExtent l="0" t="0" r="0" b="9525"/>
            <wp:docPr id="2074281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28116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908913" cy="202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D09E6" w14:textId="51AA763C" w:rsidR="0091295F" w:rsidRDefault="0091295F" w:rsidP="008D2C07">
      <w:pPr>
        <w:jc w:val="center"/>
      </w:pPr>
      <w:r>
        <w:t>FW1A is HA Primary once more and you can see that on FW1B port2 is currently Down</w:t>
      </w:r>
    </w:p>
    <w:p w14:paraId="6984EC89" w14:textId="41142A62" w:rsidR="0091295F" w:rsidRPr="001B2821" w:rsidRDefault="0091295F" w:rsidP="008D2C07">
      <w:pPr>
        <w:jc w:val="center"/>
      </w:pPr>
      <w:r w:rsidRPr="0091295F">
        <w:rPr>
          <w:noProof/>
        </w:rPr>
        <w:drawing>
          <wp:inline distT="0" distB="0" distL="0" distR="0" wp14:anchorId="3DAAD4F5" wp14:editId="3909B4D1">
            <wp:extent cx="6645910" cy="1762125"/>
            <wp:effectExtent l="0" t="0" r="2540" b="9525"/>
            <wp:docPr id="324735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735037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295F" w:rsidRPr="001B2821" w:rsidSect="009A71BF">
      <w:headerReference w:type="default" r:id="rId51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7865B" w14:textId="77777777" w:rsidR="00F60E19" w:rsidRDefault="00F60E19" w:rsidP="00F60E19">
      <w:pPr>
        <w:spacing w:after="0" w:line="240" w:lineRule="auto"/>
      </w:pPr>
      <w:r>
        <w:separator/>
      </w:r>
    </w:p>
  </w:endnote>
  <w:endnote w:type="continuationSeparator" w:id="0">
    <w:p w14:paraId="4E17C7E6" w14:textId="77777777" w:rsidR="00F60E19" w:rsidRDefault="00F60E19" w:rsidP="00F60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1EF78" w14:textId="77777777" w:rsidR="00F60E19" w:rsidRDefault="00F60E19" w:rsidP="00F60E19">
      <w:pPr>
        <w:spacing w:after="0" w:line="240" w:lineRule="auto"/>
      </w:pPr>
      <w:r>
        <w:separator/>
      </w:r>
    </w:p>
  </w:footnote>
  <w:footnote w:type="continuationSeparator" w:id="0">
    <w:p w14:paraId="7311E3C1" w14:textId="77777777" w:rsidR="00F60E19" w:rsidRDefault="00F60E19" w:rsidP="00F60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62C0F" w14:textId="712D825E" w:rsidR="00F60E19" w:rsidRDefault="00F60E19" w:rsidP="00F60E19">
    <w:pPr>
      <w:pStyle w:val="Header"/>
      <w:jc w:val="right"/>
    </w:pPr>
    <w:r>
      <w:t>Christian H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67A2A"/>
    <w:multiLevelType w:val="multilevel"/>
    <w:tmpl w:val="D7BE261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" w15:restartNumberingAfterBreak="0">
    <w:nsid w:val="0EEA5669"/>
    <w:multiLevelType w:val="hybridMultilevel"/>
    <w:tmpl w:val="86862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C22E35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D74F1"/>
    <w:multiLevelType w:val="multilevel"/>
    <w:tmpl w:val="2BACD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1E41B5"/>
    <w:multiLevelType w:val="multilevel"/>
    <w:tmpl w:val="FDA2E9B8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5" w15:restartNumberingAfterBreak="0">
    <w:nsid w:val="1A625CAD"/>
    <w:multiLevelType w:val="multilevel"/>
    <w:tmpl w:val="6520DF84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1B29173F"/>
    <w:multiLevelType w:val="multilevel"/>
    <w:tmpl w:val="0BD2B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CD52E3"/>
    <w:multiLevelType w:val="multilevel"/>
    <w:tmpl w:val="2F5AD99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28B274B4"/>
    <w:multiLevelType w:val="hybridMultilevel"/>
    <w:tmpl w:val="F7C4C1B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9B5903"/>
    <w:multiLevelType w:val="multilevel"/>
    <w:tmpl w:val="46B4CB9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0" w15:restartNumberingAfterBreak="0">
    <w:nsid w:val="39D617B4"/>
    <w:multiLevelType w:val="multilevel"/>
    <w:tmpl w:val="319ED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A800B1"/>
    <w:multiLevelType w:val="multilevel"/>
    <w:tmpl w:val="6BA291F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2" w15:restartNumberingAfterBreak="0">
    <w:nsid w:val="3BCB0E85"/>
    <w:multiLevelType w:val="multilevel"/>
    <w:tmpl w:val="6F7676A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41540328"/>
    <w:multiLevelType w:val="multilevel"/>
    <w:tmpl w:val="E432CC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270BD5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00379"/>
    <w:multiLevelType w:val="multilevel"/>
    <w:tmpl w:val="DDE054A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6" w15:restartNumberingAfterBreak="0">
    <w:nsid w:val="45034F64"/>
    <w:multiLevelType w:val="hybridMultilevel"/>
    <w:tmpl w:val="0F709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614C23"/>
    <w:multiLevelType w:val="hybridMultilevel"/>
    <w:tmpl w:val="D45EA4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E4130"/>
    <w:multiLevelType w:val="multilevel"/>
    <w:tmpl w:val="25546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C01D49"/>
    <w:multiLevelType w:val="hybridMultilevel"/>
    <w:tmpl w:val="0158E9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4F7A53"/>
    <w:multiLevelType w:val="hybridMultilevel"/>
    <w:tmpl w:val="78B2B6AA"/>
    <w:lvl w:ilvl="0" w:tplc="E252DF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427D80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655C2"/>
    <w:multiLevelType w:val="hybridMultilevel"/>
    <w:tmpl w:val="0158E97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72487C"/>
    <w:multiLevelType w:val="hybridMultilevel"/>
    <w:tmpl w:val="A796CB3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D0D42"/>
    <w:multiLevelType w:val="multilevel"/>
    <w:tmpl w:val="625241F4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04650D"/>
    <w:multiLevelType w:val="multilevel"/>
    <w:tmpl w:val="625241F4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08058C8"/>
    <w:multiLevelType w:val="multilevel"/>
    <w:tmpl w:val="569E8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86524D"/>
    <w:multiLevelType w:val="multilevel"/>
    <w:tmpl w:val="1F960E8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8" w15:restartNumberingAfterBreak="0">
    <w:nsid w:val="715068EA"/>
    <w:multiLevelType w:val="hybridMultilevel"/>
    <w:tmpl w:val="E09EC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373881"/>
    <w:multiLevelType w:val="hybridMultilevel"/>
    <w:tmpl w:val="A796CB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87B65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259DE"/>
    <w:multiLevelType w:val="multilevel"/>
    <w:tmpl w:val="BF4AF88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2" w15:restartNumberingAfterBreak="0">
    <w:nsid w:val="7F217987"/>
    <w:multiLevelType w:val="multilevel"/>
    <w:tmpl w:val="625241F4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A12320"/>
    <w:multiLevelType w:val="hybridMultilevel"/>
    <w:tmpl w:val="0F709C9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446579">
    <w:abstractNumId w:val="31"/>
  </w:num>
  <w:num w:numId="2" w16cid:durableId="1900700702">
    <w:abstractNumId w:val="5"/>
  </w:num>
  <w:num w:numId="3" w16cid:durableId="610474378">
    <w:abstractNumId w:val="4"/>
  </w:num>
  <w:num w:numId="4" w16cid:durableId="627320888">
    <w:abstractNumId w:val="27"/>
  </w:num>
  <w:num w:numId="5" w16cid:durableId="1314214843">
    <w:abstractNumId w:val="9"/>
  </w:num>
  <w:num w:numId="6" w16cid:durableId="43722382">
    <w:abstractNumId w:val="12"/>
  </w:num>
  <w:num w:numId="7" w16cid:durableId="1874223286">
    <w:abstractNumId w:val="7"/>
  </w:num>
  <w:num w:numId="8" w16cid:durableId="688143952">
    <w:abstractNumId w:val="0"/>
  </w:num>
  <w:num w:numId="9" w16cid:durableId="1495757277">
    <w:abstractNumId w:val="11"/>
  </w:num>
  <w:num w:numId="10" w16cid:durableId="1180510635">
    <w:abstractNumId w:val="15"/>
  </w:num>
  <w:num w:numId="11" w16cid:durableId="612790832">
    <w:abstractNumId w:val="8"/>
  </w:num>
  <w:num w:numId="12" w16cid:durableId="1094590841">
    <w:abstractNumId w:val="29"/>
  </w:num>
  <w:num w:numId="13" w16cid:durableId="2111393317">
    <w:abstractNumId w:val="23"/>
  </w:num>
  <w:num w:numId="14" w16cid:durableId="463934478">
    <w:abstractNumId w:val="16"/>
  </w:num>
  <w:num w:numId="15" w16cid:durableId="1656255495">
    <w:abstractNumId w:val="21"/>
  </w:num>
  <w:num w:numId="16" w16cid:durableId="365256286">
    <w:abstractNumId w:val="1"/>
  </w:num>
  <w:num w:numId="17" w16cid:durableId="472213462">
    <w:abstractNumId w:val="30"/>
  </w:num>
  <w:num w:numId="18" w16cid:durableId="829173066">
    <w:abstractNumId w:val="33"/>
  </w:num>
  <w:num w:numId="19" w16cid:durableId="783884905">
    <w:abstractNumId w:val="14"/>
  </w:num>
  <w:num w:numId="20" w16cid:durableId="723142459">
    <w:abstractNumId w:val="28"/>
  </w:num>
  <w:num w:numId="21" w16cid:durableId="1585991384">
    <w:abstractNumId w:val="2"/>
  </w:num>
  <w:num w:numId="22" w16cid:durableId="2007051429">
    <w:abstractNumId w:val="18"/>
  </w:num>
  <w:num w:numId="23" w16cid:durableId="32924855">
    <w:abstractNumId w:val="26"/>
  </w:num>
  <w:num w:numId="24" w16cid:durableId="1299383092">
    <w:abstractNumId w:val="3"/>
  </w:num>
  <w:num w:numId="25" w16cid:durableId="164712059">
    <w:abstractNumId w:val="10"/>
  </w:num>
  <w:num w:numId="26" w16cid:durableId="277300204">
    <w:abstractNumId w:val="17"/>
  </w:num>
  <w:num w:numId="27" w16cid:durableId="139032436">
    <w:abstractNumId w:val="20"/>
  </w:num>
  <w:num w:numId="28" w16cid:durableId="1090277697">
    <w:abstractNumId w:val="19"/>
  </w:num>
  <w:num w:numId="29" w16cid:durableId="751584560">
    <w:abstractNumId w:val="22"/>
  </w:num>
  <w:num w:numId="30" w16cid:durableId="964653135">
    <w:abstractNumId w:val="6"/>
  </w:num>
  <w:num w:numId="31" w16cid:durableId="1515532813">
    <w:abstractNumId w:val="32"/>
  </w:num>
  <w:num w:numId="32" w16cid:durableId="1775593404">
    <w:abstractNumId w:val="25"/>
  </w:num>
  <w:num w:numId="33" w16cid:durableId="115148318">
    <w:abstractNumId w:val="24"/>
  </w:num>
  <w:num w:numId="34" w16cid:durableId="12003154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9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E60"/>
    <w:rsid w:val="0000359F"/>
    <w:rsid w:val="00025E8C"/>
    <w:rsid w:val="000320C7"/>
    <w:rsid w:val="00050512"/>
    <w:rsid w:val="00052A80"/>
    <w:rsid w:val="00054BB9"/>
    <w:rsid w:val="000559B8"/>
    <w:rsid w:val="00060ADE"/>
    <w:rsid w:val="00064F73"/>
    <w:rsid w:val="00070842"/>
    <w:rsid w:val="00074666"/>
    <w:rsid w:val="00080EB4"/>
    <w:rsid w:val="00085042"/>
    <w:rsid w:val="0008528D"/>
    <w:rsid w:val="000B4851"/>
    <w:rsid w:val="000F103C"/>
    <w:rsid w:val="001479F9"/>
    <w:rsid w:val="001541B4"/>
    <w:rsid w:val="00156DC1"/>
    <w:rsid w:val="001708B2"/>
    <w:rsid w:val="00176E3C"/>
    <w:rsid w:val="001921AB"/>
    <w:rsid w:val="001A7C14"/>
    <w:rsid w:val="001B2821"/>
    <w:rsid w:val="001B7421"/>
    <w:rsid w:val="001D342A"/>
    <w:rsid w:val="001D66AE"/>
    <w:rsid w:val="002101C3"/>
    <w:rsid w:val="002456A5"/>
    <w:rsid w:val="00293005"/>
    <w:rsid w:val="002A6513"/>
    <w:rsid w:val="002D0591"/>
    <w:rsid w:val="002E6CDE"/>
    <w:rsid w:val="002F097E"/>
    <w:rsid w:val="00310342"/>
    <w:rsid w:val="00311327"/>
    <w:rsid w:val="00342005"/>
    <w:rsid w:val="00344504"/>
    <w:rsid w:val="0037343C"/>
    <w:rsid w:val="00384E26"/>
    <w:rsid w:val="00395B33"/>
    <w:rsid w:val="003B7800"/>
    <w:rsid w:val="003F3AC1"/>
    <w:rsid w:val="003F54A1"/>
    <w:rsid w:val="00421C0C"/>
    <w:rsid w:val="00460330"/>
    <w:rsid w:val="00471F44"/>
    <w:rsid w:val="00483782"/>
    <w:rsid w:val="00487F55"/>
    <w:rsid w:val="004A5AC9"/>
    <w:rsid w:val="004B32FF"/>
    <w:rsid w:val="004B5D1C"/>
    <w:rsid w:val="004C3911"/>
    <w:rsid w:val="004C3FB5"/>
    <w:rsid w:val="004C6F8F"/>
    <w:rsid w:val="004D0BE3"/>
    <w:rsid w:val="004E3041"/>
    <w:rsid w:val="004E55D1"/>
    <w:rsid w:val="004E79D6"/>
    <w:rsid w:val="004F20A0"/>
    <w:rsid w:val="00500603"/>
    <w:rsid w:val="005137EC"/>
    <w:rsid w:val="00526903"/>
    <w:rsid w:val="00527591"/>
    <w:rsid w:val="00534247"/>
    <w:rsid w:val="0054767D"/>
    <w:rsid w:val="00564FBA"/>
    <w:rsid w:val="005771D7"/>
    <w:rsid w:val="0057725A"/>
    <w:rsid w:val="00592AA0"/>
    <w:rsid w:val="00596CDF"/>
    <w:rsid w:val="005A3F1D"/>
    <w:rsid w:val="005B7F36"/>
    <w:rsid w:val="005C2706"/>
    <w:rsid w:val="005E13A5"/>
    <w:rsid w:val="005E3E7B"/>
    <w:rsid w:val="006129A6"/>
    <w:rsid w:val="006222BC"/>
    <w:rsid w:val="00626EF8"/>
    <w:rsid w:val="006446A6"/>
    <w:rsid w:val="00665EDD"/>
    <w:rsid w:val="00675526"/>
    <w:rsid w:val="00687CAF"/>
    <w:rsid w:val="00694AE7"/>
    <w:rsid w:val="006C3464"/>
    <w:rsid w:val="006C3D91"/>
    <w:rsid w:val="00700542"/>
    <w:rsid w:val="007010A3"/>
    <w:rsid w:val="00714120"/>
    <w:rsid w:val="00722AC1"/>
    <w:rsid w:val="00724EF8"/>
    <w:rsid w:val="007307C6"/>
    <w:rsid w:val="00731D5E"/>
    <w:rsid w:val="007451D3"/>
    <w:rsid w:val="00751DC4"/>
    <w:rsid w:val="0077558E"/>
    <w:rsid w:val="00780A1B"/>
    <w:rsid w:val="00782FE5"/>
    <w:rsid w:val="007C420A"/>
    <w:rsid w:val="007C4510"/>
    <w:rsid w:val="008124DC"/>
    <w:rsid w:val="00812DBB"/>
    <w:rsid w:val="00821E60"/>
    <w:rsid w:val="00824397"/>
    <w:rsid w:val="00836154"/>
    <w:rsid w:val="0083652A"/>
    <w:rsid w:val="00840E1C"/>
    <w:rsid w:val="00845E54"/>
    <w:rsid w:val="00861DC5"/>
    <w:rsid w:val="00862ABC"/>
    <w:rsid w:val="00866FA1"/>
    <w:rsid w:val="00875085"/>
    <w:rsid w:val="00876687"/>
    <w:rsid w:val="008A03EA"/>
    <w:rsid w:val="008B0302"/>
    <w:rsid w:val="008B0A0E"/>
    <w:rsid w:val="008C7CB3"/>
    <w:rsid w:val="008C7FF5"/>
    <w:rsid w:val="008D2C07"/>
    <w:rsid w:val="008F47D0"/>
    <w:rsid w:val="00904D24"/>
    <w:rsid w:val="0091295F"/>
    <w:rsid w:val="009200C3"/>
    <w:rsid w:val="009240CF"/>
    <w:rsid w:val="009511DC"/>
    <w:rsid w:val="00952EF4"/>
    <w:rsid w:val="009831EA"/>
    <w:rsid w:val="00991AF3"/>
    <w:rsid w:val="009A71BF"/>
    <w:rsid w:val="009D5014"/>
    <w:rsid w:val="009E34FD"/>
    <w:rsid w:val="00A31C9C"/>
    <w:rsid w:val="00A56178"/>
    <w:rsid w:val="00A600EA"/>
    <w:rsid w:val="00A621AD"/>
    <w:rsid w:val="00A6402E"/>
    <w:rsid w:val="00A670FD"/>
    <w:rsid w:val="00A81457"/>
    <w:rsid w:val="00A93CF9"/>
    <w:rsid w:val="00AD2F5A"/>
    <w:rsid w:val="00AE39C8"/>
    <w:rsid w:val="00B21564"/>
    <w:rsid w:val="00B27D4B"/>
    <w:rsid w:val="00B3644C"/>
    <w:rsid w:val="00B36DA3"/>
    <w:rsid w:val="00B70F3B"/>
    <w:rsid w:val="00B7310D"/>
    <w:rsid w:val="00B75830"/>
    <w:rsid w:val="00B77A08"/>
    <w:rsid w:val="00B853DA"/>
    <w:rsid w:val="00B979AF"/>
    <w:rsid w:val="00BB558E"/>
    <w:rsid w:val="00BB7BF5"/>
    <w:rsid w:val="00BE6B34"/>
    <w:rsid w:val="00C04C51"/>
    <w:rsid w:val="00C07264"/>
    <w:rsid w:val="00C14B72"/>
    <w:rsid w:val="00C213B8"/>
    <w:rsid w:val="00C37558"/>
    <w:rsid w:val="00C45FCF"/>
    <w:rsid w:val="00C534FD"/>
    <w:rsid w:val="00C875E9"/>
    <w:rsid w:val="00CA6F72"/>
    <w:rsid w:val="00CC5447"/>
    <w:rsid w:val="00CD2D35"/>
    <w:rsid w:val="00CE1FA7"/>
    <w:rsid w:val="00CE7F75"/>
    <w:rsid w:val="00D0554B"/>
    <w:rsid w:val="00D12D8F"/>
    <w:rsid w:val="00D14291"/>
    <w:rsid w:val="00D64299"/>
    <w:rsid w:val="00D67D9D"/>
    <w:rsid w:val="00D7036C"/>
    <w:rsid w:val="00D76B73"/>
    <w:rsid w:val="00D925AB"/>
    <w:rsid w:val="00D949ED"/>
    <w:rsid w:val="00D955C4"/>
    <w:rsid w:val="00DB390D"/>
    <w:rsid w:val="00DD1AE2"/>
    <w:rsid w:val="00DD7EE0"/>
    <w:rsid w:val="00DF54F2"/>
    <w:rsid w:val="00E16EA2"/>
    <w:rsid w:val="00E34704"/>
    <w:rsid w:val="00E544CF"/>
    <w:rsid w:val="00E71642"/>
    <w:rsid w:val="00EA0B37"/>
    <w:rsid w:val="00ED044C"/>
    <w:rsid w:val="00ED2185"/>
    <w:rsid w:val="00EF5C78"/>
    <w:rsid w:val="00EF717A"/>
    <w:rsid w:val="00F27FB0"/>
    <w:rsid w:val="00F52281"/>
    <w:rsid w:val="00F54B90"/>
    <w:rsid w:val="00F60E19"/>
    <w:rsid w:val="00F71D50"/>
    <w:rsid w:val="00F73A85"/>
    <w:rsid w:val="00F7507C"/>
    <w:rsid w:val="00FD1281"/>
    <w:rsid w:val="00FF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22C4D"/>
  <w15:docId w15:val="{F5A284C8-6D5E-4377-BE3C-E8EA0EAC3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5C4"/>
  </w:style>
  <w:style w:type="paragraph" w:styleId="Heading1">
    <w:name w:val="heading 1"/>
    <w:basedOn w:val="Normal"/>
    <w:next w:val="BodyText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  <w:style w:type="table" w:styleId="TableGrid">
    <w:name w:val="Table Grid"/>
    <w:basedOn w:val="TableNormal"/>
    <w:uiPriority w:val="39"/>
    <w:rsid w:val="007C4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445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4450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richtextarea">
    <w:name w:val="richtextarea"/>
    <w:basedOn w:val="DefaultParagraphFont"/>
    <w:rsid w:val="00156DC1"/>
  </w:style>
  <w:style w:type="character" w:styleId="Strong">
    <w:name w:val="Strong"/>
    <w:basedOn w:val="DefaultParagraphFont"/>
    <w:uiPriority w:val="22"/>
    <w:qFormat/>
    <w:rsid w:val="00080EB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30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300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3005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293005"/>
  </w:style>
  <w:style w:type="character" w:customStyle="1" w:styleId="Heading2Char">
    <w:name w:val="Heading 2 Char"/>
    <w:basedOn w:val="DefaultParagraphFont"/>
    <w:link w:val="Heading2"/>
    <w:uiPriority w:val="9"/>
    <w:rsid w:val="00D955C4"/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55C4"/>
    <w:rPr>
      <w:rFonts w:asciiTheme="majorHAnsi" w:eastAsiaTheme="majorEastAsia" w:hAnsiTheme="majorHAnsi" w:cstheme="majorBidi"/>
      <w:b/>
      <w:bCs/>
      <w:color w:val="4F81BD"/>
    </w:rPr>
  </w:style>
  <w:style w:type="paragraph" w:styleId="NormalWeb">
    <w:name w:val="Normal (Web)"/>
    <w:basedOn w:val="Normal"/>
    <w:uiPriority w:val="99"/>
    <w:unhideWhenUsed/>
    <w:rsid w:val="00D955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D955C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E6CDE"/>
    <w:rPr>
      <w:color w:val="605E5C"/>
      <w:shd w:val="clear" w:color="auto" w:fill="E1DFDD"/>
    </w:rPr>
  </w:style>
  <w:style w:type="paragraph" w:customStyle="1" w:styleId="Default">
    <w:name w:val="Default"/>
    <w:rsid w:val="00C213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F60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E19"/>
  </w:style>
  <w:style w:type="paragraph" w:styleId="Footer">
    <w:name w:val="footer"/>
    <w:basedOn w:val="Normal"/>
    <w:link w:val="FooterChar"/>
    <w:uiPriority w:val="99"/>
    <w:unhideWhenUsed/>
    <w:rsid w:val="00F60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10.254.254.200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hyperlink" Target="https://10.254.254.201" TargetMode="External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9</TotalTime>
  <Pages>22</Pages>
  <Words>1567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Christian Habihirwe</cp:lastModifiedBy>
  <cp:revision>157</cp:revision>
  <dcterms:created xsi:type="dcterms:W3CDTF">2023-09-20T22:00:00Z</dcterms:created>
  <dcterms:modified xsi:type="dcterms:W3CDTF">2023-10-25T03:59:00Z</dcterms:modified>
</cp:coreProperties>
</file>